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C3886" w14:textId="1A802C2E" w:rsidR="00824EB9" w:rsidRDefault="00795C2E" w:rsidP="00795C2E">
      <w:pPr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ifferentiating Between Guilt, Shame, and Regret</w:t>
      </w:r>
    </w:p>
    <w:p w14:paraId="422BABDD" w14:textId="38CDDBDD" w:rsidR="00795C2E" w:rsidRPr="00E15054" w:rsidRDefault="00432AFE" w:rsidP="00795C2E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2021 </w:t>
      </w:r>
      <w:r w:rsidR="00795C2E" w:rsidRPr="00E15054">
        <w:rPr>
          <w:rFonts w:ascii="Arial" w:hAnsi="Arial" w:cs="Arial"/>
          <w:sz w:val="28"/>
          <w:szCs w:val="28"/>
        </w:rPr>
        <w:t xml:space="preserve">Pacific Northwest Biblical </w:t>
      </w:r>
      <w:r w:rsidR="00E15054" w:rsidRPr="00E15054">
        <w:rPr>
          <w:rFonts w:ascii="Arial" w:hAnsi="Arial" w:cs="Arial"/>
          <w:sz w:val="28"/>
          <w:szCs w:val="28"/>
        </w:rPr>
        <w:t>Counseling</w:t>
      </w:r>
      <w:r w:rsidR="00795C2E" w:rsidRPr="00E15054">
        <w:rPr>
          <w:rFonts w:ascii="Arial" w:hAnsi="Arial" w:cs="Arial"/>
          <w:sz w:val="28"/>
          <w:szCs w:val="28"/>
        </w:rPr>
        <w:t xml:space="preserve"> Conference</w:t>
      </w:r>
    </w:p>
    <w:p w14:paraId="27BE6356" w14:textId="087E1798" w:rsidR="00795C2E" w:rsidRPr="00E15054" w:rsidRDefault="00795C2E" w:rsidP="00795C2E">
      <w:pPr>
        <w:jc w:val="center"/>
        <w:rPr>
          <w:rFonts w:ascii="Arial" w:hAnsi="Arial" w:cs="Arial"/>
          <w:sz w:val="28"/>
          <w:szCs w:val="28"/>
        </w:rPr>
      </w:pPr>
      <w:r w:rsidRPr="00E15054">
        <w:rPr>
          <w:rFonts w:ascii="Arial" w:hAnsi="Arial" w:cs="Arial"/>
          <w:sz w:val="28"/>
          <w:szCs w:val="28"/>
        </w:rPr>
        <w:t>Kerry Heath</w:t>
      </w:r>
    </w:p>
    <w:p w14:paraId="35368931" w14:textId="7BD9D3D5" w:rsidR="00795C2E" w:rsidRDefault="00795C2E" w:rsidP="002534D5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EA090DB" w14:textId="7643E0DA" w:rsidR="00795C2E" w:rsidRPr="00795C2E" w:rsidRDefault="00795C2E" w:rsidP="002534D5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795C2E">
        <w:rPr>
          <w:rFonts w:ascii="Arial" w:hAnsi="Arial" w:cs="Arial"/>
          <w:b/>
          <w:bCs/>
          <w:sz w:val="28"/>
          <w:szCs w:val="28"/>
        </w:rPr>
        <w:t>GUILT</w:t>
      </w:r>
    </w:p>
    <w:p w14:paraId="1F1E0BD8" w14:textId="6090FC93" w:rsidR="0032672F" w:rsidRPr="00795C2E" w:rsidRDefault="00457B96" w:rsidP="002534D5">
      <w:pPr>
        <w:spacing w:line="480" w:lineRule="auto"/>
        <w:rPr>
          <w:rFonts w:ascii="Arial" w:hAnsi="Arial" w:cs="Arial"/>
          <w:sz w:val="28"/>
          <w:szCs w:val="28"/>
        </w:rPr>
      </w:pPr>
      <w:r w:rsidRPr="00795C2E">
        <w:rPr>
          <w:rFonts w:ascii="Arial" w:hAnsi="Arial" w:cs="Arial"/>
          <w:b/>
          <w:bCs/>
          <w:sz w:val="28"/>
          <w:szCs w:val="28"/>
        </w:rPr>
        <w:t xml:space="preserve">How </w:t>
      </w:r>
      <w:r w:rsidR="00CA405E" w:rsidRPr="00795C2E">
        <w:rPr>
          <w:rFonts w:ascii="Arial" w:hAnsi="Arial" w:cs="Arial"/>
          <w:b/>
          <w:bCs/>
          <w:sz w:val="28"/>
          <w:szCs w:val="28"/>
        </w:rPr>
        <w:t>is guilt defined</w:t>
      </w:r>
      <w:r w:rsidRPr="00795C2E">
        <w:rPr>
          <w:rFonts w:ascii="Arial" w:hAnsi="Arial" w:cs="Arial"/>
          <w:b/>
          <w:bCs/>
          <w:sz w:val="28"/>
          <w:szCs w:val="28"/>
        </w:rPr>
        <w:t>?</w:t>
      </w:r>
    </w:p>
    <w:p w14:paraId="552DB777" w14:textId="17856E2E" w:rsidR="00CF3575" w:rsidRPr="00795C2E" w:rsidRDefault="00795C2E" w:rsidP="0052378C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32672F" w:rsidRPr="00795C2E">
        <w:rPr>
          <w:rFonts w:ascii="Arial" w:hAnsi="Arial" w:cs="Arial"/>
          <w:sz w:val="24"/>
          <w:szCs w:val="24"/>
        </w:rPr>
        <w:t>W</w:t>
      </w:r>
      <w:r w:rsidR="00CF3575" w:rsidRPr="00795C2E">
        <w:rPr>
          <w:rFonts w:ascii="Arial" w:hAnsi="Arial" w:cs="Arial"/>
          <w:sz w:val="24"/>
          <w:szCs w:val="24"/>
        </w:rPr>
        <w:t xml:space="preserve">e </w:t>
      </w:r>
      <w:r w:rsidR="0032672F" w:rsidRPr="00795C2E">
        <w:rPr>
          <w:rFonts w:ascii="Arial" w:hAnsi="Arial" w:cs="Arial"/>
          <w:sz w:val="24"/>
          <w:szCs w:val="24"/>
        </w:rPr>
        <w:t>experience</w:t>
      </w:r>
      <w:r w:rsidR="00CF3575" w:rsidRPr="00795C2E">
        <w:rPr>
          <w:rFonts w:ascii="Arial" w:hAnsi="Arial" w:cs="Arial"/>
          <w:sz w:val="24"/>
          <w:szCs w:val="24"/>
        </w:rPr>
        <w:t xml:space="preserve"> guilt as an </w:t>
      </w:r>
      <w:r w:rsidR="0032672F" w:rsidRPr="00795C2E">
        <w:rPr>
          <w:rFonts w:ascii="Arial" w:hAnsi="Arial" w:cs="Arial"/>
          <w:sz w:val="24"/>
          <w:szCs w:val="24"/>
        </w:rPr>
        <w:t>___________</w:t>
      </w:r>
      <w:r w:rsidRPr="00795C2E">
        <w:rPr>
          <w:rFonts w:ascii="Arial" w:hAnsi="Arial" w:cs="Arial"/>
          <w:sz w:val="24"/>
          <w:szCs w:val="24"/>
        </w:rPr>
        <w:t>_,</w:t>
      </w:r>
      <w:r w:rsidR="0032672F" w:rsidRPr="00795C2E">
        <w:rPr>
          <w:rFonts w:ascii="Arial" w:hAnsi="Arial" w:cs="Arial"/>
          <w:sz w:val="24"/>
          <w:szCs w:val="24"/>
        </w:rPr>
        <w:t xml:space="preserve"> </w:t>
      </w:r>
      <w:r w:rsidR="00CF3575" w:rsidRPr="00795C2E">
        <w:rPr>
          <w:rFonts w:ascii="Arial" w:hAnsi="Arial" w:cs="Arial"/>
          <w:sz w:val="24"/>
          <w:szCs w:val="24"/>
        </w:rPr>
        <w:t xml:space="preserve">but guilt is mostly about the </w:t>
      </w:r>
      <w:r w:rsidR="0032672F" w:rsidRPr="00795C2E">
        <w:rPr>
          <w:rFonts w:ascii="Arial" w:hAnsi="Arial" w:cs="Arial"/>
          <w:sz w:val="24"/>
          <w:szCs w:val="24"/>
        </w:rPr>
        <w:t>________</w:t>
      </w:r>
      <w:r w:rsidR="00CF3575" w:rsidRPr="00795C2E">
        <w:rPr>
          <w:rFonts w:ascii="Arial" w:hAnsi="Arial" w:cs="Arial"/>
          <w:sz w:val="24"/>
          <w:szCs w:val="24"/>
        </w:rPr>
        <w:t xml:space="preserve"> of our sin</w:t>
      </w:r>
    </w:p>
    <w:p w14:paraId="48D85287" w14:textId="77777777" w:rsidR="0032672F" w:rsidRPr="00795C2E" w:rsidRDefault="0032672F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406A00AB" w14:textId="15580CEA" w:rsidR="00CF3575" w:rsidRPr="00795C2E" w:rsidRDefault="00795C2E" w:rsidP="0052378C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CF3575" w:rsidRPr="00795C2E">
        <w:rPr>
          <w:rFonts w:ascii="Arial" w:hAnsi="Arial" w:cs="Arial"/>
          <w:sz w:val="24"/>
          <w:szCs w:val="24"/>
        </w:rPr>
        <w:t xml:space="preserve">John Street says guilt is </w:t>
      </w:r>
      <w:r w:rsidR="00742321" w:rsidRPr="00795C2E">
        <w:rPr>
          <w:rFonts w:ascii="Arial" w:hAnsi="Arial" w:cs="Arial"/>
          <w:sz w:val="24"/>
          <w:szCs w:val="24"/>
        </w:rPr>
        <w:t>“</w:t>
      </w:r>
      <w:r w:rsidR="00CF3575" w:rsidRPr="00795C2E">
        <w:rPr>
          <w:rFonts w:ascii="Arial" w:hAnsi="Arial" w:cs="Arial"/>
          <w:sz w:val="24"/>
          <w:szCs w:val="24"/>
        </w:rPr>
        <w:t>the fact of our culpability before God</w:t>
      </w:r>
      <w:r w:rsidR="00742321" w:rsidRPr="00795C2E">
        <w:rPr>
          <w:rFonts w:ascii="Arial" w:hAnsi="Arial" w:cs="Arial"/>
          <w:sz w:val="24"/>
          <w:szCs w:val="24"/>
        </w:rPr>
        <w:t>”</w:t>
      </w:r>
    </w:p>
    <w:p w14:paraId="23763E27" w14:textId="77777777" w:rsidR="0032672F" w:rsidRPr="00795C2E" w:rsidRDefault="0032672F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59EB13EB" w14:textId="09BF3A3A" w:rsidR="002534D5" w:rsidRPr="00795C2E" w:rsidRDefault="00795C2E" w:rsidP="0052378C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CF3575" w:rsidRPr="00795C2E">
        <w:rPr>
          <w:rFonts w:ascii="Arial" w:hAnsi="Arial" w:cs="Arial"/>
          <w:b/>
          <w:bCs/>
          <w:sz w:val="24"/>
          <w:szCs w:val="24"/>
        </w:rPr>
        <w:t>Ps</w:t>
      </w:r>
      <w:r w:rsidR="0032672F" w:rsidRPr="00795C2E">
        <w:rPr>
          <w:rFonts w:ascii="Arial" w:hAnsi="Arial" w:cs="Arial"/>
          <w:b/>
          <w:bCs/>
          <w:sz w:val="24"/>
          <w:szCs w:val="24"/>
        </w:rPr>
        <w:t>alm</w:t>
      </w:r>
      <w:r w:rsidR="00CF3575" w:rsidRPr="00795C2E">
        <w:rPr>
          <w:rFonts w:ascii="Arial" w:hAnsi="Arial" w:cs="Arial"/>
          <w:b/>
          <w:bCs/>
          <w:sz w:val="24"/>
          <w:szCs w:val="24"/>
        </w:rPr>
        <w:t xml:space="preserve"> 51:3-4</w:t>
      </w:r>
      <w:r>
        <w:rPr>
          <w:rFonts w:ascii="Arial" w:hAnsi="Arial" w:cs="Arial"/>
          <w:sz w:val="24"/>
          <w:szCs w:val="24"/>
        </w:rPr>
        <w:t xml:space="preserve"> </w:t>
      </w:r>
      <w:r w:rsidR="00CF3575" w:rsidRPr="00795C2E">
        <w:rPr>
          <w:rFonts w:ascii="Arial" w:hAnsi="Arial" w:cs="Arial"/>
          <w:sz w:val="24"/>
          <w:szCs w:val="24"/>
        </w:rPr>
        <w:t>“</w:t>
      </w:r>
      <w:r w:rsidR="00CF3575" w:rsidRPr="00795C2E">
        <w:rPr>
          <w:rFonts w:ascii="Arial" w:hAnsi="Arial" w:cs="Arial"/>
          <w:i/>
          <w:iCs/>
          <w:sz w:val="24"/>
          <w:szCs w:val="24"/>
        </w:rPr>
        <w:t>For I know my transgressions, and my sin is ever before</w:t>
      </w:r>
    </w:p>
    <w:p w14:paraId="3D23A24D" w14:textId="082989A8" w:rsidR="00457B96" w:rsidRPr="00795C2E" w:rsidRDefault="00CF3575" w:rsidP="00795C2E">
      <w:pPr>
        <w:pStyle w:val="ListParagraph"/>
        <w:spacing w:line="276" w:lineRule="auto"/>
        <w:ind w:left="2205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i/>
          <w:iCs/>
          <w:sz w:val="24"/>
          <w:szCs w:val="24"/>
        </w:rPr>
        <w:t>me. Against you, you only, have I sinned and done what is evil in your sight.”</w:t>
      </w:r>
    </w:p>
    <w:p w14:paraId="414AEF58" w14:textId="77777777" w:rsidR="00457B96" w:rsidRPr="00795C2E" w:rsidRDefault="00457B96" w:rsidP="002534D5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7149E1E8" w14:textId="5D95020C" w:rsidR="00824EB9" w:rsidRPr="00795C2E" w:rsidRDefault="00CF3575" w:rsidP="002534D5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795C2E">
        <w:rPr>
          <w:rFonts w:ascii="Arial" w:hAnsi="Arial" w:cs="Arial"/>
          <w:b/>
          <w:bCs/>
          <w:sz w:val="28"/>
          <w:szCs w:val="28"/>
        </w:rPr>
        <w:t xml:space="preserve">How is guilt </w:t>
      </w:r>
      <w:r w:rsidR="00824EB9" w:rsidRPr="00795C2E">
        <w:rPr>
          <w:rFonts w:ascii="Arial" w:hAnsi="Arial" w:cs="Arial"/>
          <w:b/>
          <w:bCs/>
          <w:sz w:val="28"/>
          <w:szCs w:val="28"/>
        </w:rPr>
        <w:t>experience</w:t>
      </w:r>
      <w:r w:rsidRPr="00795C2E">
        <w:rPr>
          <w:rFonts w:ascii="Arial" w:hAnsi="Arial" w:cs="Arial"/>
          <w:b/>
          <w:bCs/>
          <w:sz w:val="28"/>
          <w:szCs w:val="28"/>
        </w:rPr>
        <w:t>d?</w:t>
      </w:r>
    </w:p>
    <w:p w14:paraId="743889B2" w14:textId="68AAB2AD" w:rsidR="0032672F" w:rsidRPr="00795C2E" w:rsidRDefault="00795C2E" w:rsidP="0052378C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2A4495" w:rsidRPr="00795C2E">
        <w:rPr>
          <w:rFonts w:ascii="Arial" w:hAnsi="Arial" w:cs="Arial"/>
          <w:sz w:val="24"/>
          <w:szCs w:val="24"/>
        </w:rPr>
        <w:t xml:space="preserve">We rightly experience guilt when we </w:t>
      </w:r>
      <w:r w:rsidR="0032672F" w:rsidRPr="00795C2E">
        <w:rPr>
          <w:rFonts w:ascii="Arial" w:hAnsi="Arial" w:cs="Arial"/>
          <w:sz w:val="24"/>
          <w:szCs w:val="24"/>
        </w:rPr>
        <w:t>___</w:t>
      </w:r>
      <w:r>
        <w:rPr>
          <w:rFonts w:ascii="Arial" w:hAnsi="Arial" w:cs="Arial"/>
          <w:sz w:val="24"/>
          <w:szCs w:val="24"/>
        </w:rPr>
        <w:t>___________</w:t>
      </w:r>
      <w:r w:rsidR="0032672F" w:rsidRPr="00795C2E">
        <w:rPr>
          <w:rFonts w:ascii="Arial" w:hAnsi="Arial" w:cs="Arial"/>
          <w:sz w:val="24"/>
          <w:szCs w:val="24"/>
        </w:rPr>
        <w:t>___</w:t>
      </w:r>
      <w:r w:rsidRPr="00795C2E">
        <w:rPr>
          <w:rFonts w:ascii="Arial" w:hAnsi="Arial" w:cs="Arial"/>
          <w:sz w:val="24"/>
          <w:szCs w:val="24"/>
        </w:rPr>
        <w:t>_.</w:t>
      </w:r>
    </w:p>
    <w:p w14:paraId="547D2244" w14:textId="5F987EEA" w:rsidR="0032672F" w:rsidRPr="00795C2E" w:rsidRDefault="0032672F" w:rsidP="00795C2E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</w:p>
    <w:p w14:paraId="7849CCA4" w14:textId="544DCF97" w:rsidR="0032672F" w:rsidRPr="00795C2E" w:rsidRDefault="00795C2E" w:rsidP="0052378C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32672F" w:rsidRPr="00795C2E">
        <w:rPr>
          <w:rFonts w:ascii="Arial" w:hAnsi="Arial" w:cs="Arial"/>
          <w:b/>
          <w:bCs/>
          <w:sz w:val="24"/>
          <w:szCs w:val="24"/>
        </w:rPr>
        <w:t>1 John 3:4</w:t>
      </w:r>
      <w:r>
        <w:rPr>
          <w:rFonts w:ascii="Arial" w:hAnsi="Arial" w:cs="Arial"/>
          <w:sz w:val="24"/>
          <w:szCs w:val="24"/>
        </w:rPr>
        <w:t xml:space="preserve"> </w:t>
      </w:r>
      <w:r w:rsidR="00CA405E" w:rsidRPr="00795C2E">
        <w:rPr>
          <w:rFonts w:ascii="Arial" w:hAnsi="Arial" w:cs="Arial"/>
          <w:i/>
          <w:iCs/>
          <w:sz w:val="24"/>
          <w:szCs w:val="24"/>
        </w:rPr>
        <w:t>“</w:t>
      </w:r>
      <w:r w:rsidR="00CA405E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Everyone who makes a practice of sinning also</w:t>
      </w: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CA405E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practices lawlessness; sin is lawlessness.”</w:t>
      </w:r>
    </w:p>
    <w:p w14:paraId="69D98497" w14:textId="77777777" w:rsidR="0032672F" w:rsidRPr="00795C2E" w:rsidRDefault="0032672F" w:rsidP="00795C2E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</w:p>
    <w:p w14:paraId="0BDD819B" w14:textId="5CCC3E61" w:rsidR="00457B96" w:rsidRPr="00795C2E" w:rsidRDefault="00795C2E" w:rsidP="0052378C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3. </w:t>
      </w:r>
      <w:r w:rsidR="00457B96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f we don’t experience </w:t>
      </w:r>
      <w:r w:rsidR="00742321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guilt,</w:t>
      </w:r>
      <w:r w:rsidR="00457B96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742321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it</w:t>
      </w:r>
      <w:r w:rsidR="00457B96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’s an indication of a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________    _________________</w:t>
      </w:r>
      <w:r w:rsidR="00E15054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, or</w:t>
      </w:r>
      <w:r w:rsidR="00742321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457B96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____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_   ___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_.</w:t>
      </w:r>
    </w:p>
    <w:p w14:paraId="2A1C2080" w14:textId="17745A33" w:rsidR="00CA405E" w:rsidRPr="00795C2E" w:rsidRDefault="00CA405E" w:rsidP="00795C2E">
      <w:pPr>
        <w:spacing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5B51E62" w14:textId="77777777" w:rsidR="002534D5" w:rsidRPr="00795C2E" w:rsidRDefault="002534D5" w:rsidP="002534D5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C33E0F5" w14:textId="6C6573EB" w:rsidR="00CA405E" w:rsidRPr="00795C2E" w:rsidRDefault="006B60F9" w:rsidP="002534D5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795C2E">
        <w:rPr>
          <w:rFonts w:ascii="Arial" w:hAnsi="Arial" w:cs="Arial"/>
          <w:b/>
          <w:bCs/>
          <w:sz w:val="28"/>
          <w:szCs w:val="28"/>
        </w:rPr>
        <w:t xml:space="preserve">The gospel offers </w:t>
      </w:r>
      <w:r w:rsidR="00906EA5" w:rsidRPr="00795C2E">
        <w:rPr>
          <w:rFonts w:ascii="Arial" w:hAnsi="Arial" w:cs="Arial"/>
          <w:b/>
          <w:bCs/>
          <w:sz w:val="28"/>
          <w:szCs w:val="28"/>
        </w:rPr>
        <w:t>–</w:t>
      </w:r>
      <w:r w:rsidRPr="00795C2E">
        <w:rPr>
          <w:rFonts w:ascii="Arial" w:hAnsi="Arial" w:cs="Arial"/>
          <w:b/>
          <w:bCs/>
          <w:sz w:val="28"/>
          <w:szCs w:val="28"/>
        </w:rPr>
        <w:t xml:space="preserve"> </w:t>
      </w:r>
      <w:r w:rsidR="00CA405E" w:rsidRPr="00795C2E">
        <w:rPr>
          <w:rFonts w:ascii="Arial" w:hAnsi="Arial" w:cs="Arial"/>
          <w:b/>
          <w:bCs/>
          <w:sz w:val="28"/>
          <w:szCs w:val="28"/>
        </w:rPr>
        <w:t>FORGIVENESS.</w:t>
      </w:r>
      <w:r w:rsidR="00906EA5" w:rsidRPr="00795C2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2DF00B3" w14:textId="206CFCBE" w:rsidR="00824EB9" w:rsidRPr="00795C2E" w:rsidRDefault="00795C2E" w:rsidP="0052378C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906EA5" w:rsidRPr="00795C2E">
        <w:rPr>
          <w:rFonts w:ascii="Arial" w:hAnsi="Arial" w:cs="Arial"/>
          <w:sz w:val="24"/>
          <w:szCs w:val="24"/>
        </w:rPr>
        <w:t xml:space="preserve">God is </w:t>
      </w:r>
      <w:r w:rsidR="003C75A3" w:rsidRPr="00795C2E">
        <w:rPr>
          <w:rFonts w:ascii="Arial" w:hAnsi="Arial" w:cs="Arial"/>
          <w:sz w:val="24"/>
          <w:szCs w:val="24"/>
        </w:rPr>
        <w:t>your</w:t>
      </w:r>
      <w:r w:rsidR="00906EA5" w:rsidRPr="00795C2E">
        <w:rPr>
          <w:rFonts w:ascii="Arial" w:hAnsi="Arial" w:cs="Arial"/>
          <w:sz w:val="24"/>
          <w:szCs w:val="24"/>
        </w:rPr>
        <w:t xml:space="preserve"> deliverer - </w:t>
      </w:r>
      <w:r w:rsidR="00544312" w:rsidRPr="00795C2E">
        <w:rPr>
          <w:rFonts w:ascii="Arial" w:hAnsi="Arial" w:cs="Arial"/>
          <w:sz w:val="24"/>
          <w:szCs w:val="24"/>
        </w:rPr>
        <w:t>forgiveness</w:t>
      </w:r>
      <w:r w:rsidR="00742321" w:rsidRPr="00795C2E">
        <w:rPr>
          <w:rFonts w:ascii="Arial" w:hAnsi="Arial" w:cs="Arial"/>
          <w:sz w:val="24"/>
          <w:szCs w:val="24"/>
        </w:rPr>
        <w:t xml:space="preserve"> </w:t>
      </w:r>
      <w:r w:rsidR="00906EA5" w:rsidRPr="00795C2E">
        <w:rPr>
          <w:rFonts w:ascii="Arial" w:hAnsi="Arial" w:cs="Arial"/>
          <w:sz w:val="24"/>
          <w:szCs w:val="24"/>
        </w:rPr>
        <w:t xml:space="preserve">requires </w:t>
      </w:r>
      <w:r w:rsidR="00CA405E" w:rsidRPr="00795C2E">
        <w:rPr>
          <w:rFonts w:ascii="Arial" w:hAnsi="Arial" w:cs="Arial"/>
          <w:sz w:val="24"/>
          <w:szCs w:val="24"/>
        </w:rPr>
        <w:t>_________________.</w:t>
      </w:r>
    </w:p>
    <w:p w14:paraId="34FAAD7F" w14:textId="77777777" w:rsidR="00CA405E" w:rsidRPr="00795C2E" w:rsidRDefault="00CA405E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4B7C3A94" w14:textId="04F4B676" w:rsidR="002534D5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2. </w:t>
      </w:r>
      <w:r w:rsidR="00C83D66" w:rsidRPr="00795C2E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Ezekiel 18:</w:t>
      </w:r>
      <w:r w:rsidRPr="00795C2E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30</w:t>
      </w: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“</w:t>
      </w:r>
      <w:r w:rsidR="00C83D66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Repent and turn from all your transgressions, lest</w:t>
      </w:r>
    </w:p>
    <w:p w14:paraId="379AD20B" w14:textId="77E0212B" w:rsidR="00C83D66" w:rsidRPr="00795C2E" w:rsidRDefault="00C83D66" w:rsidP="00795C2E">
      <w:pPr>
        <w:pStyle w:val="ListParagraph"/>
        <w:spacing w:line="276" w:lineRule="auto"/>
        <w:ind w:left="1440" w:firstLine="72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iniquity be your ruin.”</w:t>
      </w:r>
    </w:p>
    <w:p w14:paraId="7756A546" w14:textId="77777777" w:rsidR="00CA405E" w:rsidRPr="00795C2E" w:rsidRDefault="00CA405E" w:rsidP="00795C2E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61ED543E" w14:textId="560FB927" w:rsidR="002534D5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3. </w:t>
      </w:r>
      <w:r w:rsidR="00CB2CD8" w:rsidRPr="00795C2E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Rev 2:16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CB2CD8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“</w:t>
      </w:r>
      <w:r w:rsidR="00CB2CD8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Therefore repent. If not, I will come to you soon and</w:t>
      </w:r>
    </w:p>
    <w:p w14:paraId="37787773" w14:textId="0D72F86C" w:rsidR="00CA405E" w:rsidRPr="00795C2E" w:rsidRDefault="002534D5" w:rsidP="00795C2E">
      <w:pPr>
        <w:spacing w:line="276" w:lineRule="auto"/>
        <w:ind w:left="1440" w:firstLine="72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CB2CD8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war against them with the sword of my mouth.”  </w:t>
      </w:r>
    </w:p>
    <w:p w14:paraId="7F43CCA9" w14:textId="77777777" w:rsidR="00CA405E" w:rsidRPr="00795C2E" w:rsidRDefault="00CA405E" w:rsidP="00795C2E">
      <w:pPr>
        <w:pStyle w:val="ListParagraph"/>
        <w:spacing w:line="276" w:lineRule="auto"/>
        <w:ind w:left="1440" w:firstLine="720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DD03CDA" w14:textId="2C1F9062" w:rsidR="001033B6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4.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Repentance is a</w:t>
      </w:r>
      <w:r w:rsidR="001033B6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_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.</w:t>
      </w:r>
    </w:p>
    <w:p w14:paraId="2328EEE5" w14:textId="77777777" w:rsidR="00CA405E" w:rsidRPr="00795C2E" w:rsidRDefault="00CA405E" w:rsidP="00795C2E">
      <w:pPr>
        <w:pStyle w:val="ListParagraph"/>
        <w:spacing w:line="276" w:lineRule="auto"/>
        <w:rPr>
          <w:rFonts w:ascii="Arial" w:hAnsi="Arial" w:cs="Arial"/>
          <w:sz w:val="24"/>
          <w:szCs w:val="24"/>
        </w:rPr>
      </w:pPr>
    </w:p>
    <w:p w14:paraId="78519A1B" w14:textId="04113275" w:rsidR="001033B6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5. </w:t>
      </w:r>
      <w:r w:rsidR="005038AF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uilt leaves a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____________  </w:t>
      </w:r>
      <w:r w:rsidR="005038AF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_________</w:t>
      </w:r>
      <w:r w:rsidR="005038AF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which is only washed clean by the blood of Jesus</w:t>
      </w:r>
      <w:r w:rsidR="00CA405E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31F81B25" w14:textId="77777777" w:rsidR="00CA405E" w:rsidRPr="00795C2E" w:rsidRDefault="00CA405E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35D13253" w14:textId="0F5A47C6" w:rsidR="002534D5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 xml:space="preserve">6. </w:t>
      </w:r>
      <w:r w:rsidR="001033B6" w:rsidRPr="00795C2E">
        <w:rPr>
          <w:rFonts w:ascii="Arial" w:hAnsi="Arial" w:cs="Arial"/>
          <w:b/>
          <w:bCs/>
          <w:sz w:val="24"/>
          <w:szCs w:val="24"/>
        </w:rPr>
        <w:t xml:space="preserve">1 John 1:9 </w:t>
      </w:r>
      <w:r w:rsidR="001033B6" w:rsidRPr="00795C2E">
        <w:rPr>
          <w:rFonts w:ascii="Arial" w:hAnsi="Arial" w:cs="Arial"/>
          <w:sz w:val="24"/>
          <w:szCs w:val="24"/>
        </w:rPr>
        <w:t>“</w:t>
      </w:r>
      <w:r w:rsidR="001033B6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If we confess our</w:t>
      </w:r>
      <w:r w:rsidR="00CA405E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1033B6"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sins, he is faithful and just to forgive</w:t>
      </w:r>
    </w:p>
    <w:p w14:paraId="3C550F72" w14:textId="3702CB91" w:rsidR="001033B6" w:rsidRPr="00795C2E" w:rsidRDefault="001033B6" w:rsidP="00795C2E">
      <w:pPr>
        <w:spacing w:line="276" w:lineRule="auto"/>
        <w:ind w:left="1440" w:firstLine="720"/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</w:pP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us our sins and to cleanse us from all unrighteousness.”</w:t>
      </w:r>
    </w:p>
    <w:p w14:paraId="4F487B5A" w14:textId="77777777" w:rsidR="00CA405E" w:rsidRPr="00795C2E" w:rsidRDefault="00CA405E" w:rsidP="00795C2E">
      <w:pPr>
        <w:spacing w:line="276" w:lineRule="auto"/>
        <w:ind w:left="1440" w:firstLine="720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CFE148A" w14:textId="049A78DC" w:rsidR="002534D5" w:rsidRPr="00795C2E" w:rsidRDefault="00795C2E" w:rsidP="0052378C">
      <w:pPr>
        <w:pStyle w:val="ListParagraph"/>
        <w:numPr>
          <w:ilvl w:val="0"/>
          <w:numId w:val="3"/>
        </w:numPr>
        <w:spacing w:line="276" w:lineRule="auto"/>
        <w:rPr>
          <w:rStyle w:val="woj"/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b/>
          <w:bCs/>
          <w:sz w:val="24"/>
          <w:szCs w:val="24"/>
        </w:rPr>
        <w:t xml:space="preserve">. </w:t>
      </w:r>
      <w:r w:rsidR="00CB2CD8" w:rsidRPr="00795C2E">
        <w:rPr>
          <w:rFonts w:ascii="Arial" w:hAnsi="Arial" w:cs="Arial"/>
          <w:b/>
          <w:bCs/>
          <w:sz w:val="24"/>
          <w:szCs w:val="24"/>
        </w:rPr>
        <w:t>Matt 11:28-30</w:t>
      </w:r>
      <w:r>
        <w:rPr>
          <w:rFonts w:ascii="Arial" w:hAnsi="Arial" w:cs="Arial"/>
          <w:sz w:val="24"/>
          <w:szCs w:val="24"/>
        </w:rPr>
        <w:t xml:space="preserve"> </w:t>
      </w:r>
      <w:r w:rsidR="00CB2CD8" w:rsidRPr="00795C2E">
        <w:rPr>
          <w:rFonts w:ascii="Arial" w:hAnsi="Arial" w:cs="Arial"/>
          <w:i/>
          <w:iCs/>
          <w:sz w:val="24"/>
          <w:szCs w:val="24"/>
        </w:rPr>
        <w:t>“</w:t>
      </w:r>
      <w:r w:rsidR="00CB2CD8" w:rsidRPr="00795C2E"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Come to me, all who labor and are heavy laden, and I</w:t>
      </w:r>
    </w:p>
    <w:p w14:paraId="6257BBBA" w14:textId="7E5776D4" w:rsidR="00CA405E" w:rsidRPr="00795C2E" w:rsidRDefault="00CB2CD8" w:rsidP="00795C2E">
      <w:pPr>
        <w:pStyle w:val="ListParagraph"/>
        <w:spacing w:line="276" w:lineRule="auto"/>
        <w:ind w:left="2160"/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</w:pPr>
      <w:r w:rsidRPr="00795C2E"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will give you rest.</w:t>
      </w: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</w:t>
      </w:r>
      <w:r w:rsidRPr="00795C2E"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Take my yoke upon you, and learn from me, for I am gentle and lowly in heart, and you will find rest for your souls.</w:t>
      </w:r>
      <w:r w:rsidRPr="00795C2E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</w:t>
      </w:r>
      <w:r w:rsidRPr="00795C2E"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For my yoke is easy, and my burden is light.”</w:t>
      </w:r>
    </w:p>
    <w:p w14:paraId="47957A60" w14:textId="4C848EA3" w:rsidR="00795C2E" w:rsidRPr="00E15054" w:rsidRDefault="00795C2E" w:rsidP="00E15054">
      <w:pPr>
        <w:spacing w:line="276" w:lineRule="auto"/>
        <w:rPr>
          <w:rFonts w:ascii="Arial" w:hAnsi="Arial" w:cs="Arial"/>
          <w:sz w:val="24"/>
          <w:szCs w:val="24"/>
        </w:rPr>
      </w:pPr>
    </w:p>
    <w:p w14:paraId="1460F449" w14:textId="77777777" w:rsidR="00795C2E" w:rsidRPr="00795C2E" w:rsidRDefault="00795C2E" w:rsidP="00795C2E">
      <w:pPr>
        <w:pStyle w:val="ListParagraph"/>
        <w:spacing w:line="276" w:lineRule="auto"/>
        <w:ind w:left="2160"/>
        <w:rPr>
          <w:rFonts w:ascii="Arial" w:hAnsi="Arial" w:cs="Arial"/>
          <w:sz w:val="24"/>
          <w:szCs w:val="24"/>
        </w:rPr>
      </w:pPr>
    </w:p>
    <w:p w14:paraId="0220CD84" w14:textId="66884BAA" w:rsidR="002534D5" w:rsidRPr="00795C2E" w:rsidRDefault="00C02A2F" w:rsidP="00795C2E">
      <w:pPr>
        <w:spacing w:after="160" w:line="276" w:lineRule="auto"/>
        <w:ind w:left="189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i/>
          <w:iCs/>
          <w:sz w:val="24"/>
          <w:szCs w:val="24"/>
        </w:rPr>
        <w:t>The invitation is</w:t>
      </w:r>
      <w:r w:rsidR="00CA405E" w:rsidRPr="00795C2E">
        <w:rPr>
          <w:rFonts w:ascii="Arial" w:hAnsi="Arial" w:cs="Arial"/>
          <w:i/>
          <w:iCs/>
          <w:sz w:val="24"/>
          <w:szCs w:val="24"/>
        </w:rPr>
        <w:t xml:space="preserve"> </w:t>
      </w:r>
      <w:r w:rsidR="002534D5" w:rsidRPr="00795C2E">
        <w:rPr>
          <w:rFonts w:ascii="Arial" w:hAnsi="Arial" w:cs="Arial"/>
          <w:i/>
          <w:iCs/>
          <w:sz w:val="24"/>
          <w:szCs w:val="24"/>
        </w:rPr>
        <w:tab/>
        <w:t>____________________</w:t>
      </w:r>
      <w:r w:rsidR="002534D5" w:rsidRPr="00795C2E">
        <w:rPr>
          <w:rFonts w:ascii="Arial" w:hAnsi="Arial" w:cs="Arial"/>
          <w:i/>
          <w:iCs/>
          <w:sz w:val="24"/>
          <w:szCs w:val="24"/>
        </w:rPr>
        <w:softHyphen/>
      </w:r>
      <w:r w:rsidR="002534D5" w:rsidRPr="00795C2E">
        <w:rPr>
          <w:rFonts w:ascii="Arial" w:hAnsi="Arial" w:cs="Arial"/>
          <w:i/>
          <w:iCs/>
          <w:sz w:val="24"/>
          <w:szCs w:val="24"/>
        </w:rPr>
        <w:softHyphen/>
      </w:r>
      <w:r w:rsidR="002534D5" w:rsidRPr="00795C2E">
        <w:rPr>
          <w:rFonts w:ascii="Arial" w:hAnsi="Arial" w:cs="Arial"/>
          <w:i/>
          <w:iCs/>
          <w:sz w:val="24"/>
          <w:szCs w:val="24"/>
        </w:rPr>
        <w:softHyphen/>
      </w:r>
      <w:r w:rsidR="002534D5" w:rsidRPr="00795C2E">
        <w:rPr>
          <w:rFonts w:ascii="Arial" w:hAnsi="Arial" w:cs="Arial"/>
          <w:i/>
          <w:iCs/>
          <w:sz w:val="24"/>
          <w:szCs w:val="24"/>
        </w:rPr>
        <w:softHyphen/>
      </w:r>
      <w:r w:rsidR="002534D5" w:rsidRPr="00795C2E">
        <w:rPr>
          <w:rFonts w:ascii="Arial" w:hAnsi="Arial" w:cs="Arial"/>
          <w:i/>
          <w:iCs/>
          <w:sz w:val="24"/>
          <w:szCs w:val="24"/>
        </w:rPr>
        <w:softHyphen/>
        <w:t>_______</w:t>
      </w:r>
      <w:r w:rsidRPr="00795C2E">
        <w:rPr>
          <w:rFonts w:ascii="Arial" w:hAnsi="Arial" w:cs="Arial"/>
          <w:i/>
          <w:iCs/>
          <w:sz w:val="24"/>
          <w:szCs w:val="24"/>
        </w:rPr>
        <w:t>.</w:t>
      </w:r>
    </w:p>
    <w:p w14:paraId="1C7FC612" w14:textId="541EEE13" w:rsidR="002534D5" w:rsidRPr="00795C2E" w:rsidRDefault="00C02A2F" w:rsidP="00795C2E">
      <w:pPr>
        <w:spacing w:after="160" w:line="276" w:lineRule="auto"/>
        <w:ind w:left="189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i/>
          <w:iCs/>
          <w:sz w:val="24"/>
          <w:szCs w:val="24"/>
        </w:rPr>
        <w:t xml:space="preserve">The gospel offers </w:t>
      </w:r>
      <w:r w:rsidR="002534D5" w:rsidRPr="00795C2E">
        <w:rPr>
          <w:rFonts w:ascii="Arial" w:hAnsi="Arial" w:cs="Arial"/>
          <w:i/>
          <w:iCs/>
          <w:sz w:val="24"/>
          <w:szCs w:val="24"/>
        </w:rPr>
        <w:tab/>
        <w:t>___________________________.</w:t>
      </w:r>
    </w:p>
    <w:p w14:paraId="749E696F" w14:textId="77777777" w:rsidR="00795C2E" w:rsidRDefault="00C02A2F" w:rsidP="00795C2E">
      <w:pPr>
        <w:spacing w:after="160" w:line="276" w:lineRule="auto"/>
        <w:ind w:left="1890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i/>
          <w:iCs/>
          <w:sz w:val="24"/>
          <w:szCs w:val="24"/>
        </w:rPr>
        <w:t xml:space="preserve">God is your </w:t>
      </w:r>
      <w:r w:rsidR="002534D5" w:rsidRPr="00795C2E">
        <w:rPr>
          <w:rFonts w:ascii="Arial" w:hAnsi="Arial" w:cs="Arial"/>
          <w:i/>
          <w:iCs/>
          <w:sz w:val="24"/>
          <w:szCs w:val="24"/>
        </w:rPr>
        <w:tab/>
      </w:r>
      <w:r w:rsidR="002534D5" w:rsidRPr="00795C2E">
        <w:rPr>
          <w:rFonts w:ascii="Arial" w:hAnsi="Arial" w:cs="Arial"/>
          <w:i/>
          <w:iCs/>
          <w:sz w:val="24"/>
          <w:szCs w:val="24"/>
        </w:rPr>
        <w:tab/>
        <w:t>___________________________.</w:t>
      </w:r>
    </w:p>
    <w:p w14:paraId="317B09F8" w14:textId="77777777" w:rsidR="00795C2E" w:rsidRDefault="00795C2E" w:rsidP="00795C2E">
      <w:pPr>
        <w:spacing w:after="160" w:line="276" w:lineRule="auto"/>
        <w:ind w:left="1890"/>
        <w:rPr>
          <w:rFonts w:ascii="Arial" w:hAnsi="Arial" w:cs="Arial"/>
          <w:sz w:val="24"/>
          <w:szCs w:val="24"/>
        </w:rPr>
      </w:pPr>
    </w:p>
    <w:p w14:paraId="6513CB96" w14:textId="4E325453" w:rsidR="00844052" w:rsidRPr="00795C2E" w:rsidRDefault="00B80EE4" w:rsidP="00795C2E">
      <w:pPr>
        <w:spacing w:after="160" w:line="276" w:lineRule="auto"/>
        <w:rPr>
          <w:rFonts w:ascii="Arial" w:hAnsi="Arial" w:cs="Arial"/>
          <w:i/>
          <w:iCs/>
          <w:sz w:val="32"/>
          <w:szCs w:val="32"/>
        </w:rPr>
      </w:pPr>
      <w:r w:rsidRPr="00795C2E">
        <w:rPr>
          <w:rFonts w:ascii="Arial" w:hAnsi="Arial" w:cs="Arial"/>
          <w:b/>
          <w:bCs/>
          <w:sz w:val="32"/>
          <w:szCs w:val="32"/>
        </w:rPr>
        <w:t>S</w:t>
      </w:r>
      <w:r w:rsidR="00824EB9" w:rsidRPr="00795C2E">
        <w:rPr>
          <w:rFonts w:ascii="Arial" w:hAnsi="Arial" w:cs="Arial"/>
          <w:b/>
          <w:bCs/>
          <w:sz w:val="32"/>
          <w:szCs w:val="32"/>
        </w:rPr>
        <w:t>hame</w:t>
      </w:r>
    </w:p>
    <w:p w14:paraId="5A30960B" w14:textId="67639069" w:rsidR="007E5C00" w:rsidRPr="00795C2E" w:rsidRDefault="00844052" w:rsidP="002534D5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795C2E">
        <w:rPr>
          <w:rFonts w:ascii="Arial" w:hAnsi="Arial" w:cs="Arial"/>
          <w:b/>
          <w:bCs/>
          <w:sz w:val="28"/>
          <w:szCs w:val="28"/>
        </w:rPr>
        <w:t xml:space="preserve">How </w:t>
      </w:r>
      <w:r w:rsidR="00742321" w:rsidRPr="00795C2E">
        <w:rPr>
          <w:rFonts w:ascii="Arial" w:hAnsi="Arial" w:cs="Arial"/>
          <w:b/>
          <w:bCs/>
          <w:sz w:val="28"/>
          <w:szCs w:val="28"/>
        </w:rPr>
        <w:t>is</w:t>
      </w:r>
      <w:r w:rsidRPr="00795C2E">
        <w:rPr>
          <w:rFonts w:ascii="Arial" w:hAnsi="Arial" w:cs="Arial"/>
          <w:b/>
          <w:bCs/>
          <w:sz w:val="28"/>
          <w:szCs w:val="28"/>
        </w:rPr>
        <w:t xml:space="preserve"> shame defined?</w:t>
      </w:r>
    </w:p>
    <w:p w14:paraId="6E264660" w14:textId="1A991B1C" w:rsidR="00D359B3" w:rsidRPr="00795C2E" w:rsidRDefault="00795C2E" w:rsidP="0052378C">
      <w:pPr>
        <w:pStyle w:val="ListParagraph"/>
        <w:numPr>
          <w:ilvl w:val="0"/>
          <w:numId w:val="3"/>
        </w:numPr>
        <w:spacing w:after="16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544312" w:rsidRPr="00795C2E">
        <w:rPr>
          <w:rFonts w:ascii="Arial" w:hAnsi="Arial" w:cs="Arial"/>
          <w:sz w:val="24"/>
          <w:szCs w:val="24"/>
        </w:rPr>
        <w:t xml:space="preserve">SHAME is </w:t>
      </w:r>
      <w:r w:rsidR="005038AF" w:rsidRPr="00795C2E">
        <w:rPr>
          <w:rFonts w:ascii="Arial" w:hAnsi="Arial" w:cs="Arial"/>
          <w:sz w:val="24"/>
          <w:szCs w:val="24"/>
        </w:rPr>
        <w:t xml:space="preserve">sense of </w:t>
      </w:r>
      <w:r w:rsidR="00CA405E" w:rsidRPr="00795C2E">
        <w:rPr>
          <w:rFonts w:ascii="Arial" w:hAnsi="Arial" w:cs="Arial"/>
          <w:sz w:val="24"/>
          <w:szCs w:val="24"/>
          <w:u w:val="single"/>
        </w:rPr>
        <w:t>_______________</w:t>
      </w:r>
      <w:r w:rsidR="005038AF" w:rsidRPr="00795C2E">
        <w:rPr>
          <w:rFonts w:ascii="Arial" w:hAnsi="Arial" w:cs="Arial"/>
          <w:sz w:val="24"/>
          <w:szCs w:val="24"/>
        </w:rPr>
        <w:t xml:space="preserve"> disgrace associated with the guilt of </w:t>
      </w:r>
      <w:r w:rsidR="00D359B3" w:rsidRPr="00795C2E">
        <w:rPr>
          <w:rFonts w:ascii="Arial" w:hAnsi="Arial" w:cs="Arial"/>
          <w:sz w:val="24"/>
          <w:szCs w:val="24"/>
        </w:rPr>
        <w:t>one’s own</w:t>
      </w:r>
      <w:r w:rsidR="005038AF" w:rsidRPr="00795C2E">
        <w:rPr>
          <w:rFonts w:ascii="Arial" w:hAnsi="Arial" w:cs="Arial"/>
          <w:sz w:val="24"/>
          <w:szCs w:val="24"/>
        </w:rPr>
        <w:t xml:space="preserve"> sin</w:t>
      </w:r>
    </w:p>
    <w:p w14:paraId="7B6A2628" w14:textId="4C753136" w:rsidR="00D359B3" w:rsidRPr="00795C2E" w:rsidRDefault="00D359B3" w:rsidP="0052378C">
      <w:pPr>
        <w:pStyle w:val="ListParagraph"/>
        <w:numPr>
          <w:ilvl w:val="2"/>
          <w:numId w:val="8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shame is rightly experienced when a person has sinned</w:t>
      </w:r>
    </w:p>
    <w:p w14:paraId="4803647E" w14:textId="66F0CE57" w:rsidR="00D359B3" w:rsidRPr="00795C2E" w:rsidRDefault="00B3139F" w:rsidP="0052378C">
      <w:pPr>
        <w:pStyle w:val="ListParagraph"/>
        <w:numPr>
          <w:ilvl w:val="2"/>
          <w:numId w:val="8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it </w:t>
      </w:r>
      <w:r w:rsidR="00742321" w:rsidRPr="00795C2E">
        <w:rPr>
          <w:rFonts w:ascii="Arial" w:hAnsi="Arial" w:cs="Arial"/>
          <w:sz w:val="24"/>
          <w:szCs w:val="24"/>
        </w:rPr>
        <w:t>promotes</w:t>
      </w:r>
      <w:r w:rsidR="00D359B3" w:rsidRPr="00795C2E">
        <w:rPr>
          <w:rFonts w:ascii="Arial" w:hAnsi="Arial" w:cs="Arial"/>
          <w:sz w:val="24"/>
          <w:szCs w:val="24"/>
        </w:rPr>
        <w:t xml:space="preserve"> godly remorse</w:t>
      </w:r>
      <w:r w:rsidRPr="00795C2E">
        <w:rPr>
          <w:rFonts w:ascii="Arial" w:hAnsi="Arial" w:cs="Arial"/>
          <w:sz w:val="24"/>
          <w:szCs w:val="24"/>
        </w:rPr>
        <w:t xml:space="preserve"> because</w:t>
      </w:r>
      <w:r w:rsidR="00D359B3" w:rsidRPr="00795C2E">
        <w:rPr>
          <w:rFonts w:ascii="Arial" w:hAnsi="Arial" w:cs="Arial"/>
          <w:sz w:val="24"/>
          <w:szCs w:val="24"/>
        </w:rPr>
        <w:t xml:space="preserve"> sin is disgraceful</w:t>
      </w:r>
    </w:p>
    <w:p w14:paraId="3F28C788" w14:textId="77777777" w:rsidR="00CA405E" w:rsidRPr="00795C2E" w:rsidRDefault="00CA405E" w:rsidP="00795C2E">
      <w:pPr>
        <w:pStyle w:val="ListParagraph"/>
        <w:spacing w:after="160" w:line="276" w:lineRule="auto"/>
        <w:ind w:left="1260"/>
        <w:rPr>
          <w:rFonts w:ascii="Arial" w:hAnsi="Arial" w:cs="Arial"/>
          <w:sz w:val="24"/>
          <w:szCs w:val="24"/>
        </w:rPr>
      </w:pPr>
    </w:p>
    <w:p w14:paraId="01B81A89" w14:textId="593D9ECF" w:rsidR="00B3139F" w:rsidRPr="00325DDA" w:rsidRDefault="00325DDA" w:rsidP="0052378C">
      <w:pPr>
        <w:pStyle w:val="ListParagraph"/>
        <w:numPr>
          <w:ilvl w:val="0"/>
          <w:numId w:val="3"/>
        </w:numPr>
        <w:spacing w:after="16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544312" w:rsidRPr="00325DDA">
        <w:rPr>
          <w:rFonts w:ascii="Arial" w:hAnsi="Arial" w:cs="Arial"/>
          <w:sz w:val="24"/>
          <w:szCs w:val="24"/>
        </w:rPr>
        <w:t xml:space="preserve">SHAME is </w:t>
      </w:r>
      <w:r w:rsidR="005038AF" w:rsidRPr="00325DDA">
        <w:rPr>
          <w:rFonts w:ascii="Arial" w:hAnsi="Arial" w:cs="Arial"/>
          <w:sz w:val="24"/>
          <w:szCs w:val="24"/>
        </w:rPr>
        <w:t xml:space="preserve">sense of </w:t>
      </w:r>
      <w:r w:rsidR="00CA405E" w:rsidRPr="00325DDA">
        <w:rPr>
          <w:rFonts w:ascii="Arial" w:hAnsi="Arial" w:cs="Arial"/>
          <w:sz w:val="24"/>
          <w:szCs w:val="24"/>
          <w:u w:val="single"/>
        </w:rPr>
        <w:t>___________________</w:t>
      </w:r>
      <w:r w:rsidR="005038AF" w:rsidRPr="00325DDA">
        <w:rPr>
          <w:rFonts w:ascii="Arial" w:hAnsi="Arial" w:cs="Arial"/>
          <w:sz w:val="24"/>
          <w:szCs w:val="24"/>
        </w:rPr>
        <w:t xml:space="preserve"> condemnation</w:t>
      </w:r>
      <w:r w:rsidR="00742321" w:rsidRPr="00325DDA">
        <w:rPr>
          <w:rFonts w:ascii="Arial" w:hAnsi="Arial" w:cs="Arial"/>
          <w:sz w:val="24"/>
          <w:szCs w:val="24"/>
        </w:rPr>
        <w:t>,</w:t>
      </w:r>
      <w:r w:rsidR="005038AF" w:rsidRPr="00325DDA">
        <w:rPr>
          <w:rFonts w:ascii="Arial" w:hAnsi="Arial" w:cs="Arial"/>
          <w:sz w:val="24"/>
          <w:szCs w:val="24"/>
        </w:rPr>
        <w:t xml:space="preserve"> accompan</w:t>
      </w:r>
      <w:r w:rsidR="00742321" w:rsidRPr="00325DDA">
        <w:rPr>
          <w:rFonts w:ascii="Arial" w:hAnsi="Arial" w:cs="Arial"/>
          <w:sz w:val="24"/>
          <w:szCs w:val="24"/>
        </w:rPr>
        <w:t>ied by a</w:t>
      </w:r>
      <w:r w:rsidR="005038AF" w:rsidRPr="00325DDA">
        <w:rPr>
          <w:rFonts w:ascii="Arial" w:hAnsi="Arial" w:cs="Arial"/>
          <w:sz w:val="24"/>
          <w:szCs w:val="24"/>
        </w:rPr>
        <w:t xml:space="preserve"> sense of stigma in response to suffering that has happened </w:t>
      </w:r>
      <w:r w:rsidR="003C75A3" w:rsidRPr="00325DDA">
        <w:rPr>
          <w:rFonts w:ascii="Arial" w:hAnsi="Arial" w:cs="Arial"/>
          <w:b/>
          <w:bCs/>
          <w:i/>
          <w:iCs/>
          <w:sz w:val="24"/>
          <w:szCs w:val="24"/>
        </w:rPr>
        <w:t>TO</w:t>
      </w:r>
      <w:r w:rsidR="005038AF" w:rsidRPr="00325DDA">
        <w:rPr>
          <w:rFonts w:ascii="Arial" w:hAnsi="Arial" w:cs="Arial"/>
          <w:sz w:val="24"/>
          <w:szCs w:val="24"/>
        </w:rPr>
        <w:t xml:space="preserve"> me, either because of being sinned against or as a consequence of living in a sin cursed world</w:t>
      </w:r>
    </w:p>
    <w:p w14:paraId="1EB705F8" w14:textId="2C125EFA" w:rsidR="005038AF" w:rsidRPr="00795C2E" w:rsidRDefault="00573F8C" w:rsidP="0052378C">
      <w:pPr>
        <w:pStyle w:val="ListParagraph"/>
        <w:numPr>
          <w:ilvl w:val="2"/>
          <w:numId w:val="9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John </w:t>
      </w:r>
      <w:r w:rsidR="00D359B3" w:rsidRPr="00795C2E">
        <w:rPr>
          <w:rFonts w:ascii="Arial" w:hAnsi="Arial" w:cs="Arial"/>
          <w:sz w:val="24"/>
          <w:szCs w:val="24"/>
        </w:rPr>
        <w:t>Piper calls this kind of shame “misplaced shame”</w:t>
      </w:r>
    </w:p>
    <w:p w14:paraId="57D25444" w14:textId="77777777" w:rsidR="002534D5" w:rsidRPr="00795C2E" w:rsidRDefault="002534D5" w:rsidP="00795C2E">
      <w:pPr>
        <w:pStyle w:val="ListParagraph"/>
        <w:spacing w:after="160" w:line="276" w:lineRule="auto"/>
        <w:ind w:left="1260"/>
        <w:rPr>
          <w:rFonts w:ascii="Arial" w:hAnsi="Arial" w:cs="Arial"/>
          <w:sz w:val="24"/>
          <w:szCs w:val="24"/>
        </w:rPr>
      </w:pPr>
    </w:p>
    <w:p w14:paraId="4D8B686F" w14:textId="169A7B0E" w:rsidR="00742321" w:rsidRPr="00325DDA" w:rsidRDefault="008A6066" w:rsidP="0052378C">
      <w:pPr>
        <w:pStyle w:val="ListParagraph"/>
        <w:numPr>
          <w:ilvl w:val="2"/>
          <w:numId w:val="9"/>
        </w:numPr>
        <w:spacing w:after="160" w:line="276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325DDA">
        <w:rPr>
          <w:rFonts w:ascii="Arial" w:hAnsi="Arial" w:cs="Arial"/>
          <w:b/>
          <w:bCs/>
          <w:sz w:val="24"/>
          <w:szCs w:val="24"/>
        </w:rPr>
        <w:t>Heb</w:t>
      </w:r>
      <w:r w:rsidR="00CA405E" w:rsidRPr="00325DDA">
        <w:rPr>
          <w:rFonts w:ascii="Arial" w:hAnsi="Arial" w:cs="Arial"/>
          <w:b/>
          <w:bCs/>
          <w:sz w:val="24"/>
          <w:szCs w:val="24"/>
        </w:rPr>
        <w:t>rews</w:t>
      </w:r>
      <w:r w:rsidRPr="00325DDA">
        <w:rPr>
          <w:rFonts w:ascii="Arial" w:hAnsi="Arial" w:cs="Arial"/>
          <w:b/>
          <w:bCs/>
          <w:sz w:val="24"/>
          <w:szCs w:val="24"/>
        </w:rPr>
        <w:t xml:space="preserve"> 12:2</w:t>
      </w:r>
      <w:r w:rsidR="00325DDA">
        <w:rPr>
          <w:rFonts w:ascii="Arial" w:hAnsi="Arial" w:cs="Arial"/>
          <w:sz w:val="24"/>
          <w:szCs w:val="24"/>
        </w:rPr>
        <w:t xml:space="preserve"> </w:t>
      </w:r>
      <w:r w:rsidR="00001F68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“looking to Jesus, the founder and perfecter of our</w:t>
      </w:r>
      <w:r w:rsidR="00325DDA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001F68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faith, who for the joy that was set before him endured</w:t>
      </w:r>
      <w:r w:rsidR="00325DDA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001F68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the cross, despising the shame…”</w:t>
      </w:r>
    </w:p>
    <w:p w14:paraId="0738600E" w14:textId="77777777" w:rsidR="00E15054" w:rsidRDefault="00E15054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32EDF9D0" w14:textId="6450B4E3" w:rsidR="00B80EE4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lastRenderedPageBreak/>
        <w:t>The example of Christ:</w:t>
      </w:r>
    </w:p>
    <w:p w14:paraId="43D452B4" w14:textId="4375913E" w:rsidR="002534D5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1051C6CD" w14:textId="2C4460B2" w:rsidR="002534D5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563E454F" w14:textId="2DF5CDD4" w:rsidR="002534D5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49E60798" w14:textId="18BE3A4C" w:rsidR="002534D5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54CF348C" w14:textId="2C1FCEE1" w:rsidR="002534D5" w:rsidRPr="00795C2E" w:rsidRDefault="002534D5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5B50566B" w14:textId="77777777" w:rsidR="002534D5" w:rsidRPr="00325DDA" w:rsidRDefault="002534D5" w:rsidP="00795C2E">
      <w:pPr>
        <w:spacing w:line="276" w:lineRule="auto"/>
        <w:rPr>
          <w:rFonts w:ascii="Arial" w:hAnsi="Arial" w:cs="Arial"/>
          <w:sz w:val="28"/>
          <w:szCs w:val="28"/>
        </w:rPr>
      </w:pPr>
    </w:p>
    <w:p w14:paraId="1CEDF3FF" w14:textId="26A21435" w:rsidR="00824EB9" w:rsidRPr="00325DDA" w:rsidRDefault="00B3139F" w:rsidP="00795C2E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325DDA">
        <w:rPr>
          <w:rFonts w:ascii="Arial" w:hAnsi="Arial" w:cs="Arial"/>
          <w:b/>
          <w:bCs/>
          <w:sz w:val="28"/>
          <w:szCs w:val="28"/>
        </w:rPr>
        <w:t xml:space="preserve">How is shame </w:t>
      </w:r>
      <w:r w:rsidR="00824EB9" w:rsidRPr="00325DDA">
        <w:rPr>
          <w:rFonts w:ascii="Arial" w:hAnsi="Arial" w:cs="Arial"/>
          <w:b/>
          <w:bCs/>
          <w:sz w:val="28"/>
          <w:szCs w:val="28"/>
        </w:rPr>
        <w:t>experience</w:t>
      </w:r>
      <w:r w:rsidRPr="00325DDA">
        <w:rPr>
          <w:rFonts w:ascii="Arial" w:hAnsi="Arial" w:cs="Arial"/>
          <w:b/>
          <w:bCs/>
          <w:sz w:val="28"/>
          <w:szCs w:val="28"/>
        </w:rPr>
        <w:t>d?</w:t>
      </w:r>
    </w:p>
    <w:p w14:paraId="0A97A757" w14:textId="2DCF5B02" w:rsidR="003577FC" w:rsidRPr="00795C2E" w:rsidRDefault="00325DDA" w:rsidP="0052378C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 W</w:t>
      </w:r>
      <w:r w:rsidR="00B3139F" w:rsidRPr="00795C2E">
        <w:rPr>
          <w:rFonts w:ascii="Arial" w:hAnsi="Arial" w:cs="Arial"/>
          <w:sz w:val="24"/>
          <w:szCs w:val="24"/>
        </w:rPr>
        <w:t xml:space="preserve">ith guilt the question is “what is my </w:t>
      </w:r>
      <w:r w:rsidR="003577FC" w:rsidRPr="00795C2E">
        <w:rPr>
          <w:rFonts w:ascii="Arial" w:hAnsi="Arial" w:cs="Arial"/>
          <w:sz w:val="24"/>
          <w:szCs w:val="24"/>
        </w:rPr>
        <w:t>______________</w:t>
      </w:r>
      <w:r w:rsidR="00B3139F" w:rsidRPr="00795C2E">
        <w:rPr>
          <w:rFonts w:ascii="Arial" w:hAnsi="Arial" w:cs="Arial"/>
          <w:sz w:val="24"/>
          <w:szCs w:val="24"/>
        </w:rPr>
        <w:t xml:space="preserve"> standing”</w:t>
      </w:r>
    </w:p>
    <w:p w14:paraId="31D06020" w14:textId="0D328EE7" w:rsidR="00B3139F" w:rsidRPr="00795C2E" w:rsidRDefault="00B3139F" w:rsidP="00795C2E">
      <w:pPr>
        <w:pStyle w:val="ListParagraph"/>
        <w:numPr>
          <w:ilvl w:val="2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“will I be </w:t>
      </w:r>
      <w:r w:rsidR="003577FC" w:rsidRPr="00795C2E">
        <w:rPr>
          <w:rFonts w:ascii="Arial" w:hAnsi="Arial" w:cs="Arial"/>
          <w:sz w:val="24"/>
          <w:szCs w:val="24"/>
        </w:rPr>
        <w:t>________________</w:t>
      </w:r>
      <w:r w:rsidR="005254C2" w:rsidRPr="00795C2E">
        <w:rPr>
          <w:rFonts w:ascii="Arial" w:hAnsi="Arial" w:cs="Arial"/>
          <w:sz w:val="24"/>
          <w:szCs w:val="24"/>
        </w:rPr>
        <w:t>?</w:t>
      </w:r>
      <w:r w:rsidRPr="00795C2E">
        <w:rPr>
          <w:rFonts w:ascii="Arial" w:hAnsi="Arial" w:cs="Arial"/>
          <w:sz w:val="24"/>
          <w:szCs w:val="24"/>
        </w:rPr>
        <w:t>”</w:t>
      </w:r>
    </w:p>
    <w:p w14:paraId="2E7F7EB3" w14:textId="40AF9DA7" w:rsidR="003577FC" w:rsidRPr="00795C2E" w:rsidRDefault="00325DDA" w:rsidP="0052378C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 W</w:t>
      </w:r>
      <w:r w:rsidR="00B3139F" w:rsidRPr="00795C2E">
        <w:rPr>
          <w:rFonts w:ascii="Arial" w:hAnsi="Arial" w:cs="Arial"/>
          <w:sz w:val="24"/>
          <w:szCs w:val="24"/>
        </w:rPr>
        <w:t xml:space="preserve">ith shame the question is “what is my </w:t>
      </w:r>
      <w:r w:rsidR="003577FC" w:rsidRPr="00795C2E">
        <w:rPr>
          <w:rFonts w:ascii="Arial" w:hAnsi="Arial" w:cs="Arial"/>
          <w:sz w:val="24"/>
          <w:szCs w:val="24"/>
        </w:rPr>
        <w:t xml:space="preserve">______________ </w:t>
      </w:r>
      <w:r w:rsidR="00B3139F" w:rsidRPr="00795C2E">
        <w:rPr>
          <w:rFonts w:ascii="Arial" w:hAnsi="Arial" w:cs="Arial"/>
          <w:sz w:val="24"/>
          <w:szCs w:val="24"/>
        </w:rPr>
        <w:t>standing”</w:t>
      </w:r>
    </w:p>
    <w:p w14:paraId="77D497CC" w14:textId="3F487BDE" w:rsidR="00B3139F" w:rsidRPr="00795C2E" w:rsidRDefault="00B3139F" w:rsidP="00795C2E">
      <w:pPr>
        <w:pStyle w:val="ListParagraph"/>
        <w:numPr>
          <w:ilvl w:val="2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 “will I be </w:t>
      </w:r>
      <w:r w:rsidR="003577FC" w:rsidRPr="00795C2E">
        <w:rPr>
          <w:rFonts w:ascii="Arial" w:hAnsi="Arial" w:cs="Arial"/>
          <w:sz w:val="24"/>
          <w:szCs w:val="24"/>
        </w:rPr>
        <w:t>______________</w:t>
      </w:r>
      <w:r w:rsidR="005254C2" w:rsidRPr="00795C2E">
        <w:rPr>
          <w:rFonts w:ascii="Arial" w:hAnsi="Arial" w:cs="Arial"/>
          <w:sz w:val="24"/>
          <w:szCs w:val="24"/>
        </w:rPr>
        <w:t>?</w:t>
      </w:r>
      <w:r w:rsidRPr="00795C2E">
        <w:rPr>
          <w:rFonts w:ascii="Arial" w:hAnsi="Arial" w:cs="Arial"/>
          <w:sz w:val="24"/>
          <w:szCs w:val="24"/>
        </w:rPr>
        <w:t>”</w:t>
      </w:r>
      <w:r w:rsidR="005254C2" w:rsidRPr="00795C2E">
        <w:rPr>
          <w:rFonts w:ascii="Arial" w:hAnsi="Arial" w:cs="Arial"/>
          <w:sz w:val="24"/>
          <w:szCs w:val="24"/>
        </w:rPr>
        <w:t xml:space="preserve"> or “will I be vindicated?”</w:t>
      </w:r>
    </w:p>
    <w:p w14:paraId="6EC2B065" w14:textId="63BA78AE" w:rsidR="00F67612" w:rsidRPr="00795C2E" w:rsidRDefault="00325DDA" w:rsidP="0052378C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F67612" w:rsidRPr="00795C2E">
        <w:rPr>
          <w:rFonts w:ascii="Arial" w:hAnsi="Arial" w:cs="Arial"/>
          <w:sz w:val="24"/>
          <w:szCs w:val="24"/>
        </w:rPr>
        <w:t xml:space="preserve">where guilt focuses on </w:t>
      </w:r>
      <w:r w:rsidR="00F67612" w:rsidRPr="00795C2E">
        <w:rPr>
          <w:rFonts w:ascii="Arial" w:hAnsi="Arial" w:cs="Arial"/>
          <w:i/>
          <w:iCs/>
          <w:sz w:val="24"/>
          <w:szCs w:val="24"/>
        </w:rPr>
        <w:t>what I did</w:t>
      </w:r>
      <w:r w:rsidR="00F67612" w:rsidRPr="00795C2E">
        <w:rPr>
          <w:rFonts w:ascii="Arial" w:hAnsi="Arial" w:cs="Arial"/>
          <w:sz w:val="24"/>
          <w:szCs w:val="24"/>
        </w:rPr>
        <w:t xml:space="preserve">, shame </w:t>
      </w:r>
      <w:r w:rsidR="008A6066" w:rsidRPr="00795C2E">
        <w:rPr>
          <w:rFonts w:ascii="Arial" w:hAnsi="Arial" w:cs="Arial"/>
          <w:sz w:val="24"/>
          <w:szCs w:val="24"/>
        </w:rPr>
        <w:t xml:space="preserve">tends to </w:t>
      </w:r>
      <w:r w:rsidR="00F67612" w:rsidRPr="00795C2E">
        <w:rPr>
          <w:rFonts w:ascii="Arial" w:hAnsi="Arial" w:cs="Arial"/>
          <w:sz w:val="24"/>
          <w:szCs w:val="24"/>
        </w:rPr>
        <w:t xml:space="preserve">focus on </w:t>
      </w:r>
      <w:r w:rsidR="00F67612" w:rsidRPr="00795C2E">
        <w:rPr>
          <w:rFonts w:ascii="Arial" w:hAnsi="Arial" w:cs="Arial"/>
          <w:i/>
          <w:iCs/>
          <w:sz w:val="24"/>
          <w:szCs w:val="24"/>
        </w:rPr>
        <w:t>who I am</w:t>
      </w:r>
    </w:p>
    <w:p w14:paraId="78369110" w14:textId="05E91187" w:rsidR="00D359B3" w:rsidRPr="00795C2E" w:rsidRDefault="00D359B3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3AAA0205" w14:textId="32518214" w:rsidR="00E81BA7" w:rsidRPr="00795C2E" w:rsidRDefault="003577FC" w:rsidP="00795C2E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OT example: </w:t>
      </w:r>
      <w:r w:rsidRPr="00795C2E">
        <w:rPr>
          <w:rFonts w:ascii="Arial" w:hAnsi="Arial" w:cs="Arial"/>
          <w:sz w:val="24"/>
          <w:szCs w:val="24"/>
        </w:rPr>
        <w:tab/>
        <w:t>Adam and Eve</w:t>
      </w:r>
    </w:p>
    <w:p w14:paraId="68D8355A" w14:textId="4C1D059F" w:rsidR="00AC33BF" w:rsidRPr="00325DDA" w:rsidRDefault="003577FC" w:rsidP="0052378C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i/>
          <w:iCs/>
          <w:sz w:val="24"/>
          <w:szCs w:val="24"/>
        </w:rPr>
      </w:pPr>
      <w:r w:rsidRPr="00325DDA">
        <w:rPr>
          <w:rFonts w:ascii="Arial" w:hAnsi="Arial" w:cs="Arial"/>
          <w:b/>
          <w:bCs/>
          <w:sz w:val="24"/>
          <w:szCs w:val="24"/>
        </w:rPr>
        <w:t>Gen 2:25</w:t>
      </w:r>
      <w:r w:rsidR="00325DDA">
        <w:rPr>
          <w:rFonts w:ascii="Arial" w:hAnsi="Arial" w:cs="Arial"/>
          <w:sz w:val="24"/>
          <w:szCs w:val="24"/>
        </w:rPr>
        <w:t xml:space="preserve"> </w:t>
      </w:r>
      <w:r w:rsidR="00AC33BF" w:rsidRPr="00325DDA">
        <w:rPr>
          <w:rFonts w:ascii="Arial" w:hAnsi="Arial" w:cs="Arial"/>
          <w:i/>
          <w:iCs/>
          <w:sz w:val="24"/>
          <w:szCs w:val="24"/>
        </w:rPr>
        <w:t>“the man and his wife were both naked and were</w:t>
      </w:r>
      <w:r w:rsidRPr="00325DDA">
        <w:rPr>
          <w:rFonts w:ascii="Arial" w:hAnsi="Arial" w:cs="Arial"/>
          <w:i/>
          <w:iCs/>
          <w:sz w:val="24"/>
          <w:szCs w:val="24"/>
        </w:rPr>
        <w:t xml:space="preserve"> </w:t>
      </w:r>
      <w:r w:rsidR="00AC33BF" w:rsidRPr="00325DDA">
        <w:rPr>
          <w:rFonts w:ascii="Arial" w:hAnsi="Arial" w:cs="Arial"/>
          <w:i/>
          <w:iCs/>
          <w:sz w:val="24"/>
          <w:szCs w:val="24"/>
        </w:rPr>
        <w:t>not ashamed”</w:t>
      </w:r>
    </w:p>
    <w:p w14:paraId="3E8E298E" w14:textId="51686518" w:rsidR="00515069" w:rsidRPr="00325DDA" w:rsidRDefault="003577FC" w:rsidP="0052378C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4"/>
          <w:szCs w:val="24"/>
        </w:rPr>
      </w:pPr>
      <w:r w:rsidRPr="00325DDA">
        <w:rPr>
          <w:rFonts w:ascii="Arial" w:hAnsi="Arial" w:cs="Arial"/>
          <w:b/>
          <w:bCs/>
          <w:sz w:val="24"/>
          <w:szCs w:val="24"/>
        </w:rPr>
        <w:t>Gen 3:7a</w:t>
      </w:r>
      <w:r w:rsidR="00325DDA">
        <w:rPr>
          <w:rFonts w:ascii="Arial" w:hAnsi="Arial" w:cs="Arial"/>
          <w:sz w:val="24"/>
          <w:szCs w:val="24"/>
        </w:rPr>
        <w:t xml:space="preserve"> </w:t>
      </w:r>
      <w:r w:rsidR="00AC33BF" w:rsidRPr="00325DDA">
        <w:rPr>
          <w:rFonts w:ascii="Arial" w:hAnsi="Arial" w:cs="Arial"/>
          <w:i/>
          <w:iCs/>
          <w:sz w:val="24"/>
          <w:szCs w:val="24"/>
        </w:rPr>
        <w:t xml:space="preserve">when sin entered, the very next verse </w:t>
      </w:r>
      <w:r w:rsidR="00515069" w:rsidRPr="00325DDA">
        <w:rPr>
          <w:rFonts w:ascii="Arial" w:hAnsi="Arial" w:cs="Arial"/>
          <w:i/>
          <w:iCs/>
          <w:sz w:val="24"/>
          <w:szCs w:val="24"/>
        </w:rPr>
        <w:t>says, “THEN the eyes of both were opened, and they KNEW they were naked.</w:t>
      </w:r>
      <w:r w:rsidRPr="00325DDA">
        <w:rPr>
          <w:rFonts w:ascii="Arial" w:hAnsi="Arial" w:cs="Arial"/>
          <w:i/>
          <w:iCs/>
          <w:sz w:val="24"/>
          <w:szCs w:val="24"/>
        </w:rPr>
        <w:t xml:space="preserve"> And they sewed fig leaved together and made themselves loincloths”</w:t>
      </w:r>
    </w:p>
    <w:p w14:paraId="7968A702" w14:textId="0E22E4BC" w:rsidR="00515069" w:rsidRPr="00325DDA" w:rsidRDefault="003577FC" w:rsidP="0052378C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4"/>
          <w:szCs w:val="24"/>
        </w:rPr>
      </w:pPr>
      <w:r w:rsidRPr="00325DDA">
        <w:rPr>
          <w:rFonts w:ascii="Arial" w:hAnsi="Arial" w:cs="Arial"/>
          <w:b/>
          <w:bCs/>
          <w:sz w:val="24"/>
          <w:szCs w:val="24"/>
        </w:rPr>
        <w:t>Gen 3:8</w:t>
      </w:r>
      <w:r w:rsidR="00515069" w:rsidRPr="00795C2E">
        <w:rPr>
          <w:rFonts w:ascii="Arial" w:hAnsi="Arial" w:cs="Arial"/>
          <w:sz w:val="24"/>
          <w:szCs w:val="24"/>
        </w:rPr>
        <w:t xml:space="preserve"> </w:t>
      </w:r>
      <w:r w:rsidR="00515069" w:rsidRPr="00325DDA">
        <w:rPr>
          <w:rFonts w:ascii="Arial" w:hAnsi="Arial" w:cs="Arial"/>
          <w:i/>
          <w:iCs/>
          <w:sz w:val="24"/>
          <w:szCs w:val="24"/>
        </w:rPr>
        <w:t>“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And they heard the sound of the </w:t>
      </w:r>
      <w:r w:rsidR="00515069" w:rsidRPr="00325DDA">
        <w:rPr>
          <w:rStyle w:val="small-caps"/>
          <w:rFonts w:ascii="Arial" w:hAnsi="Arial" w:cs="Arial"/>
          <w:i/>
          <w:iCs/>
          <w:smallCaps/>
          <w:color w:val="000000"/>
          <w:sz w:val="24"/>
          <w:szCs w:val="24"/>
          <w:shd w:val="clear" w:color="auto" w:fill="FFFFFF"/>
        </w:rPr>
        <w:t>Lord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God walking in</w:t>
      </w:r>
      <w:r w:rsidR="00325DDA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the garden in the cool of the day, and the man and his</w:t>
      </w:r>
      <w:r w:rsidR="00325DDA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wife </w:t>
      </w:r>
      <w:r w:rsidR="0073015C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HID THEMSELVES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from the presence of the </w:t>
      </w:r>
      <w:r w:rsidR="00515069" w:rsidRPr="00325DDA">
        <w:rPr>
          <w:rStyle w:val="small-caps"/>
          <w:rFonts w:ascii="Arial" w:hAnsi="Arial" w:cs="Arial"/>
          <w:i/>
          <w:iCs/>
          <w:smallCaps/>
          <w:color w:val="000000"/>
          <w:sz w:val="24"/>
          <w:szCs w:val="24"/>
          <w:shd w:val="clear" w:color="auto" w:fill="FFFFFF"/>
        </w:rPr>
        <w:t>Lord</w:t>
      </w:r>
      <w:r w:rsidR="00515069" w:rsidRPr="00325DDA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God among the trees of the garden.”</w:t>
      </w:r>
    </w:p>
    <w:p w14:paraId="555556E7" w14:textId="7A1E0A23" w:rsidR="003577FC" w:rsidRPr="00795C2E" w:rsidRDefault="003577FC" w:rsidP="0052378C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Their instinct was to ___</w:t>
      </w:r>
      <w:r w:rsidR="00325DDA">
        <w:rPr>
          <w:rFonts w:ascii="Arial" w:hAnsi="Arial" w:cs="Arial"/>
          <w:sz w:val="24"/>
          <w:szCs w:val="24"/>
        </w:rPr>
        <w:t>______</w:t>
      </w:r>
      <w:r w:rsidRPr="00795C2E">
        <w:rPr>
          <w:rFonts w:ascii="Arial" w:hAnsi="Arial" w:cs="Arial"/>
          <w:sz w:val="24"/>
          <w:szCs w:val="24"/>
        </w:rPr>
        <w:t>________ and ___</w:t>
      </w:r>
      <w:r w:rsidR="00325DDA">
        <w:rPr>
          <w:rFonts w:ascii="Arial" w:hAnsi="Arial" w:cs="Arial"/>
          <w:sz w:val="24"/>
          <w:szCs w:val="24"/>
        </w:rPr>
        <w:t>_______</w:t>
      </w:r>
      <w:r w:rsidRPr="00795C2E">
        <w:rPr>
          <w:rFonts w:ascii="Arial" w:hAnsi="Arial" w:cs="Arial"/>
          <w:sz w:val="24"/>
          <w:szCs w:val="24"/>
        </w:rPr>
        <w:t>_______</w:t>
      </w:r>
      <w:r w:rsidR="00325DDA" w:rsidRPr="00795C2E">
        <w:rPr>
          <w:rFonts w:ascii="Arial" w:hAnsi="Arial" w:cs="Arial"/>
          <w:sz w:val="24"/>
          <w:szCs w:val="24"/>
        </w:rPr>
        <w:t>_.</w:t>
      </w:r>
    </w:p>
    <w:p w14:paraId="5B59EF9D" w14:textId="77777777" w:rsidR="001B6F2F" w:rsidRPr="00795C2E" w:rsidRDefault="00515069" w:rsidP="0052378C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Remember we said that </w:t>
      </w:r>
      <w:r w:rsidR="001B6F2F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shame asks “will I be accepted”</w:t>
      </w:r>
    </w:p>
    <w:p w14:paraId="32CD321F" w14:textId="4C1C5CD2" w:rsidR="001B6F2F" w:rsidRPr="00795C2E" w:rsidRDefault="001B6F2F" w:rsidP="0052378C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core response to shame is to </w:t>
      </w:r>
      <w:r w:rsidR="003577FC" w:rsidRPr="00795C2E">
        <w:rPr>
          <w:rFonts w:ascii="Arial" w:hAnsi="Arial" w:cs="Arial"/>
          <w:sz w:val="24"/>
          <w:szCs w:val="24"/>
        </w:rPr>
        <w:t xml:space="preserve">___________ </w:t>
      </w: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– to withdraw from relationship, to isolate</w:t>
      </w:r>
    </w:p>
    <w:p w14:paraId="68F8953C" w14:textId="32D48FFA" w:rsidR="00573F8C" w:rsidRPr="00795C2E" w:rsidRDefault="00573F8C" w:rsidP="0052378C">
      <w:pPr>
        <w:pStyle w:val="ListParagraph"/>
        <w:numPr>
          <w:ilvl w:val="1"/>
          <w:numId w:val="12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No one could understand</w:t>
      </w:r>
    </w:p>
    <w:p w14:paraId="4D3353A0" w14:textId="039A4DAC" w:rsidR="0073015C" w:rsidRPr="00795C2E" w:rsidRDefault="001B6F2F" w:rsidP="0052378C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God’s response</w:t>
      </w:r>
      <w:r w:rsidR="0073015C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-</w:t>
      </w: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“</w:t>
      </w:r>
      <w:r w:rsidR="00C1082A" w:rsidRPr="00795C2E">
        <w:rPr>
          <w:rFonts w:ascii="Arial" w:hAnsi="Arial" w:cs="Arial"/>
          <w:sz w:val="24"/>
          <w:szCs w:val="24"/>
        </w:rPr>
        <w:t>________</w:t>
      </w:r>
      <w:proofErr w:type="gramStart"/>
      <w:r w:rsidR="00C1082A" w:rsidRPr="00795C2E">
        <w:rPr>
          <w:rFonts w:ascii="Arial" w:hAnsi="Arial" w:cs="Arial"/>
          <w:sz w:val="24"/>
          <w:szCs w:val="24"/>
        </w:rPr>
        <w:t>_  _</w:t>
      </w:r>
      <w:proofErr w:type="gramEnd"/>
      <w:r w:rsidR="00C1082A" w:rsidRPr="00795C2E">
        <w:rPr>
          <w:rFonts w:ascii="Arial" w:hAnsi="Arial" w:cs="Arial"/>
          <w:sz w:val="24"/>
          <w:szCs w:val="24"/>
        </w:rPr>
        <w:t>________  _______</w:t>
      </w:r>
      <w:r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?”</w:t>
      </w:r>
      <w:r w:rsidR="003C75A3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I want to see you</w:t>
      </w:r>
      <w:r w:rsidR="00C1082A" w:rsidRPr="00795C2E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567212FB" w14:textId="77777777" w:rsidR="00325DDA" w:rsidRDefault="00325DDA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317DF233" w14:textId="64E5942B" w:rsidR="001B6F2F" w:rsidRPr="00795C2E" w:rsidRDefault="001B6F2F" w:rsidP="00795C2E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We use any number of things to </w:t>
      </w:r>
      <w:r w:rsidR="00C1082A" w:rsidRPr="00795C2E">
        <w:rPr>
          <w:rFonts w:ascii="Arial" w:hAnsi="Arial" w:cs="Arial"/>
          <w:sz w:val="24"/>
          <w:szCs w:val="24"/>
        </w:rPr>
        <w:t>hide:</w:t>
      </w:r>
    </w:p>
    <w:p w14:paraId="7B406DD5" w14:textId="69276F95" w:rsidR="0093214F" w:rsidRPr="00795C2E" w:rsidRDefault="0093214F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Performance or status – </w:t>
      </w:r>
      <w:r w:rsidR="003C75A3" w:rsidRPr="00795C2E">
        <w:rPr>
          <w:rFonts w:ascii="Arial" w:hAnsi="Arial" w:cs="Arial"/>
          <w:sz w:val="24"/>
          <w:szCs w:val="24"/>
        </w:rPr>
        <w:t>both</w:t>
      </w:r>
      <w:r w:rsidR="00B41DA8" w:rsidRPr="00795C2E">
        <w:rPr>
          <w:rFonts w:ascii="Arial" w:hAnsi="Arial" w:cs="Arial"/>
          <w:sz w:val="24"/>
          <w:szCs w:val="24"/>
        </w:rPr>
        <w:t xml:space="preserve"> i</w:t>
      </w:r>
      <w:r w:rsidRPr="00795C2E">
        <w:rPr>
          <w:rFonts w:ascii="Arial" w:hAnsi="Arial" w:cs="Arial"/>
          <w:sz w:val="24"/>
          <w:szCs w:val="24"/>
        </w:rPr>
        <w:t xml:space="preserve">ntellectual </w:t>
      </w:r>
      <w:proofErr w:type="gramStart"/>
      <w:r w:rsidRPr="00795C2E">
        <w:rPr>
          <w:rFonts w:ascii="Arial" w:hAnsi="Arial" w:cs="Arial"/>
          <w:sz w:val="24"/>
          <w:szCs w:val="24"/>
        </w:rPr>
        <w:t>or</w:t>
      </w:r>
      <w:proofErr w:type="gramEnd"/>
      <w:r w:rsidRPr="00795C2E">
        <w:rPr>
          <w:rFonts w:ascii="Arial" w:hAnsi="Arial" w:cs="Arial"/>
          <w:sz w:val="24"/>
          <w:szCs w:val="24"/>
        </w:rPr>
        <w:t xml:space="preserve"> economic</w:t>
      </w:r>
    </w:p>
    <w:p w14:paraId="22AA8E73" w14:textId="6C595AC0" w:rsidR="0093214F" w:rsidRPr="00795C2E" w:rsidRDefault="0093214F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Substances – alcohol or drugs to escape</w:t>
      </w:r>
    </w:p>
    <w:p w14:paraId="1B1B85B6" w14:textId="15155E82" w:rsidR="0093214F" w:rsidRPr="00795C2E" w:rsidRDefault="0093214F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Rage – sham</w:t>
      </w:r>
      <w:r w:rsidR="00B41DA8" w:rsidRPr="00795C2E">
        <w:rPr>
          <w:rFonts w:ascii="Arial" w:hAnsi="Arial" w:cs="Arial"/>
          <w:sz w:val="24"/>
          <w:szCs w:val="24"/>
        </w:rPr>
        <w:t>ing</w:t>
      </w:r>
      <w:r w:rsidRPr="00795C2E">
        <w:rPr>
          <w:rFonts w:ascii="Arial" w:hAnsi="Arial" w:cs="Arial"/>
          <w:sz w:val="24"/>
          <w:szCs w:val="24"/>
        </w:rPr>
        <w:t xml:space="preserve"> others</w:t>
      </w:r>
      <w:r w:rsidR="00B41DA8" w:rsidRPr="00795C2E">
        <w:rPr>
          <w:rFonts w:ascii="Arial" w:hAnsi="Arial" w:cs="Arial"/>
          <w:sz w:val="24"/>
          <w:szCs w:val="24"/>
        </w:rPr>
        <w:t xml:space="preserve"> in an effort</w:t>
      </w:r>
      <w:r w:rsidRPr="00795C2E">
        <w:rPr>
          <w:rFonts w:ascii="Arial" w:hAnsi="Arial" w:cs="Arial"/>
          <w:sz w:val="24"/>
          <w:szCs w:val="24"/>
        </w:rPr>
        <w:t xml:space="preserve"> to elevate self</w:t>
      </w:r>
    </w:p>
    <w:p w14:paraId="4DBB97C6" w14:textId="117EB6AA" w:rsidR="008E7679" w:rsidRPr="00795C2E" w:rsidRDefault="008E7679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Perfectionism – as a way to compensate for feelings of inadequacy</w:t>
      </w:r>
    </w:p>
    <w:p w14:paraId="77CDA747" w14:textId="67E2310F" w:rsidR="0093214F" w:rsidRPr="00795C2E" w:rsidRDefault="009F2091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T</w:t>
      </w:r>
      <w:r w:rsidR="0093214F" w:rsidRPr="00795C2E">
        <w:rPr>
          <w:rFonts w:ascii="Arial" w:hAnsi="Arial" w:cs="Arial"/>
          <w:sz w:val="24"/>
          <w:szCs w:val="24"/>
        </w:rPr>
        <w:t>urning to exhibitionist</w:t>
      </w:r>
      <w:r w:rsidR="008E7679" w:rsidRPr="00795C2E">
        <w:rPr>
          <w:rFonts w:ascii="Arial" w:hAnsi="Arial" w:cs="Arial"/>
          <w:sz w:val="24"/>
          <w:szCs w:val="24"/>
        </w:rPr>
        <w:t>,</w:t>
      </w:r>
      <w:r w:rsidR="0093214F" w:rsidRPr="00795C2E">
        <w:rPr>
          <w:rFonts w:ascii="Arial" w:hAnsi="Arial" w:cs="Arial"/>
          <w:sz w:val="24"/>
          <w:szCs w:val="24"/>
        </w:rPr>
        <w:t xml:space="preserve"> narcissistic</w:t>
      </w:r>
      <w:r w:rsidR="008E7679" w:rsidRPr="00795C2E">
        <w:rPr>
          <w:rFonts w:ascii="Arial" w:hAnsi="Arial" w:cs="Arial"/>
          <w:sz w:val="24"/>
          <w:szCs w:val="24"/>
        </w:rPr>
        <w:t>, or destructive</w:t>
      </w:r>
      <w:r w:rsidR="0093214F" w:rsidRPr="00795C2E">
        <w:rPr>
          <w:rFonts w:ascii="Arial" w:hAnsi="Arial" w:cs="Arial"/>
          <w:sz w:val="24"/>
          <w:szCs w:val="24"/>
        </w:rPr>
        <w:t xml:space="preserve"> behaviors</w:t>
      </w:r>
      <w:r w:rsidR="008E7679" w:rsidRPr="00795C2E">
        <w:rPr>
          <w:rFonts w:ascii="Arial" w:hAnsi="Arial" w:cs="Arial"/>
          <w:sz w:val="24"/>
          <w:szCs w:val="24"/>
        </w:rPr>
        <w:t xml:space="preserve"> – exaggerated desire for control</w:t>
      </w:r>
    </w:p>
    <w:p w14:paraId="54695CD3" w14:textId="3EF7E028" w:rsidR="008E7679" w:rsidRPr="00795C2E" w:rsidRDefault="008E7679" w:rsidP="0052378C">
      <w:pPr>
        <w:pStyle w:val="ListParagraph"/>
        <w:numPr>
          <w:ilvl w:val="0"/>
          <w:numId w:val="14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Suicide – the ultimate act of hiding</w:t>
      </w:r>
    </w:p>
    <w:p w14:paraId="364B6A4B" w14:textId="5294B536" w:rsidR="001B6F2F" w:rsidRPr="00795C2E" w:rsidRDefault="001B6F2F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4B42CDDF" w14:textId="0532547A" w:rsidR="00466596" w:rsidRPr="00795C2E" w:rsidRDefault="00466596" w:rsidP="00795C2E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The key difference between guilt and shame is that shame </w:t>
      </w:r>
      <w:r w:rsidR="0093214F" w:rsidRPr="00795C2E">
        <w:rPr>
          <w:rFonts w:ascii="Arial" w:hAnsi="Arial" w:cs="Arial"/>
          <w:sz w:val="24"/>
          <w:szCs w:val="24"/>
        </w:rPr>
        <w:t>turn</w:t>
      </w:r>
      <w:r w:rsidRPr="00795C2E">
        <w:rPr>
          <w:rFonts w:ascii="Arial" w:hAnsi="Arial" w:cs="Arial"/>
          <w:sz w:val="24"/>
          <w:szCs w:val="24"/>
        </w:rPr>
        <w:t>s</w:t>
      </w:r>
      <w:r w:rsidR="0093214F" w:rsidRPr="00795C2E">
        <w:rPr>
          <w:rFonts w:ascii="Arial" w:hAnsi="Arial" w:cs="Arial"/>
          <w:sz w:val="24"/>
          <w:szCs w:val="24"/>
        </w:rPr>
        <w:t xml:space="preserve"> </w:t>
      </w:r>
      <w:r w:rsidR="00C1082A" w:rsidRPr="00795C2E">
        <w:rPr>
          <w:rFonts w:ascii="Arial" w:hAnsi="Arial" w:cs="Arial"/>
          <w:sz w:val="24"/>
          <w:szCs w:val="24"/>
        </w:rPr>
        <w:t>___________</w:t>
      </w:r>
    </w:p>
    <w:p w14:paraId="11992CF5" w14:textId="622C9095" w:rsidR="0093214F" w:rsidRPr="00795C2E" w:rsidRDefault="00466596" w:rsidP="0052378C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The</w:t>
      </w:r>
      <w:r w:rsidR="0093214F" w:rsidRPr="00795C2E">
        <w:rPr>
          <w:rFonts w:ascii="Arial" w:hAnsi="Arial" w:cs="Arial"/>
          <w:sz w:val="24"/>
          <w:szCs w:val="24"/>
        </w:rPr>
        <w:t xml:space="preserve"> internal dialog that, </w:t>
      </w:r>
      <w:r w:rsidR="0093214F" w:rsidRPr="00795C2E">
        <w:rPr>
          <w:rFonts w:ascii="Arial" w:hAnsi="Arial" w:cs="Arial"/>
          <w:i/>
          <w:iCs/>
          <w:sz w:val="24"/>
          <w:szCs w:val="24"/>
        </w:rPr>
        <w:t>when believed</w:t>
      </w:r>
      <w:r w:rsidR="0093214F" w:rsidRPr="00795C2E">
        <w:rPr>
          <w:rFonts w:ascii="Arial" w:hAnsi="Arial" w:cs="Arial"/>
          <w:sz w:val="24"/>
          <w:szCs w:val="24"/>
        </w:rPr>
        <w:t xml:space="preserve">, effects our </w:t>
      </w:r>
      <w:r w:rsidR="00C1082A" w:rsidRPr="00795C2E">
        <w:rPr>
          <w:rFonts w:ascii="Arial" w:hAnsi="Arial" w:cs="Arial"/>
          <w:sz w:val="24"/>
          <w:szCs w:val="24"/>
        </w:rPr>
        <w:t>______________</w:t>
      </w:r>
    </w:p>
    <w:p w14:paraId="34BD9704" w14:textId="2F1B09FB" w:rsidR="00466596" w:rsidRPr="00795C2E" w:rsidRDefault="00466596" w:rsidP="0052378C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lastRenderedPageBreak/>
        <w:t>Matt Chandler</w:t>
      </w:r>
      <w:r w:rsidR="00C1082A" w:rsidRPr="00795C2E">
        <w:rPr>
          <w:rFonts w:ascii="Arial" w:hAnsi="Arial" w:cs="Arial"/>
          <w:sz w:val="24"/>
          <w:szCs w:val="24"/>
        </w:rPr>
        <w:t xml:space="preserve"> quote</w:t>
      </w:r>
      <w:r w:rsidRPr="00795C2E">
        <w:rPr>
          <w:rFonts w:ascii="Arial" w:hAnsi="Arial" w:cs="Arial"/>
          <w:sz w:val="24"/>
          <w:szCs w:val="24"/>
        </w:rPr>
        <w:t>: “accusations get their power from belief”</w:t>
      </w:r>
    </w:p>
    <w:p w14:paraId="4CDCE013" w14:textId="77777777" w:rsidR="00466596" w:rsidRPr="00795C2E" w:rsidRDefault="00466596" w:rsidP="0052378C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Hiding and running only reenforces shame</w:t>
      </w:r>
    </w:p>
    <w:p w14:paraId="3E855EDD" w14:textId="1ACB3B2F" w:rsidR="00466596" w:rsidRPr="00795C2E" w:rsidRDefault="00466596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4B8ABB2C" w14:textId="709EBBDD" w:rsidR="00E81BA7" w:rsidRDefault="00C1082A" w:rsidP="00795C2E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NT examples:</w:t>
      </w:r>
      <w:r w:rsidRPr="00795C2E">
        <w:rPr>
          <w:rFonts w:ascii="Arial" w:hAnsi="Arial" w:cs="Arial"/>
          <w:sz w:val="24"/>
          <w:szCs w:val="24"/>
        </w:rPr>
        <w:tab/>
        <w:t>Judas and Peter</w:t>
      </w:r>
    </w:p>
    <w:p w14:paraId="1499FFDA" w14:textId="77777777" w:rsidR="00325DDA" w:rsidRPr="00795C2E" w:rsidRDefault="00325DDA" w:rsidP="00795C2E">
      <w:pPr>
        <w:spacing w:line="276" w:lineRule="auto"/>
        <w:rPr>
          <w:rFonts w:ascii="Arial" w:hAnsi="Arial" w:cs="Arial"/>
          <w:sz w:val="24"/>
          <w:szCs w:val="24"/>
        </w:rPr>
      </w:pPr>
    </w:p>
    <w:p w14:paraId="11994D56" w14:textId="3AEEA78E" w:rsidR="00D226B1" w:rsidRPr="001A5C37" w:rsidRDefault="00D226B1" w:rsidP="0052378C">
      <w:pPr>
        <w:pStyle w:val="ListParagraph"/>
        <w:numPr>
          <w:ilvl w:val="0"/>
          <w:numId w:val="13"/>
        </w:numPr>
        <w:spacing w:line="276" w:lineRule="auto"/>
        <w:rPr>
          <w:rStyle w:val="text"/>
          <w:rFonts w:ascii="Arial" w:hAnsi="Arial" w:cs="Arial"/>
          <w:b/>
          <w:bCs/>
          <w:i/>
          <w:iCs/>
          <w:sz w:val="24"/>
          <w:szCs w:val="24"/>
        </w:rPr>
      </w:pPr>
      <w:r w:rsidRPr="001A5C37">
        <w:rPr>
          <w:rFonts w:ascii="Arial" w:hAnsi="Arial" w:cs="Arial"/>
          <w:sz w:val="24"/>
          <w:szCs w:val="24"/>
        </w:rPr>
        <w:t>Judas:</w:t>
      </w:r>
      <w:r w:rsidR="00B41DA8" w:rsidRPr="001A5C37">
        <w:rPr>
          <w:rFonts w:ascii="Arial" w:hAnsi="Arial" w:cs="Arial"/>
          <w:sz w:val="24"/>
          <w:szCs w:val="24"/>
        </w:rPr>
        <w:t xml:space="preserve">  </w:t>
      </w:r>
      <w:r w:rsidR="00B41DA8" w:rsidRPr="001A5C37">
        <w:rPr>
          <w:rStyle w:val="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Matt 27:3-5</w:t>
      </w:r>
      <w:r w:rsidR="00325DDA" w:rsidRPr="001A5C37">
        <w:rPr>
          <w:rFonts w:ascii="Arial" w:hAnsi="Arial" w:cs="Arial"/>
          <w:b/>
          <w:bCs/>
          <w:sz w:val="24"/>
          <w:szCs w:val="24"/>
        </w:rPr>
        <w:t xml:space="preserve"> </w:t>
      </w:r>
      <w:r w:rsidRPr="001A5C37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“</w:t>
      </w:r>
      <w:r w:rsidRPr="001A5C37">
        <w:rPr>
          <w:rStyle w:val="text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Then when Judas, his betrayer, saw that Jesus was condemned, he changed his mind and brought back the thirty pieces of silver to the chief priests and the elders,</w:t>
      </w:r>
      <w:r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</w:t>
      </w:r>
      <w:r w:rsidRPr="001A5C37">
        <w:rPr>
          <w:rStyle w:val="text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saying, “I have sinned by betraying innocent blood.” They said, “What is that to us? See to it yourself.”</w:t>
      </w:r>
      <w:r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</w:t>
      </w:r>
      <w:r w:rsidRPr="001A5C37">
        <w:rPr>
          <w:rStyle w:val="text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And throwing down the pieces of silver into the temple, he departed, and he went and hanged himself.”</w:t>
      </w:r>
    </w:p>
    <w:p w14:paraId="30534A03" w14:textId="7CC05252" w:rsidR="00D226B1" w:rsidRPr="00795C2E" w:rsidRDefault="00D226B1" w:rsidP="00795C2E">
      <w:p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79230288" w14:textId="77777777" w:rsidR="00C1082A" w:rsidRPr="00795C2E" w:rsidRDefault="00C1082A" w:rsidP="00795C2E">
      <w:p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1529F05" w14:textId="7A4DAA1B" w:rsidR="00D226B1" w:rsidRPr="001A5C37" w:rsidRDefault="00D226B1" w:rsidP="0052378C">
      <w:pPr>
        <w:pStyle w:val="ListParagraph"/>
        <w:numPr>
          <w:ilvl w:val="0"/>
          <w:numId w:val="13"/>
        </w:numPr>
        <w:spacing w:line="276" w:lineRule="auto"/>
        <w:rPr>
          <w:rStyle w:val="text"/>
          <w:rFonts w:ascii="Arial" w:hAnsi="Arial" w:cs="Arial"/>
          <w:b/>
          <w:bCs/>
          <w:i/>
          <w:iCs/>
          <w:color w:val="000000"/>
          <w:sz w:val="24"/>
          <w:szCs w:val="24"/>
          <w:shd w:val="clear" w:color="auto" w:fill="FFFFFF"/>
        </w:rPr>
      </w:pPr>
      <w:r w:rsidRPr="001A5C37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Peter</w:t>
      </w:r>
      <w:r w:rsidRPr="001A5C37">
        <w:rPr>
          <w:rStyle w:val="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:</w:t>
      </w:r>
      <w:r w:rsidR="00B41DA8" w:rsidRPr="001A5C37">
        <w:rPr>
          <w:rStyle w:val="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 Luke 22:61-62</w:t>
      </w:r>
      <w:r w:rsidR="001A5C37">
        <w:rPr>
          <w:rStyle w:val="text"/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1A5C37">
        <w:rPr>
          <w:rStyle w:val="text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“And the Lord turned and looked at Peter. And Peter remembered the saying of the Lord, how he had said to him, </w:t>
      </w:r>
      <w:r w:rsidRPr="001A5C37">
        <w:rPr>
          <w:rStyle w:val="woj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“Before the rooster crows today, you will deny me three times.”</w:t>
      </w:r>
      <w:r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 </w:t>
      </w:r>
      <w:r w:rsidRPr="001A5C37">
        <w:rPr>
          <w:rStyle w:val="text"/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And he went out and wept bitterly.”  </w:t>
      </w:r>
    </w:p>
    <w:p w14:paraId="53BEA359" w14:textId="77777777" w:rsidR="00C1082A" w:rsidRPr="00795C2E" w:rsidRDefault="00C1082A" w:rsidP="00795C2E">
      <w:pPr>
        <w:spacing w:line="276" w:lineRule="auto"/>
        <w:ind w:left="720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1A2A551" w14:textId="1A2DF5C6" w:rsidR="00D226B1" w:rsidRPr="00795C2E" w:rsidRDefault="00C1082A" w:rsidP="00795C2E">
      <w:p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Contrasts of how they responded to guilt and shame:</w:t>
      </w:r>
    </w:p>
    <w:p w14:paraId="596B138F" w14:textId="48FCB9B1" w:rsidR="001434ED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Judas acknowledged the wrong he had done but never turned from his sin</w:t>
      </w:r>
      <w:r w:rsidR="00573F8C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in </w:t>
      </w:r>
      <w:r w:rsidR="00B41DA8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repentance</w:t>
      </w: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d bears the shame of his deed forever</w:t>
      </w:r>
    </w:p>
    <w:p w14:paraId="292A8F25" w14:textId="373486BA" w:rsidR="001434ED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Peter wept bitterly but later repented and was restored</w:t>
      </w:r>
    </w:p>
    <w:p w14:paraId="54967637" w14:textId="68DA59F3" w:rsidR="001434ED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Judas’s legacy is that of a traitor, </w:t>
      </w:r>
      <w:r w:rsidR="00B41DA8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while </w:t>
      </w: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Peter is known as the Rock rather than primarily </w:t>
      </w:r>
      <w:r w:rsidR="00B41DA8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s </w:t>
      </w: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denier of Christ </w:t>
      </w:r>
    </w:p>
    <w:p w14:paraId="5A6D8526" w14:textId="47094D34" w:rsidR="00C1082A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Judas’s worldly sorrow produced </w:t>
      </w:r>
      <w:r w:rsidR="00C1082A" w:rsidRPr="00795C2E">
        <w:rPr>
          <w:rFonts w:ascii="Arial" w:hAnsi="Arial" w:cs="Arial"/>
          <w:sz w:val="24"/>
          <w:szCs w:val="24"/>
        </w:rPr>
        <w:t>_______________</w:t>
      </w:r>
    </w:p>
    <w:p w14:paraId="21FC632D" w14:textId="154655A6" w:rsidR="001434ED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Peter’s godly sorrow produced </w:t>
      </w:r>
      <w:r w:rsidR="00C1082A" w:rsidRPr="00795C2E">
        <w:rPr>
          <w:rFonts w:ascii="Arial" w:hAnsi="Arial" w:cs="Arial"/>
          <w:sz w:val="24"/>
          <w:szCs w:val="24"/>
        </w:rPr>
        <w:t>_______________</w:t>
      </w:r>
    </w:p>
    <w:p w14:paraId="1DD72C46" w14:textId="77777777" w:rsidR="00C1082A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Judas turned away from God in shame</w:t>
      </w:r>
    </w:p>
    <w:p w14:paraId="2ED59F1F" w14:textId="538D7734" w:rsidR="001434ED" w:rsidRPr="00795C2E" w:rsidRDefault="001434ED" w:rsidP="0052378C">
      <w:pPr>
        <w:pStyle w:val="ListParagraph"/>
        <w:numPr>
          <w:ilvl w:val="0"/>
          <w:numId w:val="16"/>
        </w:num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Peter turned toward God in repentance</w:t>
      </w:r>
    </w:p>
    <w:p w14:paraId="7522F8FA" w14:textId="77777777" w:rsidR="00C1082A" w:rsidRPr="00795C2E" w:rsidRDefault="00C1082A" w:rsidP="00795C2E">
      <w:pPr>
        <w:pStyle w:val="ListParagraph"/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DE7691F" w14:textId="69B367D6" w:rsidR="00E81BA7" w:rsidRPr="00795C2E" w:rsidRDefault="00C1082A" w:rsidP="00795C2E">
      <w:pPr>
        <w:spacing w:line="276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>How Jesus responds to them:</w:t>
      </w:r>
      <w:r w:rsidR="00B41DA8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E81BA7" w:rsidRPr="00795C2E"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John 21:4-8</w:t>
      </w:r>
    </w:p>
    <w:p w14:paraId="6406064D" w14:textId="77777777" w:rsidR="00D226B1" w:rsidRPr="00795C2E" w:rsidRDefault="00D226B1" w:rsidP="002534D5">
      <w:pPr>
        <w:spacing w:line="480" w:lineRule="auto"/>
        <w:rPr>
          <w:rStyle w:val="text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E9343C1" w14:textId="77777777" w:rsidR="008822B6" w:rsidRPr="00795C2E" w:rsidRDefault="008822B6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795C2E"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4EB3209B" w14:textId="3AEFDA37" w:rsidR="00C1082A" w:rsidRPr="001A5C37" w:rsidRDefault="006B60F9" w:rsidP="002534D5">
      <w:pPr>
        <w:spacing w:line="480" w:lineRule="auto"/>
        <w:rPr>
          <w:rFonts w:ascii="Arial" w:hAnsi="Arial" w:cs="Arial"/>
          <w:sz w:val="28"/>
          <w:szCs w:val="28"/>
        </w:rPr>
      </w:pPr>
      <w:r w:rsidRPr="001A5C37">
        <w:rPr>
          <w:rFonts w:ascii="Arial" w:hAnsi="Arial" w:cs="Arial"/>
          <w:b/>
          <w:bCs/>
          <w:sz w:val="28"/>
          <w:szCs w:val="28"/>
        </w:rPr>
        <w:lastRenderedPageBreak/>
        <w:t xml:space="preserve">The gospel offers – </w:t>
      </w:r>
      <w:r w:rsidR="00C1082A" w:rsidRPr="001A5C37">
        <w:rPr>
          <w:rFonts w:ascii="Arial" w:hAnsi="Arial" w:cs="Arial"/>
          <w:b/>
          <w:bCs/>
          <w:sz w:val="28"/>
          <w:szCs w:val="28"/>
        </w:rPr>
        <w:t>ACCEPTANCE</w:t>
      </w:r>
      <w:r w:rsidR="00906EA5" w:rsidRPr="001A5C37">
        <w:rPr>
          <w:rFonts w:ascii="Arial" w:hAnsi="Arial" w:cs="Arial"/>
          <w:sz w:val="28"/>
          <w:szCs w:val="28"/>
        </w:rPr>
        <w:t xml:space="preserve"> </w:t>
      </w:r>
    </w:p>
    <w:p w14:paraId="70F9CDC8" w14:textId="06AB3775" w:rsidR="00C1082A" w:rsidRPr="001A5C37" w:rsidRDefault="001A5C37" w:rsidP="0052378C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906EA5" w:rsidRPr="001A5C37">
        <w:rPr>
          <w:rFonts w:ascii="Arial" w:hAnsi="Arial" w:cs="Arial"/>
          <w:sz w:val="24"/>
          <w:szCs w:val="24"/>
        </w:rPr>
        <w:t xml:space="preserve">God is my defender – </w:t>
      </w:r>
      <w:r w:rsidR="00573F8C" w:rsidRPr="001A5C37">
        <w:rPr>
          <w:rFonts w:ascii="Arial" w:hAnsi="Arial" w:cs="Arial"/>
          <w:sz w:val="24"/>
          <w:szCs w:val="24"/>
        </w:rPr>
        <w:t xml:space="preserve">acceptance </w:t>
      </w:r>
      <w:r w:rsidR="00906EA5" w:rsidRPr="001A5C37">
        <w:rPr>
          <w:rFonts w:ascii="Arial" w:hAnsi="Arial" w:cs="Arial"/>
          <w:sz w:val="24"/>
          <w:szCs w:val="24"/>
        </w:rPr>
        <w:t xml:space="preserve">requires </w:t>
      </w:r>
      <w:r w:rsidR="00C1082A" w:rsidRPr="001A5C37">
        <w:rPr>
          <w:rFonts w:ascii="Arial" w:hAnsi="Arial" w:cs="Arial"/>
          <w:sz w:val="24"/>
          <w:szCs w:val="24"/>
        </w:rPr>
        <w:t>______________</w:t>
      </w:r>
    </w:p>
    <w:p w14:paraId="6ED56E14" w14:textId="5AF91586" w:rsidR="00C1082A" w:rsidRPr="001A5C37" w:rsidRDefault="00573F8C" w:rsidP="0052378C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sz w:val="24"/>
          <w:szCs w:val="24"/>
        </w:rPr>
        <w:t>The Father responds</w:t>
      </w:r>
      <w:r w:rsidR="00CF4C4C" w:rsidRPr="001A5C37">
        <w:rPr>
          <w:rFonts w:ascii="Arial" w:hAnsi="Arial" w:cs="Arial"/>
          <w:sz w:val="24"/>
          <w:szCs w:val="24"/>
        </w:rPr>
        <w:t xml:space="preserve"> to shame </w:t>
      </w:r>
      <w:r w:rsidRPr="001A5C37">
        <w:rPr>
          <w:rFonts w:ascii="Arial" w:hAnsi="Arial" w:cs="Arial"/>
          <w:sz w:val="24"/>
          <w:szCs w:val="24"/>
        </w:rPr>
        <w:t>with</w:t>
      </w:r>
      <w:r w:rsidR="00CF4C4C" w:rsidRPr="001A5C37">
        <w:rPr>
          <w:rFonts w:ascii="Arial" w:hAnsi="Arial" w:cs="Arial"/>
          <w:sz w:val="24"/>
          <w:szCs w:val="24"/>
        </w:rPr>
        <w:t xml:space="preserve"> pursuit, </w:t>
      </w:r>
      <w:r w:rsidR="007D7170" w:rsidRPr="001A5C37">
        <w:rPr>
          <w:rFonts w:ascii="Arial" w:hAnsi="Arial" w:cs="Arial"/>
          <w:sz w:val="24"/>
          <w:szCs w:val="24"/>
        </w:rPr>
        <w:t>“</w:t>
      </w:r>
      <w:r w:rsidR="00CF4C4C" w:rsidRPr="001A5C37">
        <w:rPr>
          <w:rFonts w:ascii="Arial" w:hAnsi="Arial" w:cs="Arial"/>
          <w:sz w:val="24"/>
          <w:szCs w:val="24"/>
        </w:rPr>
        <w:t>where are you?</w:t>
      </w:r>
      <w:r w:rsidR="007D7170" w:rsidRPr="001A5C37">
        <w:rPr>
          <w:rFonts w:ascii="Arial" w:hAnsi="Arial" w:cs="Arial"/>
          <w:sz w:val="24"/>
          <w:szCs w:val="24"/>
        </w:rPr>
        <w:t>”</w:t>
      </w:r>
      <w:r w:rsidRPr="001A5C37">
        <w:rPr>
          <w:rFonts w:ascii="Arial" w:hAnsi="Arial" w:cs="Arial"/>
          <w:sz w:val="24"/>
          <w:szCs w:val="24"/>
        </w:rPr>
        <w:t xml:space="preserve"> I want to see you</w:t>
      </w:r>
      <w:r w:rsidR="0001509E" w:rsidRPr="001A5C37">
        <w:rPr>
          <w:rFonts w:ascii="Arial" w:hAnsi="Arial" w:cs="Arial"/>
          <w:sz w:val="24"/>
          <w:szCs w:val="24"/>
        </w:rPr>
        <w:t>, he pursues relationship</w:t>
      </w:r>
    </w:p>
    <w:p w14:paraId="1BF83521" w14:textId="3A5876E1" w:rsidR="001A751F" w:rsidRPr="001A5C37" w:rsidRDefault="00CF4C4C" w:rsidP="0052378C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sz w:val="24"/>
          <w:szCs w:val="24"/>
        </w:rPr>
        <w:t>Christ</w:t>
      </w:r>
      <w:r w:rsidR="00573F8C" w:rsidRPr="001A5C37">
        <w:rPr>
          <w:rFonts w:ascii="Arial" w:hAnsi="Arial" w:cs="Arial"/>
          <w:sz w:val="24"/>
          <w:szCs w:val="24"/>
        </w:rPr>
        <w:t xml:space="preserve"> </w:t>
      </w:r>
      <w:r w:rsidR="0001509E" w:rsidRPr="001A5C37">
        <w:rPr>
          <w:rFonts w:ascii="Arial" w:hAnsi="Arial" w:cs="Arial"/>
          <w:sz w:val="24"/>
          <w:szCs w:val="24"/>
        </w:rPr>
        <w:t xml:space="preserve">also </w:t>
      </w:r>
      <w:r w:rsidR="00573F8C" w:rsidRPr="001A5C37">
        <w:rPr>
          <w:rFonts w:ascii="Arial" w:hAnsi="Arial" w:cs="Arial"/>
          <w:sz w:val="24"/>
          <w:szCs w:val="24"/>
        </w:rPr>
        <w:t>responds to shame with pursuit</w:t>
      </w:r>
      <w:r w:rsidRPr="001A5C37">
        <w:rPr>
          <w:rFonts w:ascii="Arial" w:hAnsi="Arial" w:cs="Arial"/>
          <w:sz w:val="24"/>
          <w:szCs w:val="24"/>
        </w:rPr>
        <w:t xml:space="preserve"> – </w:t>
      </w:r>
    </w:p>
    <w:p w14:paraId="00F3FE62" w14:textId="19BFE29A" w:rsidR="00CF4C4C" w:rsidRPr="00795C2E" w:rsidRDefault="001A751F" w:rsidP="0052378C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The </w:t>
      </w:r>
      <w:r w:rsidR="00C1082A" w:rsidRPr="00795C2E">
        <w:rPr>
          <w:rFonts w:ascii="Arial" w:hAnsi="Arial" w:cs="Arial"/>
          <w:sz w:val="24"/>
          <w:szCs w:val="24"/>
        </w:rPr>
        <w:t>_______________</w:t>
      </w:r>
      <w:proofErr w:type="gramStart"/>
      <w:r w:rsidR="00C1082A" w:rsidRPr="00795C2E">
        <w:rPr>
          <w:rFonts w:ascii="Arial" w:hAnsi="Arial" w:cs="Arial"/>
          <w:sz w:val="24"/>
          <w:szCs w:val="24"/>
        </w:rPr>
        <w:t xml:space="preserve">_  </w:t>
      </w:r>
      <w:r w:rsidRPr="00795C2E">
        <w:rPr>
          <w:rFonts w:ascii="Arial" w:hAnsi="Arial" w:cs="Arial"/>
          <w:sz w:val="24"/>
          <w:szCs w:val="24"/>
        </w:rPr>
        <w:t>is</w:t>
      </w:r>
      <w:proofErr w:type="gramEnd"/>
      <w:r w:rsidRPr="00795C2E">
        <w:rPr>
          <w:rFonts w:ascii="Arial" w:hAnsi="Arial" w:cs="Arial"/>
          <w:sz w:val="24"/>
          <w:szCs w:val="24"/>
        </w:rPr>
        <w:t xml:space="preserve"> pursuit</w:t>
      </w:r>
    </w:p>
    <w:p w14:paraId="2618A8E4" w14:textId="77777777" w:rsidR="008822B6" w:rsidRPr="00795C2E" w:rsidRDefault="00CA068C" w:rsidP="0052378C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Heb 12:2</w:t>
      </w:r>
      <w:r w:rsidR="008822B6" w:rsidRPr="00795C2E">
        <w:rPr>
          <w:rFonts w:ascii="Arial" w:hAnsi="Arial" w:cs="Arial"/>
          <w:sz w:val="24"/>
          <w:szCs w:val="24"/>
        </w:rPr>
        <w:t>b</w:t>
      </w:r>
      <w:r w:rsidR="0001509E" w:rsidRPr="00795C2E">
        <w:rPr>
          <w:rFonts w:ascii="Arial" w:hAnsi="Arial" w:cs="Arial"/>
          <w:sz w:val="24"/>
          <w:szCs w:val="24"/>
        </w:rPr>
        <w:t xml:space="preserve"> </w:t>
      </w:r>
      <w:r w:rsidR="008822B6" w:rsidRPr="00795C2E">
        <w:rPr>
          <w:rFonts w:ascii="Arial" w:hAnsi="Arial" w:cs="Arial"/>
          <w:sz w:val="24"/>
          <w:szCs w:val="24"/>
        </w:rPr>
        <w:tab/>
      </w:r>
      <w:r w:rsidRPr="00795C2E">
        <w:rPr>
          <w:rFonts w:ascii="Arial" w:hAnsi="Arial" w:cs="Arial"/>
          <w:sz w:val="24"/>
          <w:szCs w:val="24"/>
        </w:rPr>
        <w:t>“he despised the shame</w:t>
      </w:r>
      <w:r w:rsidR="0001509E" w:rsidRPr="00795C2E">
        <w:rPr>
          <w:rFonts w:ascii="Arial" w:hAnsi="Arial" w:cs="Arial"/>
          <w:sz w:val="24"/>
          <w:szCs w:val="24"/>
        </w:rPr>
        <w:t>”</w:t>
      </w:r>
      <w:r w:rsidR="008822B6" w:rsidRPr="00795C2E">
        <w:rPr>
          <w:rFonts w:ascii="Arial" w:hAnsi="Arial" w:cs="Arial"/>
          <w:sz w:val="24"/>
          <w:szCs w:val="24"/>
        </w:rPr>
        <w:t xml:space="preserve"> </w:t>
      </w:r>
      <w:r w:rsidR="0001509E" w:rsidRPr="00795C2E">
        <w:rPr>
          <w:rFonts w:ascii="Arial" w:hAnsi="Arial" w:cs="Arial"/>
          <w:sz w:val="24"/>
          <w:szCs w:val="24"/>
        </w:rPr>
        <w:t>and is “</w:t>
      </w:r>
      <w:r w:rsidRPr="00795C2E">
        <w:rPr>
          <w:rFonts w:ascii="Arial" w:hAnsi="Arial" w:cs="Arial"/>
          <w:sz w:val="24"/>
          <w:szCs w:val="24"/>
        </w:rPr>
        <w:t>seated at the right</w:t>
      </w:r>
    </w:p>
    <w:p w14:paraId="72D5B83B" w14:textId="14B9113F" w:rsidR="008822B6" w:rsidRPr="00795C2E" w:rsidRDefault="00CA068C" w:rsidP="0052378C">
      <w:pPr>
        <w:pStyle w:val="ListParagraph"/>
        <w:numPr>
          <w:ilvl w:val="3"/>
          <w:numId w:val="19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hand of the throne of God”</w:t>
      </w:r>
    </w:p>
    <w:p w14:paraId="2013D5FC" w14:textId="77777777" w:rsidR="007D7170" w:rsidRPr="00795C2E" w:rsidRDefault="007D7170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41BC95BC" w14:textId="2E0D2284" w:rsidR="008822B6" w:rsidRPr="001A5C37" w:rsidRDefault="001A5C37" w:rsidP="0052378C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92290A" w:rsidRPr="001A5C37">
        <w:rPr>
          <w:rFonts w:ascii="Arial" w:hAnsi="Arial" w:cs="Arial"/>
          <w:sz w:val="24"/>
          <w:szCs w:val="24"/>
        </w:rPr>
        <w:t xml:space="preserve">The gospel offers </w:t>
      </w:r>
      <w:r w:rsidR="0001509E" w:rsidRPr="001A5C37">
        <w:rPr>
          <w:rFonts w:ascii="Arial" w:hAnsi="Arial" w:cs="Arial"/>
          <w:b/>
          <w:bCs/>
          <w:sz w:val="24"/>
          <w:szCs w:val="24"/>
        </w:rPr>
        <w:t>BOTH</w:t>
      </w:r>
      <w:r w:rsidR="0092290A" w:rsidRPr="001A5C37">
        <w:rPr>
          <w:rFonts w:ascii="Arial" w:hAnsi="Arial" w:cs="Arial"/>
          <w:sz w:val="24"/>
          <w:szCs w:val="24"/>
        </w:rPr>
        <w:t xml:space="preserve"> </w:t>
      </w:r>
    </w:p>
    <w:p w14:paraId="6E2CE6B4" w14:textId="77777777" w:rsidR="008822B6" w:rsidRPr="001A5C37" w:rsidRDefault="0092290A" w:rsidP="0052378C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sz w:val="24"/>
          <w:szCs w:val="24"/>
        </w:rPr>
        <w:t>forgiveness (</w:t>
      </w:r>
      <w:r w:rsidR="00CA068C" w:rsidRPr="001A5C37">
        <w:rPr>
          <w:rFonts w:ascii="Arial" w:hAnsi="Arial" w:cs="Arial"/>
          <w:sz w:val="24"/>
          <w:szCs w:val="24"/>
        </w:rPr>
        <w:t xml:space="preserve">the </w:t>
      </w:r>
      <w:r w:rsidRPr="001A5C37">
        <w:rPr>
          <w:rFonts w:ascii="Arial" w:hAnsi="Arial" w:cs="Arial"/>
          <w:sz w:val="24"/>
          <w:szCs w:val="24"/>
        </w:rPr>
        <w:t xml:space="preserve">remedy for </w:t>
      </w:r>
      <w:r w:rsidR="008822B6" w:rsidRPr="001A5C37">
        <w:rPr>
          <w:rFonts w:ascii="Arial" w:hAnsi="Arial" w:cs="Arial"/>
          <w:sz w:val="24"/>
          <w:szCs w:val="24"/>
        </w:rPr>
        <w:t>___________</w:t>
      </w:r>
      <w:r w:rsidRPr="001A5C37">
        <w:rPr>
          <w:rFonts w:ascii="Arial" w:hAnsi="Arial" w:cs="Arial"/>
          <w:sz w:val="24"/>
          <w:szCs w:val="24"/>
        </w:rPr>
        <w:t xml:space="preserve">) </w:t>
      </w:r>
    </w:p>
    <w:p w14:paraId="2FEB8439" w14:textId="28B92373" w:rsidR="0092290A" w:rsidRPr="001A5C37" w:rsidRDefault="0001509E" w:rsidP="0052378C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b/>
          <w:bCs/>
          <w:sz w:val="24"/>
          <w:szCs w:val="24"/>
        </w:rPr>
        <w:t>AND</w:t>
      </w:r>
      <w:r w:rsidR="0092290A" w:rsidRPr="001A5C37">
        <w:rPr>
          <w:rFonts w:ascii="Arial" w:hAnsi="Arial" w:cs="Arial"/>
          <w:sz w:val="24"/>
          <w:szCs w:val="24"/>
        </w:rPr>
        <w:t xml:space="preserve"> acceptance (</w:t>
      </w:r>
      <w:r w:rsidR="00CA068C" w:rsidRPr="001A5C37">
        <w:rPr>
          <w:rFonts w:ascii="Arial" w:hAnsi="Arial" w:cs="Arial"/>
          <w:sz w:val="24"/>
          <w:szCs w:val="24"/>
        </w:rPr>
        <w:t xml:space="preserve">the </w:t>
      </w:r>
      <w:r w:rsidR="0092290A" w:rsidRPr="001A5C37">
        <w:rPr>
          <w:rFonts w:ascii="Arial" w:hAnsi="Arial" w:cs="Arial"/>
          <w:sz w:val="24"/>
          <w:szCs w:val="24"/>
        </w:rPr>
        <w:t xml:space="preserve">remedy for </w:t>
      </w:r>
      <w:r w:rsidR="008822B6" w:rsidRPr="001A5C37">
        <w:rPr>
          <w:rFonts w:ascii="Arial" w:hAnsi="Arial" w:cs="Arial"/>
          <w:sz w:val="24"/>
          <w:szCs w:val="24"/>
        </w:rPr>
        <w:t>___________</w:t>
      </w:r>
      <w:r w:rsidR="0092290A" w:rsidRPr="001A5C37">
        <w:rPr>
          <w:rFonts w:ascii="Arial" w:hAnsi="Arial" w:cs="Arial"/>
          <w:sz w:val="24"/>
          <w:szCs w:val="24"/>
        </w:rPr>
        <w:t>)</w:t>
      </w:r>
    </w:p>
    <w:p w14:paraId="2BED9DBC" w14:textId="773D7609" w:rsidR="006B60F9" w:rsidRPr="001A5C37" w:rsidRDefault="006B60F9" w:rsidP="0052378C">
      <w:pPr>
        <w:pStyle w:val="ListParagraph"/>
        <w:numPr>
          <w:ilvl w:val="0"/>
          <w:numId w:val="21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b/>
          <w:bCs/>
          <w:sz w:val="24"/>
          <w:szCs w:val="24"/>
        </w:rPr>
        <w:t>Ps 34:18</w:t>
      </w:r>
      <w:r w:rsidRPr="00795C2E">
        <w:rPr>
          <w:rFonts w:ascii="Arial" w:hAnsi="Arial" w:cs="Arial"/>
          <w:sz w:val="24"/>
          <w:szCs w:val="24"/>
        </w:rPr>
        <w:t xml:space="preserve"> </w:t>
      </w:r>
      <w:r w:rsidRPr="001A5C37">
        <w:rPr>
          <w:rFonts w:ascii="Arial" w:hAnsi="Arial" w:cs="Arial"/>
          <w:i/>
          <w:iCs/>
          <w:sz w:val="24"/>
          <w:szCs w:val="24"/>
        </w:rPr>
        <w:t>“The Lord is near to the brokenhearted and saves the</w:t>
      </w:r>
      <w:r w:rsidR="001A5C37" w:rsidRPr="001A5C37">
        <w:rPr>
          <w:rFonts w:ascii="Arial" w:hAnsi="Arial" w:cs="Arial"/>
          <w:i/>
          <w:iCs/>
          <w:sz w:val="24"/>
          <w:szCs w:val="24"/>
        </w:rPr>
        <w:t xml:space="preserve"> </w:t>
      </w:r>
      <w:r w:rsidRPr="001A5C37">
        <w:rPr>
          <w:rFonts w:ascii="Arial" w:hAnsi="Arial" w:cs="Arial"/>
          <w:i/>
          <w:iCs/>
          <w:sz w:val="24"/>
          <w:szCs w:val="24"/>
        </w:rPr>
        <w:t>crushed in spirit.”</w:t>
      </w:r>
    </w:p>
    <w:p w14:paraId="55C90E03" w14:textId="4B96998E" w:rsidR="006B60F9" w:rsidRPr="00795C2E" w:rsidRDefault="0001509E" w:rsidP="0052378C">
      <w:pPr>
        <w:pStyle w:val="ListParagraph"/>
        <w:numPr>
          <w:ilvl w:val="0"/>
          <w:numId w:val="21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The g</w:t>
      </w:r>
      <w:r w:rsidR="006B60F9" w:rsidRPr="00795C2E">
        <w:rPr>
          <w:rFonts w:ascii="Arial" w:hAnsi="Arial" w:cs="Arial"/>
          <w:sz w:val="24"/>
          <w:szCs w:val="24"/>
        </w:rPr>
        <w:t xml:space="preserve">ospel corrects the </w:t>
      </w:r>
      <w:r w:rsidR="008822B6" w:rsidRPr="00795C2E">
        <w:rPr>
          <w:rFonts w:ascii="Arial" w:hAnsi="Arial" w:cs="Arial"/>
          <w:sz w:val="24"/>
          <w:szCs w:val="24"/>
        </w:rPr>
        <w:t xml:space="preserve">______________ </w:t>
      </w:r>
      <w:r w:rsidR="00C02A2F" w:rsidRPr="00795C2E">
        <w:rPr>
          <w:rFonts w:ascii="Arial" w:hAnsi="Arial" w:cs="Arial"/>
          <w:sz w:val="24"/>
          <w:szCs w:val="24"/>
        </w:rPr>
        <w:t>distortions</w:t>
      </w:r>
      <w:r w:rsidR="006B60F9" w:rsidRPr="00795C2E">
        <w:rPr>
          <w:rFonts w:ascii="Arial" w:hAnsi="Arial" w:cs="Arial"/>
          <w:sz w:val="24"/>
          <w:szCs w:val="24"/>
        </w:rPr>
        <w:t xml:space="preserve"> associated with shame, </w:t>
      </w:r>
      <w:r w:rsidR="00C02A2F" w:rsidRPr="00795C2E">
        <w:rPr>
          <w:rFonts w:ascii="Arial" w:hAnsi="Arial" w:cs="Arial"/>
          <w:sz w:val="24"/>
          <w:szCs w:val="24"/>
        </w:rPr>
        <w:t>offering</w:t>
      </w:r>
      <w:r w:rsidR="006B60F9" w:rsidRPr="00795C2E">
        <w:rPr>
          <w:rFonts w:ascii="Arial" w:hAnsi="Arial" w:cs="Arial"/>
          <w:sz w:val="24"/>
          <w:szCs w:val="24"/>
        </w:rPr>
        <w:t xml:space="preserve"> </w:t>
      </w:r>
      <w:r w:rsidR="00C02A2F" w:rsidRPr="00795C2E">
        <w:rPr>
          <w:rFonts w:ascii="Arial" w:hAnsi="Arial" w:cs="Arial"/>
          <w:sz w:val="24"/>
          <w:szCs w:val="24"/>
        </w:rPr>
        <w:t>grace</w:t>
      </w:r>
      <w:r w:rsidR="007D7170" w:rsidRPr="00795C2E">
        <w:rPr>
          <w:rFonts w:ascii="Arial" w:hAnsi="Arial" w:cs="Arial"/>
          <w:sz w:val="24"/>
          <w:szCs w:val="24"/>
        </w:rPr>
        <w:t xml:space="preserve"> for </w:t>
      </w:r>
      <w:r w:rsidR="00C02A2F" w:rsidRPr="00795C2E">
        <w:rPr>
          <w:rFonts w:ascii="Arial" w:hAnsi="Arial" w:cs="Arial"/>
          <w:sz w:val="24"/>
          <w:szCs w:val="24"/>
        </w:rPr>
        <w:t>dis</w:t>
      </w:r>
      <w:r w:rsidR="006B60F9" w:rsidRPr="00795C2E">
        <w:rPr>
          <w:rFonts w:ascii="Arial" w:hAnsi="Arial" w:cs="Arial"/>
          <w:sz w:val="24"/>
          <w:szCs w:val="24"/>
        </w:rPr>
        <w:t xml:space="preserve">grace </w:t>
      </w:r>
    </w:p>
    <w:p w14:paraId="197BC944" w14:textId="03D64C00" w:rsidR="0001509E" w:rsidRDefault="00CC1060" w:rsidP="0052378C">
      <w:pPr>
        <w:pStyle w:val="ListParagraph"/>
        <w:numPr>
          <w:ilvl w:val="0"/>
          <w:numId w:val="21"/>
        </w:numPr>
        <w:spacing w:after="160"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where the stigma of shame says you are </w:t>
      </w:r>
      <w:r w:rsidR="00F65F93" w:rsidRPr="00795C2E">
        <w:rPr>
          <w:rFonts w:ascii="Arial" w:hAnsi="Arial" w:cs="Arial"/>
          <w:sz w:val="24"/>
          <w:szCs w:val="24"/>
        </w:rPr>
        <w:t>nothing, inferior, invisible</w:t>
      </w:r>
    </w:p>
    <w:p w14:paraId="4F2E56AB" w14:textId="77777777" w:rsidR="001A5C37" w:rsidRPr="001A5C37" w:rsidRDefault="001A5C37" w:rsidP="001A5C37">
      <w:pPr>
        <w:spacing w:after="160" w:line="276" w:lineRule="auto"/>
        <w:rPr>
          <w:rFonts w:ascii="Arial" w:hAnsi="Arial" w:cs="Arial"/>
          <w:sz w:val="24"/>
          <w:szCs w:val="24"/>
        </w:rPr>
      </w:pPr>
    </w:p>
    <w:p w14:paraId="1FEABFD5" w14:textId="0B7FCD5B" w:rsidR="008822B6" w:rsidRPr="001A5C37" w:rsidRDefault="00C02A2F" w:rsidP="001A5C37">
      <w:pPr>
        <w:spacing w:after="160" w:line="276" w:lineRule="auto"/>
        <w:ind w:left="405" w:firstLine="1935"/>
        <w:rPr>
          <w:rFonts w:ascii="Arial" w:hAnsi="Arial" w:cs="Arial"/>
          <w:i/>
          <w:iCs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The invitation is </w:t>
      </w:r>
      <w:r w:rsidR="008822B6" w:rsidRPr="001A5C37">
        <w:rPr>
          <w:rFonts w:ascii="Arial" w:hAnsi="Arial" w:cs="Arial"/>
          <w:sz w:val="24"/>
          <w:szCs w:val="24"/>
        </w:rPr>
        <w:t>_______________</w:t>
      </w:r>
      <w:r w:rsidRPr="001A5C37">
        <w:rPr>
          <w:rFonts w:ascii="Arial" w:hAnsi="Arial" w:cs="Arial"/>
          <w:i/>
          <w:iCs/>
          <w:sz w:val="24"/>
          <w:szCs w:val="24"/>
        </w:rPr>
        <w:t xml:space="preserve">. </w:t>
      </w:r>
    </w:p>
    <w:p w14:paraId="7D06D3BD" w14:textId="54E28BAC" w:rsidR="008822B6" w:rsidRPr="001A5C37" w:rsidRDefault="00C02A2F" w:rsidP="001A5C37">
      <w:pPr>
        <w:spacing w:after="160" w:line="276" w:lineRule="auto"/>
        <w:ind w:left="405" w:firstLine="1935"/>
        <w:rPr>
          <w:rFonts w:ascii="Arial" w:hAnsi="Arial" w:cs="Arial"/>
          <w:i/>
          <w:iCs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The gospel offers </w:t>
      </w:r>
      <w:r w:rsidR="008822B6" w:rsidRPr="001A5C37">
        <w:rPr>
          <w:rFonts w:ascii="Arial" w:hAnsi="Arial" w:cs="Arial"/>
          <w:sz w:val="24"/>
          <w:szCs w:val="24"/>
        </w:rPr>
        <w:t>_______________</w:t>
      </w:r>
      <w:r w:rsidRPr="001A5C37">
        <w:rPr>
          <w:rFonts w:ascii="Arial" w:hAnsi="Arial" w:cs="Arial"/>
          <w:i/>
          <w:iCs/>
          <w:sz w:val="24"/>
          <w:szCs w:val="24"/>
        </w:rPr>
        <w:t xml:space="preserve">. </w:t>
      </w:r>
    </w:p>
    <w:p w14:paraId="43832BCB" w14:textId="179096CD" w:rsidR="00C02A2F" w:rsidRPr="001A5C37" w:rsidRDefault="00C02A2F" w:rsidP="001A5C37">
      <w:pPr>
        <w:spacing w:after="160" w:line="276" w:lineRule="auto"/>
        <w:ind w:left="405" w:firstLine="1935"/>
        <w:rPr>
          <w:rFonts w:ascii="Arial" w:hAnsi="Arial" w:cs="Arial"/>
          <w:i/>
          <w:iCs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God is your </w:t>
      </w:r>
      <w:r w:rsidR="008822B6" w:rsidRPr="001A5C37">
        <w:rPr>
          <w:rFonts w:ascii="Arial" w:hAnsi="Arial" w:cs="Arial"/>
          <w:sz w:val="24"/>
          <w:szCs w:val="24"/>
        </w:rPr>
        <w:t>_______________.</w:t>
      </w:r>
    </w:p>
    <w:p w14:paraId="24DB11FF" w14:textId="1A33D8AD" w:rsidR="006B60F9" w:rsidRPr="00795C2E" w:rsidRDefault="006B60F9" w:rsidP="001A5C37">
      <w:pPr>
        <w:pStyle w:val="ListParagraph"/>
        <w:spacing w:after="160" w:line="276" w:lineRule="auto"/>
        <w:ind w:left="765" w:firstLine="1935"/>
        <w:rPr>
          <w:rFonts w:ascii="Arial" w:hAnsi="Arial" w:cs="Arial"/>
          <w:sz w:val="24"/>
          <w:szCs w:val="24"/>
        </w:rPr>
      </w:pPr>
    </w:p>
    <w:p w14:paraId="3E76CF7A" w14:textId="77777777" w:rsidR="006B60F9" w:rsidRPr="00795C2E" w:rsidRDefault="006B60F9" w:rsidP="001A5C37">
      <w:pPr>
        <w:pStyle w:val="ListParagraph"/>
        <w:spacing w:line="276" w:lineRule="auto"/>
        <w:ind w:left="765"/>
        <w:rPr>
          <w:rFonts w:ascii="Arial" w:hAnsi="Arial" w:cs="Arial"/>
          <w:sz w:val="24"/>
          <w:szCs w:val="24"/>
        </w:rPr>
      </w:pPr>
    </w:p>
    <w:p w14:paraId="2946EF34" w14:textId="4FC6D34B" w:rsidR="00824EB9" w:rsidRPr="001A5C37" w:rsidRDefault="00824EB9" w:rsidP="001A5C37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1A5C37">
        <w:rPr>
          <w:rFonts w:ascii="Arial" w:hAnsi="Arial" w:cs="Arial"/>
          <w:b/>
          <w:bCs/>
          <w:sz w:val="32"/>
          <w:szCs w:val="32"/>
        </w:rPr>
        <w:t>Regret</w:t>
      </w:r>
    </w:p>
    <w:p w14:paraId="19A4C0B6" w14:textId="3232F213" w:rsidR="00D34DF7" w:rsidRPr="001A5C37" w:rsidRDefault="00D34DF7" w:rsidP="001A5C37">
      <w:pPr>
        <w:spacing w:line="276" w:lineRule="auto"/>
        <w:rPr>
          <w:rFonts w:ascii="Arial" w:hAnsi="Arial" w:cs="Arial"/>
          <w:sz w:val="28"/>
          <w:szCs w:val="28"/>
        </w:rPr>
      </w:pPr>
      <w:r w:rsidRPr="001A5C37">
        <w:rPr>
          <w:rFonts w:ascii="Arial" w:hAnsi="Arial" w:cs="Arial"/>
          <w:b/>
          <w:bCs/>
          <w:sz w:val="28"/>
          <w:szCs w:val="28"/>
        </w:rPr>
        <w:t>How i</w:t>
      </w:r>
      <w:r w:rsidR="001A5C37">
        <w:rPr>
          <w:rFonts w:ascii="Arial" w:hAnsi="Arial" w:cs="Arial"/>
          <w:b/>
          <w:bCs/>
          <w:sz w:val="28"/>
          <w:szCs w:val="28"/>
        </w:rPr>
        <w:t>s</w:t>
      </w:r>
      <w:r w:rsidRPr="001A5C37">
        <w:rPr>
          <w:rFonts w:ascii="Arial" w:hAnsi="Arial" w:cs="Arial"/>
          <w:b/>
          <w:bCs/>
          <w:sz w:val="28"/>
          <w:szCs w:val="28"/>
        </w:rPr>
        <w:t xml:space="preserve"> regret defined?</w:t>
      </w:r>
    </w:p>
    <w:p w14:paraId="59B9F584" w14:textId="3406B086" w:rsidR="00045973" w:rsidRPr="00795C2E" w:rsidRDefault="001A5C37" w:rsidP="0052378C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1A751F" w:rsidRPr="00795C2E">
        <w:rPr>
          <w:rFonts w:ascii="Arial" w:hAnsi="Arial" w:cs="Arial"/>
          <w:sz w:val="24"/>
          <w:szCs w:val="24"/>
        </w:rPr>
        <w:t>FIRST,</w:t>
      </w:r>
      <w:r w:rsidR="00045973" w:rsidRPr="00795C2E">
        <w:rPr>
          <w:rFonts w:ascii="Arial" w:hAnsi="Arial" w:cs="Arial"/>
          <w:sz w:val="24"/>
          <w:szCs w:val="24"/>
        </w:rPr>
        <w:t xml:space="preserve"> </w:t>
      </w:r>
      <w:r w:rsidR="001A751F" w:rsidRPr="00795C2E">
        <w:rPr>
          <w:rFonts w:ascii="Arial" w:hAnsi="Arial" w:cs="Arial"/>
          <w:sz w:val="24"/>
          <w:szCs w:val="24"/>
        </w:rPr>
        <w:t xml:space="preserve">a </w:t>
      </w:r>
      <w:r w:rsidR="004B48D8" w:rsidRPr="00795C2E">
        <w:rPr>
          <w:rFonts w:ascii="Arial" w:hAnsi="Arial" w:cs="Arial"/>
          <w:sz w:val="24"/>
          <w:szCs w:val="24"/>
        </w:rPr>
        <w:t>regret that is</w:t>
      </w:r>
      <w:r w:rsidR="00045973" w:rsidRPr="00795C2E">
        <w:rPr>
          <w:rFonts w:ascii="Arial" w:hAnsi="Arial" w:cs="Arial"/>
          <w:sz w:val="24"/>
          <w:szCs w:val="24"/>
        </w:rPr>
        <w:t xml:space="preserve"> </w:t>
      </w:r>
      <w:r w:rsidR="004B48D8" w:rsidRPr="00795C2E">
        <w:rPr>
          <w:rFonts w:ascii="Arial" w:hAnsi="Arial" w:cs="Arial"/>
          <w:sz w:val="24"/>
          <w:szCs w:val="24"/>
        </w:rPr>
        <w:t>kin to</w:t>
      </w:r>
      <w:r w:rsidR="00045973" w:rsidRPr="00795C2E">
        <w:rPr>
          <w:rFonts w:ascii="Arial" w:hAnsi="Arial" w:cs="Arial"/>
          <w:sz w:val="24"/>
          <w:szCs w:val="24"/>
        </w:rPr>
        <w:t xml:space="preserve"> </w:t>
      </w:r>
      <w:r w:rsidR="008822B6" w:rsidRPr="00795C2E">
        <w:rPr>
          <w:rFonts w:ascii="Arial" w:hAnsi="Arial" w:cs="Arial"/>
          <w:sz w:val="24"/>
          <w:szCs w:val="24"/>
        </w:rPr>
        <w:t xml:space="preserve">_______________ </w:t>
      </w:r>
    </w:p>
    <w:p w14:paraId="3216168C" w14:textId="3ED1C254" w:rsidR="00045973" w:rsidRPr="00795C2E" w:rsidRDefault="001A5C37" w:rsidP="0052378C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1A751F" w:rsidRPr="00795C2E">
        <w:rPr>
          <w:rFonts w:ascii="Arial" w:hAnsi="Arial" w:cs="Arial"/>
          <w:sz w:val="24"/>
          <w:szCs w:val="24"/>
        </w:rPr>
        <w:t>SECOND, a regret</w:t>
      </w:r>
      <w:r w:rsidR="00560902" w:rsidRPr="00795C2E">
        <w:rPr>
          <w:rFonts w:ascii="Arial" w:hAnsi="Arial" w:cs="Arial"/>
          <w:sz w:val="24"/>
          <w:szCs w:val="24"/>
        </w:rPr>
        <w:t xml:space="preserve"> </w:t>
      </w:r>
      <w:r w:rsidR="004B48D8" w:rsidRPr="00795C2E">
        <w:rPr>
          <w:rFonts w:ascii="Arial" w:hAnsi="Arial" w:cs="Arial"/>
          <w:sz w:val="24"/>
          <w:szCs w:val="24"/>
        </w:rPr>
        <w:t xml:space="preserve">that is kin to </w:t>
      </w:r>
      <w:r w:rsidR="008822B6" w:rsidRPr="00795C2E">
        <w:rPr>
          <w:rFonts w:ascii="Arial" w:hAnsi="Arial" w:cs="Arial"/>
          <w:sz w:val="24"/>
          <w:szCs w:val="24"/>
        </w:rPr>
        <w:t xml:space="preserve">________________ </w:t>
      </w:r>
    </w:p>
    <w:p w14:paraId="27C37C6F" w14:textId="58A1FD42" w:rsidR="004B48D8" w:rsidRPr="00795C2E" w:rsidRDefault="004B48D8" w:rsidP="0052378C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Both include the emotion</w:t>
      </w:r>
      <w:r w:rsidR="0001509E" w:rsidRPr="00795C2E">
        <w:rPr>
          <w:rFonts w:ascii="Arial" w:hAnsi="Arial" w:cs="Arial"/>
          <w:sz w:val="24"/>
          <w:szCs w:val="24"/>
        </w:rPr>
        <w:t>al experiences</w:t>
      </w:r>
      <w:r w:rsidRPr="00795C2E">
        <w:rPr>
          <w:rFonts w:ascii="Arial" w:hAnsi="Arial" w:cs="Arial"/>
          <w:sz w:val="24"/>
          <w:szCs w:val="24"/>
        </w:rPr>
        <w:t xml:space="preserve"> of sadness, grief, despondency</w:t>
      </w:r>
    </w:p>
    <w:p w14:paraId="062B394C" w14:textId="77777777" w:rsidR="004B48D8" w:rsidRPr="00795C2E" w:rsidRDefault="004B48D8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41F78E29" w14:textId="4C444FB5" w:rsidR="00824EB9" w:rsidRPr="001A5C37" w:rsidRDefault="00513224" w:rsidP="001A5C37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1A5C37">
        <w:rPr>
          <w:rFonts w:ascii="Arial" w:hAnsi="Arial" w:cs="Arial"/>
          <w:b/>
          <w:bCs/>
          <w:sz w:val="28"/>
          <w:szCs w:val="28"/>
        </w:rPr>
        <w:t>How i</w:t>
      </w:r>
      <w:r w:rsidR="008822B6" w:rsidRPr="001A5C37">
        <w:rPr>
          <w:rFonts w:ascii="Arial" w:hAnsi="Arial" w:cs="Arial"/>
          <w:b/>
          <w:bCs/>
          <w:sz w:val="28"/>
          <w:szCs w:val="28"/>
        </w:rPr>
        <w:t>s</w:t>
      </w:r>
      <w:r w:rsidRPr="001A5C37">
        <w:rPr>
          <w:rFonts w:ascii="Arial" w:hAnsi="Arial" w:cs="Arial"/>
          <w:b/>
          <w:bCs/>
          <w:sz w:val="28"/>
          <w:szCs w:val="28"/>
        </w:rPr>
        <w:t xml:space="preserve"> regret </w:t>
      </w:r>
      <w:r w:rsidR="008822B6" w:rsidRPr="001A5C37">
        <w:rPr>
          <w:rFonts w:ascii="Arial" w:hAnsi="Arial" w:cs="Arial"/>
          <w:b/>
          <w:bCs/>
          <w:sz w:val="28"/>
          <w:szCs w:val="28"/>
        </w:rPr>
        <w:t>e</w:t>
      </w:r>
      <w:r w:rsidR="00824EB9" w:rsidRPr="001A5C37">
        <w:rPr>
          <w:rFonts w:ascii="Arial" w:hAnsi="Arial" w:cs="Arial"/>
          <w:b/>
          <w:bCs/>
          <w:sz w:val="28"/>
          <w:szCs w:val="28"/>
        </w:rPr>
        <w:t>xperience</w:t>
      </w:r>
      <w:r w:rsidRPr="001A5C37">
        <w:rPr>
          <w:rFonts w:ascii="Arial" w:hAnsi="Arial" w:cs="Arial"/>
          <w:b/>
          <w:bCs/>
          <w:sz w:val="28"/>
          <w:szCs w:val="28"/>
        </w:rPr>
        <w:t>d?</w:t>
      </w:r>
    </w:p>
    <w:p w14:paraId="554DF742" w14:textId="2A799C88" w:rsidR="004B48D8" w:rsidRPr="00795C2E" w:rsidRDefault="001A5C37" w:rsidP="0052378C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4B48D8" w:rsidRPr="00795C2E">
        <w:rPr>
          <w:rFonts w:ascii="Arial" w:hAnsi="Arial" w:cs="Arial"/>
          <w:sz w:val="24"/>
          <w:szCs w:val="24"/>
        </w:rPr>
        <w:t xml:space="preserve">Regret </w:t>
      </w:r>
      <w:r w:rsidR="008822B6" w:rsidRPr="00795C2E">
        <w:rPr>
          <w:rFonts w:ascii="Arial" w:hAnsi="Arial" w:cs="Arial"/>
          <w:sz w:val="24"/>
          <w:szCs w:val="24"/>
        </w:rPr>
        <w:t>___________   ___________</w:t>
      </w:r>
      <w:r w:rsidR="004B48D8" w:rsidRPr="00795C2E">
        <w:rPr>
          <w:rFonts w:ascii="Arial" w:hAnsi="Arial" w:cs="Arial"/>
          <w:sz w:val="24"/>
          <w:szCs w:val="24"/>
        </w:rPr>
        <w:t xml:space="preserve">. It is rehearsing the awareness of past sin, </w:t>
      </w:r>
      <w:r w:rsidR="00513224" w:rsidRPr="00795C2E">
        <w:rPr>
          <w:rFonts w:ascii="Arial" w:hAnsi="Arial" w:cs="Arial"/>
          <w:sz w:val="24"/>
          <w:szCs w:val="24"/>
        </w:rPr>
        <w:t xml:space="preserve">and </w:t>
      </w:r>
      <w:r w:rsidR="004B48D8" w:rsidRPr="00795C2E">
        <w:rPr>
          <w:rFonts w:ascii="Arial" w:hAnsi="Arial" w:cs="Arial"/>
          <w:sz w:val="24"/>
          <w:szCs w:val="24"/>
        </w:rPr>
        <w:t xml:space="preserve">past experiences of loss and disappointment. </w:t>
      </w:r>
    </w:p>
    <w:p w14:paraId="6095A565" w14:textId="2EA071B1" w:rsidR="006B60F9" w:rsidRPr="001A5C37" w:rsidRDefault="001A5C37" w:rsidP="0052378C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4B48D8" w:rsidRPr="001A5C37">
        <w:rPr>
          <w:rFonts w:ascii="Arial" w:hAnsi="Arial" w:cs="Arial"/>
          <w:b/>
          <w:bCs/>
          <w:sz w:val="24"/>
          <w:szCs w:val="24"/>
        </w:rPr>
        <w:t>2 Cor 7:10</w:t>
      </w:r>
      <w:r w:rsidR="004B48D8" w:rsidRPr="00795C2E">
        <w:rPr>
          <w:rFonts w:ascii="Arial" w:hAnsi="Arial" w:cs="Arial"/>
          <w:sz w:val="24"/>
          <w:szCs w:val="24"/>
        </w:rPr>
        <w:t xml:space="preserve"> “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For 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u w:val="single"/>
          <w:shd w:val="clear" w:color="auto" w:fill="FFFFFF"/>
        </w:rPr>
        <w:t>godly grief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produces a repentance that leads to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salvation without regret, whereas 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u w:val="single"/>
          <w:shd w:val="clear" w:color="auto" w:fill="FFFFFF"/>
        </w:rPr>
        <w:t>worldly grief</w:t>
      </w:r>
      <w:r w:rsidR="004B48D8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produces death.”</w:t>
      </w:r>
    </w:p>
    <w:p w14:paraId="36DA3061" w14:textId="24BBD717" w:rsidR="001A5C37" w:rsidRDefault="001A5C37" w:rsidP="001A5C37">
      <w:pPr>
        <w:spacing w:line="276" w:lineRule="auto"/>
        <w:ind w:left="720"/>
        <w:rPr>
          <w:rFonts w:ascii="Arial" w:hAnsi="Arial" w:cs="Arial"/>
          <w:sz w:val="24"/>
          <w:szCs w:val="24"/>
        </w:rPr>
      </w:pPr>
    </w:p>
    <w:p w14:paraId="553750F1" w14:textId="77777777" w:rsidR="001A5C37" w:rsidRPr="001A5C37" w:rsidRDefault="001A5C37" w:rsidP="001A5C37">
      <w:pPr>
        <w:spacing w:line="276" w:lineRule="auto"/>
        <w:ind w:left="720"/>
        <w:rPr>
          <w:rFonts w:ascii="Arial" w:hAnsi="Arial" w:cs="Arial"/>
          <w:sz w:val="24"/>
          <w:szCs w:val="24"/>
        </w:rPr>
      </w:pPr>
    </w:p>
    <w:p w14:paraId="6DD18B63" w14:textId="53E1685D" w:rsidR="00C05084" w:rsidRPr="001A5C37" w:rsidRDefault="00C05084" w:rsidP="0052378C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lastRenderedPageBreak/>
        <w:t>Paul Tripp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: “The idle word, the impulsive choice, the wayward</w:t>
      </w:r>
      <w:r w:rsid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desire all cause regret.</w:t>
      </w:r>
      <w:r w:rsidR="001A5C37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”,</w:t>
      </w:r>
      <w:r w:rsid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“regret is a longing that points us to our need.</w:t>
      </w:r>
      <w:r w:rsidR="00CC1060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”</w:t>
      </w:r>
    </w:p>
    <w:p w14:paraId="32F063A7" w14:textId="4E6317CE" w:rsidR="00CC1060" w:rsidRPr="001A5C37" w:rsidRDefault="00CC1060" w:rsidP="0052378C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Arial" w:hAnsi="Arial" w:cs="Arial"/>
          <w:i/>
          <w:iCs/>
          <w:sz w:val="24"/>
          <w:szCs w:val="24"/>
        </w:rPr>
      </w:pPr>
      <w:r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>Bob Smith</w:t>
      </w:r>
      <w:r w:rsidR="008822B6"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>:</w:t>
      </w:r>
      <w:r w:rsidR="001A5C37">
        <w:rPr>
          <w:rFonts w:ascii="Arial" w:hAnsi="Arial" w:cs="Arial"/>
          <w:color w:val="001320"/>
          <w:sz w:val="24"/>
          <w:szCs w:val="24"/>
          <w:shd w:val="clear" w:color="auto" w:fill="FFFFFF"/>
        </w:rPr>
        <w:t xml:space="preserve"> </w:t>
      </w:r>
      <w:r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>“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>I need the providence of God to orchestrate change</w:t>
      </w:r>
      <w:r w:rsidR="001A5C37"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 </w:t>
      </w:r>
      <w:r w:rsidRPr="001A5C37">
        <w:rPr>
          <w:rFonts w:ascii="Arial" w:hAnsi="Arial" w:cs="Arial"/>
          <w:i/>
          <w:iCs/>
          <w:color w:val="001320"/>
          <w:sz w:val="24"/>
          <w:szCs w:val="24"/>
          <w:shd w:val="clear" w:color="auto" w:fill="FFFFFF"/>
        </w:rPr>
        <w:t xml:space="preserve">in me.”  </w:t>
      </w:r>
    </w:p>
    <w:p w14:paraId="0AC822A9" w14:textId="586F983F" w:rsidR="002911E2" w:rsidRPr="00795C2E" w:rsidRDefault="008822B6" w:rsidP="0052378C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Arial" w:hAnsi="Arial" w:cs="Arial"/>
          <w:color w:val="001320"/>
          <w:sz w:val="24"/>
          <w:szCs w:val="24"/>
          <w:shd w:val="clear" w:color="auto" w:fill="FFFFFF"/>
        </w:rPr>
      </w:pPr>
      <w:r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>God</w:t>
      </w:r>
      <w:r w:rsidR="002911E2"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 xml:space="preserve"> doesn’t just </w:t>
      </w:r>
      <w:r w:rsidR="00513224" w:rsidRPr="00795C2E">
        <w:rPr>
          <w:rFonts w:ascii="Arial" w:hAnsi="Arial" w:cs="Arial"/>
          <w:b/>
          <w:bCs/>
          <w:color w:val="001320"/>
          <w:sz w:val="24"/>
          <w:szCs w:val="24"/>
          <w:shd w:val="clear" w:color="auto" w:fill="FFFFFF"/>
        </w:rPr>
        <w:t>know</w:t>
      </w:r>
      <w:r w:rsidR="002911E2"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 xml:space="preserve"> the beginning from the end, or </w:t>
      </w:r>
      <w:r w:rsidR="002911E2" w:rsidRPr="00795C2E">
        <w:rPr>
          <w:rFonts w:ascii="Arial" w:hAnsi="Arial" w:cs="Arial"/>
          <w:b/>
          <w:bCs/>
          <w:color w:val="001320"/>
          <w:sz w:val="24"/>
          <w:szCs w:val="24"/>
          <w:shd w:val="clear" w:color="auto" w:fill="FFFFFF"/>
        </w:rPr>
        <w:t>declare</w:t>
      </w:r>
      <w:r w:rsidR="002911E2"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 xml:space="preserve"> the beginning from the end, Rev 22:13 says, “I am the Alpha and the Omega, the first and the last, </w:t>
      </w:r>
      <w:r w:rsidR="002911E2" w:rsidRPr="00795C2E">
        <w:rPr>
          <w:rFonts w:ascii="Arial" w:hAnsi="Arial" w:cs="Arial"/>
          <w:b/>
          <w:bCs/>
          <w:color w:val="001320"/>
          <w:sz w:val="24"/>
          <w:szCs w:val="24"/>
          <w:shd w:val="clear" w:color="auto" w:fill="FFFFFF"/>
        </w:rPr>
        <w:t>the beginning and the end</w:t>
      </w:r>
      <w:r w:rsidR="002911E2" w:rsidRPr="00795C2E">
        <w:rPr>
          <w:rFonts w:ascii="Arial" w:hAnsi="Arial" w:cs="Arial"/>
          <w:color w:val="001320"/>
          <w:sz w:val="24"/>
          <w:szCs w:val="24"/>
          <w:shd w:val="clear" w:color="auto" w:fill="FFFFFF"/>
        </w:rPr>
        <w:t xml:space="preserve">.” </w:t>
      </w:r>
    </w:p>
    <w:p w14:paraId="7E2FB7DA" w14:textId="7B68CC3B" w:rsidR="006B60F9" w:rsidRPr="00795C2E" w:rsidRDefault="006B60F9" w:rsidP="001A5C37">
      <w:pPr>
        <w:spacing w:after="160"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BBB3D0" w14:textId="77777777" w:rsidR="008822B6" w:rsidRPr="00795C2E" w:rsidRDefault="008822B6" w:rsidP="001A5C37">
      <w:pPr>
        <w:spacing w:after="160" w:line="276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4E45E43" w14:textId="75E5B272" w:rsidR="008822B6" w:rsidRPr="001A5C37" w:rsidRDefault="008822B6" w:rsidP="001A5C37">
      <w:pPr>
        <w:spacing w:after="160" w:line="276" w:lineRule="auto"/>
        <w:rPr>
          <w:rFonts w:ascii="Arial" w:hAnsi="Arial" w:cs="Arial"/>
          <w:b/>
          <w:bCs/>
          <w:sz w:val="28"/>
          <w:szCs w:val="28"/>
        </w:rPr>
      </w:pPr>
      <w:r w:rsidRPr="001A5C37">
        <w:rPr>
          <w:rFonts w:ascii="Arial" w:hAnsi="Arial" w:cs="Arial"/>
          <w:b/>
          <w:bCs/>
          <w:sz w:val="28"/>
          <w:szCs w:val="28"/>
        </w:rPr>
        <w:t>T</w:t>
      </w:r>
      <w:r w:rsidR="00513224" w:rsidRPr="001A5C37">
        <w:rPr>
          <w:rFonts w:ascii="Arial" w:hAnsi="Arial" w:cs="Arial"/>
          <w:b/>
          <w:bCs/>
          <w:sz w:val="28"/>
          <w:szCs w:val="28"/>
        </w:rPr>
        <w:t>he gospel of</w:t>
      </w:r>
      <w:r w:rsidRPr="001A5C37">
        <w:rPr>
          <w:rFonts w:ascii="Arial" w:hAnsi="Arial" w:cs="Arial"/>
          <w:b/>
          <w:bCs/>
          <w:sz w:val="28"/>
          <w:szCs w:val="28"/>
        </w:rPr>
        <w:t>fers – ASSURANCE</w:t>
      </w:r>
    </w:p>
    <w:p w14:paraId="7619239A" w14:textId="31F2757A" w:rsidR="005038AF" w:rsidRPr="001A5C37" w:rsidRDefault="001A5C37" w:rsidP="0052378C">
      <w:pPr>
        <w:pStyle w:val="ListParagraph"/>
        <w:numPr>
          <w:ilvl w:val="0"/>
          <w:numId w:val="24"/>
        </w:numPr>
        <w:spacing w:after="16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6B60F9" w:rsidRPr="001A5C37">
        <w:rPr>
          <w:rFonts w:ascii="Arial" w:hAnsi="Arial" w:cs="Arial"/>
          <w:sz w:val="24"/>
          <w:szCs w:val="24"/>
        </w:rPr>
        <w:t>God is my redeemer</w:t>
      </w:r>
      <w:r w:rsidR="00906EA5" w:rsidRPr="001A5C37">
        <w:rPr>
          <w:rFonts w:ascii="Arial" w:hAnsi="Arial" w:cs="Arial"/>
          <w:sz w:val="24"/>
          <w:szCs w:val="24"/>
        </w:rPr>
        <w:t xml:space="preserve"> </w:t>
      </w:r>
      <w:r w:rsidR="00E41606" w:rsidRPr="001A5C37">
        <w:rPr>
          <w:rFonts w:ascii="Arial" w:hAnsi="Arial" w:cs="Arial"/>
          <w:sz w:val="24"/>
          <w:szCs w:val="24"/>
        </w:rPr>
        <w:t>–</w:t>
      </w:r>
      <w:r w:rsidR="00906EA5" w:rsidRPr="001A5C37">
        <w:rPr>
          <w:rFonts w:ascii="Arial" w:hAnsi="Arial" w:cs="Arial"/>
          <w:sz w:val="24"/>
          <w:szCs w:val="24"/>
        </w:rPr>
        <w:t xml:space="preserve"> </w:t>
      </w:r>
      <w:r w:rsidR="00513224" w:rsidRPr="001A5C37">
        <w:rPr>
          <w:rFonts w:ascii="Arial" w:hAnsi="Arial" w:cs="Arial"/>
          <w:sz w:val="24"/>
          <w:szCs w:val="24"/>
        </w:rPr>
        <w:t xml:space="preserve">assurance </w:t>
      </w:r>
      <w:r w:rsidR="00906EA5" w:rsidRPr="001A5C37">
        <w:rPr>
          <w:rFonts w:ascii="Arial" w:hAnsi="Arial" w:cs="Arial"/>
          <w:sz w:val="24"/>
          <w:szCs w:val="24"/>
        </w:rPr>
        <w:t xml:space="preserve">requires </w:t>
      </w:r>
      <w:r w:rsidR="008822B6" w:rsidRPr="001A5C37">
        <w:rPr>
          <w:rFonts w:ascii="Arial" w:hAnsi="Arial" w:cs="Arial"/>
          <w:sz w:val="24"/>
          <w:szCs w:val="24"/>
        </w:rPr>
        <w:t>___________</w:t>
      </w:r>
    </w:p>
    <w:p w14:paraId="3477A80F" w14:textId="120ACC24" w:rsidR="005038AF" w:rsidRPr="001A5C37" w:rsidRDefault="001A5C37" w:rsidP="0052378C">
      <w:pPr>
        <w:pStyle w:val="ListParagraph"/>
        <w:numPr>
          <w:ilvl w:val="0"/>
          <w:numId w:val="24"/>
        </w:numPr>
        <w:spacing w:after="16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5038AF" w:rsidRPr="001A5C37">
        <w:rPr>
          <w:rFonts w:ascii="Arial" w:hAnsi="Arial" w:cs="Arial"/>
          <w:sz w:val="24"/>
          <w:szCs w:val="24"/>
        </w:rPr>
        <w:t xml:space="preserve">The gospel gives us the freedom to </w:t>
      </w:r>
      <w:r w:rsidR="00E41606" w:rsidRPr="001A5C37">
        <w:rPr>
          <w:rFonts w:ascii="Arial" w:hAnsi="Arial" w:cs="Arial"/>
          <w:sz w:val="24"/>
          <w:szCs w:val="24"/>
        </w:rPr>
        <w:t xml:space="preserve">___________ </w:t>
      </w:r>
      <w:r w:rsidR="005038AF" w:rsidRPr="001A5C37">
        <w:rPr>
          <w:rFonts w:ascii="Arial" w:hAnsi="Arial" w:cs="Arial"/>
          <w:sz w:val="24"/>
          <w:szCs w:val="24"/>
        </w:rPr>
        <w:t xml:space="preserve">with </w:t>
      </w:r>
      <w:r w:rsidR="00E41606" w:rsidRPr="001A5C37">
        <w:rPr>
          <w:rFonts w:ascii="Arial" w:hAnsi="Arial" w:cs="Arial"/>
          <w:sz w:val="24"/>
          <w:szCs w:val="24"/>
        </w:rPr>
        <w:t xml:space="preserve">___________ </w:t>
      </w:r>
      <w:r w:rsidR="005038AF" w:rsidRPr="001A5C37">
        <w:rPr>
          <w:rFonts w:ascii="Arial" w:hAnsi="Arial" w:cs="Arial"/>
          <w:sz w:val="24"/>
          <w:szCs w:val="24"/>
        </w:rPr>
        <w:t xml:space="preserve">the events that </w:t>
      </w:r>
      <w:r w:rsidR="00513224" w:rsidRPr="001A5C37">
        <w:rPr>
          <w:rFonts w:ascii="Arial" w:hAnsi="Arial" w:cs="Arial"/>
          <w:sz w:val="24"/>
          <w:szCs w:val="24"/>
        </w:rPr>
        <w:t>cause</w:t>
      </w:r>
      <w:r w:rsidR="005038AF" w:rsidRPr="001A5C37">
        <w:rPr>
          <w:rFonts w:ascii="Arial" w:hAnsi="Arial" w:cs="Arial"/>
          <w:sz w:val="24"/>
          <w:szCs w:val="24"/>
        </w:rPr>
        <w:t xml:space="preserve"> regret. </w:t>
      </w:r>
    </w:p>
    <w:p w14:paraId="765BE541" w14:textId="77777777" w:rsidR="00E41606" w:rsidRPr="00795C2E" w:rsidRDefault="00513224" w:rsidP="0052378C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Regret</w:t>
      </w:r>
      <w:r w:rsidR="00906EA5" w:rsidRPr="00795C2E">
        <w:rPr>
          <w:rFonts w:ascii="Arial" w:hAnsi="Arial" w:cs="Arial"/>
          <w:sz w:val="24"/>
          <w:szCs w:val="24"/>
        </w:rPr>
        <w:t xml:space="preserve"> is not a denial of things that are painful or unfortunate</w:t>
      </w:r>
    </w:p>
    <w:p w14:paraId="28091990" w14:textId="38ECA84A" w:rsidR="00CD3E4F" w:rsidRDefault="00560902" w:rsidP="0052378C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Will </w:t>
      </w:r>
      <w:r w:rsidR="00292676" w:rsidRPr="00795C2E">
        <w:rPr>
          <w:rFonts w:ascii="Arial" w:hAnsi="Arial" w:cs="Arial"/>
          <w:sz w:val="24"/>
          <w:szCs w:val="24"/>
        </w:rPr>
        <w:t>we</w:t>
      </w:r>
      <w:r w:rsidRPr="00795C2E">
        <w:rPr>
          <w:rFonts w:ascii="Arial" w:hAnsi="Arial" w:cs="Arial"/>
          <w:sz w:val="24"/>
          <w:szCs w:val="24"/>
        </w:rPr>
        <w:t xml:space="preserve"> believe the enemy who is a liar, or will </w:t>
      </w:r>
      <w:r w:rsidR="00292676" w:rsidRPr="00795C2E">
        <w:rPr>
          <w:rFonts w:ascii="Arial" w:hAnsi="Arial" w:cs="Arial"/>
          <w:sz w:val="24"/>
          <w:szCs w:val="24"/>
        </w:rPr>
        <w:t>we</w:t>
      </w:r>
      <w:r w:rsidRPr="00795C2E">
        <w:rPr>
          <w:rFonts w:ascii="Arial" w:hAnsi="Arial" w:cs="Arial"/>
          <w:sz w:val="24"/>
          <w:szCs w:val="24"/>
        </w:rPr>
        <w:t xml:space="preserve"> believe Jesus who is your savior?</w:t>
      </w:r>
    </w:p>
    <w:p w14:paraId="6A00EDA1" w14:textId="4C226B53" w:rsidR="001A5C37" w:rsidRDefault="001A5C37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5F7C1CDA" w14:textId="77777777" w:rsidR="001A5C37" w:rsidRPr="001A5C37" w:rsidRDefault="001A5C37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752D28CE" w14:textId="620947C1" w:rsidR="00E41606" w:rsidRPr="001A5C37" w:rsidRDefault="00C02A2F" w:rsidP="001A5C37">
      <w:pPr>
        <w:spacing w:after="160" w:line="276" w:lineRule="auto"/>
        <w:ind w:left="2430" w:hanging="90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The invitation is </w:t>
      </w:r>
      <w:r w:rsidR="00E41606" w:rsidRPr="001A5C37">
        <w:rPr>
          <w:rFonts w:ascii="Arial" w:hAnsi="Arial" w:cs="Arial"/>
          <w:sz w:val="24"/>
          <w:szCs w:val="24"/>
        </w:rPr>
        <w:t xml:space="preserve">___________ </w:t>
      </w:r>
      <w:r w:rsidR="00F20ABB" w:rsidRPr="001A5C37">
        <w:rPr>
          <w:rFonts w:ascii="Arial" w:hAnsi="Arial" w:cs="Arial"/>
          <w:i/>
          <w:iCs/>
          <w:sz w:val="24"/>
          <w:szCs w:val="24"/>
        </w:rPr>
        <w:t>him</w:t>
      </w:r>
      <w:r w:rsidRPr="001A5C37">
        <w:rPr>
          <w:rFonts w:ascii="Arial" w:hAnsi="Arial" w:cs="Arial"/>
          <w:i/>
          <w:iCs/>
          <w:sz w:val="24"/>
          <w:szCs w:val="24"/>
        </w:rPr>
        <w:t xml:space="preserve">. </w:t>
      </w:r>
    </w:p>
    <w:p w14:paraId="27F00C2D" w14:textId="7A6BB279" w:rsidR="00E41606" w:rsidRPr="001A5C37" w:rsidRDefault="00C02A2F" w:rsidP="001A5C37">
      <w:pPr>
        <w:spacing w:after="160" w:line="276" w:lineRule="auto"/>
        <w:ind w:left="2430" w:hanging="90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The gospel offers </w:t>
      </w:r>
      <w:r w:rsidR="00E41606" w:rsidRPr="001A5C37">
        <w:rPr>
          <w:rFonts w:ascii="Arial" w:hAnsi="Arial" w:cs="Arial"/>
          <w:sz w:val="24"/>
          <w:szCs w:val="24"/>
        </w:rPr>
        <w:t>______________</w:t>
      </w:r>
      <w:r w:rsidRPr="001A5C37">
        <w:rPr>
          <w:rFonts w:ascii="Arial" w:hAnsi="Arial" w:cs="Arial"/>
          <w:i/>
          <w:iCs/>
          <w:sz w:val="24"/>
          <w:szCs w:val="24"/>
        </w:rPr>
        <w:t xml:space="preserve">. </w:t>
      </w:r>
    </w:p>
    <w:p w14:paraId="3C939AA2" w14:textId="1803D5C5" w:rsidR="00E41606" w:rsidRPr="001A5C37" w:rsidRDefault="00C02A2F" w:rsidP="001A5C37">
      <w:pPr>
        <w:spacing w:after="160" w:line="276" w:lineRule="auto"/>
        <w:ind w:left="2430" w:hanging="90"/>
        <w:rPr>
          <w:rFonts w:ascii="Arial" w:hAnsi="Arial" w:cs="Arial"/>
          <w:sz w:val="24"/>
          <w:szCs w:val="24"/>
        </w:rPr>
      </w:pPr>
      <w:r w:rsidRPr="001A5C37">
        <w:rPr>
          <w:rFonts w:ascii="Arial" w:hAnsi="Arial" w:cs="Arial"/>
          <w:i/>
          <w:iCs/>
          <w:sz w:val="24"/>
          <w:szCs w:val="24"/>
        </w:rPr>
        <w:t xml:space="preserve">God is your </w:t>
      </w:r>
      <w:r w:rsidR="00E41606" w:rsidRPr="001A5C37">
        <w:rPr>
          <w:rFonts w:ascii="Arial" w:hAnsi="Arial" w:cs="Arial"/>
          <w:sz w:val="24"/>
          <w:szCs w:val="24"/>
        </w:rPr>
        <w:t>______________</w:t>
      </w:r>
      <w:r w:rsidRPr="001A5C37">
        <w:rPr>
          <w:rFonts w:ascii="Arial" w:hAnsi="Arial" w:cs="Arial"/>
          <w:sz w:val="24"/>
          <w:szCs w:val="24"/>
        </w:rPr>
        <w:t>.</w:t>
      </w:r>
    </w:p>
    <w:p w14:paraId="7C350DFB" w14:textId="0D457484" w:rsidR="00824EB9" w:rsidRPr="001A5C37" w:rsidRDefault="00CF661F" w:rsidP="001A5C37">
      <w:pPr>
        <w:spacing w:after="160" w:line="276" w:lineRule="auto"/>
        <w:rPr>
          <w:rFonts w:ascii="Arial" w:hAnsi="Arial" w:cs="Arial"/>
          <w:sz w:val="28"/>
          <w:szCs w:val="28"/>
        </w:rPr>
      </w:pPr>
      <w:r w:rsidRPr="001A5C37">
        <w:rPr>
          <w:rFonts w:ascii="Arial" w:hAnsi="Arial" w:cs="Arial"/>
          <w:b/>
          <w:bCs/>
          <w:sz w:val="28"/>
          <w:szCs w:val="28"/>
          <w:u w:val="single"/>
        </w:rPr>
        <w:t>C</w:t>
      </w:r>
      <w:r w:rsidR="00777682" w:rsidRPr="001A5C37">
        <w:rPr>
          <w:rFonts w:ascii="Arial" w:hAnsi="Arial" w:cs="Arial"/>
          <w:b/>
          <w:bCs/>
          <w:sz w:val="28"/>
          <w:szCs w:val="28"/>
          <w:u w:val="single"/>
        </w:rPr>
        <w:t>onclusion</w:t>
      </w:r>
      <w:r w:rsidR="00404679" w:rsidRPr="001A5C37">
        <w:rPr>
          <w:rFonts w:ascii="Arial" w:hAnsi="Arial" w:cs="Arial"/>
          <w:b/>
          <w:bCs/>
          <w:sz w:val="28"/>
          <w:szCs w:val="28"/>
          <w:u w:val="single"/>
        </w:rPr>
        <w:t>s</w:t>
      </w:r>
      <w:r w:rsidR="00777682" w:rsidRPr="001A5C37">
        <w:rPr>
          <w:rFonts w:ascii="Arial" w:hAnsi="Arial" w:cs="Arial"/>
          <w:sz w:val="28"/>
          <w:szCs w:val="28"/>
        </w:rPr>
        <w:t>:</w:t>
      </w:r>
      <w:r w:rsidR="00824EB9" w:rsidRPr="001A5C37">
        <w:rPr>
          <w:rFonts w:ascii="Arial" w:hAnsi="Arial" w:cs="Arial"/>
          <w:sz w:val="28"/>
          <w:szCs w:val="28"/>
        </w:rPr>
        <w:t xml:space="preserve"> </w:t>
      </w:r>
    </w:p>
    <w:p w14:paraId="485DAE66" w14:textId="1A8632BA" w:rsidR="00777682" w:rsidRPr="001A5C37" w:rsidRDefault="001A5C37" w:rsidP="0052378C">
      <w:pPr>
        <w:pStyle w:val="ListParagraph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777682" w:rsidRPr="001A5C37">
        <w:rPr>
          <w:rFonts w:ascii="Arial" w:hAnsi="Arial" w:cs="Arial"/>
          <w:sz w:val="24"/>
          <w:szCs w:val="24"/>
        </w:rPr>
        <w:t>Can you trust that the atonement really is the remedy for guilt of sin</w:t>
      </w:r>
    </w:p>
    <w:p w14:paraId="1D772B01" w14:textId="4A95DFAA" w:rsidR="00906EA5" w:rsidRPr="00795C2E" w:rsidRDefault="00906EA5" w:rsidP="0052378C">
      <w:pPr>
        <w:pStyle w:val="ListParagraph"/>
        <w:numPr>
          <w:ilvl w:val="0"/>
          <w:numId w:val="27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The gospel offers </w:t>
      </w:r>
      <w:r w:rsidR="007D7170" w:rsidRPr="00795C2E">
        <w:rPr>
          <w:rFonts w:ascii="Arial" w:hAnsi="Arial" w:cs="Arial"/>
          <w:sz w:val="24"/>
          <w:szCs w:val="24"/>
        </w:rPr>
        <w:t>forgiveness</w:t>
      </w:r>
      <w:r w:rsidRPr="00795C2E">
        <w:rPr>
          <w:rFonts w:ascii="Arial" w:hAnsi="Arial" w:cs="Arial"/>
          <w:sz w:val="24"/>
          <w:szCs w:val="24"/>
        </w:rPr>
        <w:t xml:space="preserve"> </w:t>
      </w:r>
      <w:r w:rsidR="001A751F" w:rsidRPr="00795C2E">
        <w:rPr>
          <w:rFonts w:ascii="Arial" w:hAnsi="Arial" w:cs="Arial"/>
          <w:sz w:val="24"/>
          <w:szCs w:val="24"/>
        </w:rPr>
        <w:t>for guilt</w:t>
      </w:r>
      <w:r w:rsidRPr="00795C2E">
        <w:rPr>
          <w:rFonts w:ascii="Arial" w:hAnsi="Arial" w:cs="Arial"/>
          <w:sz w:val="24"/>
          <w:szCs w:val="24"/>
        </w:rPr>
        <w:t>– God is your deliverer</w:t>
      </w:r>
    </w:p>
    <w:p w14:paraId="35EBA28F" w14:textId="2DFB5995" w:rsidR="00777682" w:rsidRPr="001A5C37" w:rsidRDefault="001A5C37" w:rsidP="0052378C">
      <w:pPr>
        <w:pStyle w:val="ListParagraph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777682" w:rsidRPr="001A5C37">
        <w:rPr>
          <w:rFonts w:ascii="Arial" w:hAnsi="Arial" w:cs="Arial"/>
          <w:sz w:val="24"/>
          <w:szCs w:val="24"/>
        </w:rPr>
        <w:t>Can you trust that the blood of Christ is all the covering you need</w:t>
      </w:r>
    </w:p>
    <w:p w14:paraId="164CA6BE" w14:textId="591020DB" w:rsidR="00906EA5" w:rsidRPr="00795C2E" w:rsidRDefault="00906EA5" w:rsidP="0052378C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The gospel offers </w:t>
      </w:r>
      <w:r w:rsidR="007D7170" w:rsidRPr="00795C2E">
        <w:rPr>
          <w:rFonts w:ascii="Arial" w:hAnsi="Arial" w:cs="Arial"/>
          <w:sz w:val="24"/>
          <w:szCs w:val="24"/>
        </w:rPr>
        <w:t>acceptance</w:t>
      </w:r>
      <w:r w:rsidR="001A751F" w:rsidRPr="00795C2E">
        <w:rPr>
          <w:rFonts w:ascii="Arial" w:hAnsi="Arial" w:cs="Arial"/>
          <w:sz w:val="24"/>
          <w:szCs w:val="24"/>
        </w:rPr>
        <w:t xml:space="preserve"> for shame</w:t>
      </w:r>
      <w:r w:rsidR="007D7170" w:rsidRPr="00795C2E">
        <w:rPr>
          <w:rFonts w:ascii="Arial" w:hAnsi="Arial" w:cs="Arial"/>
          <w:sz w:val="24"/>
          <w:szCs w:val="24"/>
        </w:rPr>
        <w:t xml:space="preserve"> –</w:t>
      </w:r>
      <w:r w:rsidRPr="00795C2E">
        <w:rPr>
          <w:rFonts w:ascii="Arial" w:hAnsi="Arial" w:cs="Arial"/>
          <w:sz w:val="24"/>
          <w:szCs w:val="24"/>
        </w:rPr>
        <w:t xml:space="preserve"> God is your defender</w:t>
      </w:r>
    </w:p>
    <w:p w14:paraId="6450933F" w14:textId="08F3F0CC" w:rsidR="00777682" w:rsidRPr="001A5C37" w:rsidRDefault="001A5C37" w:rsidP="0052378C">
      <w:pPr>
        <w:pStyle w:val="ListParagraph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777682" w:rsidRPr="001A5C37">
        <w:rPr>
          <w:rFonts w:ascii="Arial" w:hAnsi="Arial" w:cs="Arial"/>
          <w:sz w:val="24"/>
          <w:szCs w:val="24"/>
        </w:rPr>
        <w:t>Can you trust the sovereignty of God – beginning to end</w:t>
      </w:r>
    </w:p>
    <w:p w14:paraId="6E74453E" w14:textId="53CE91F6" w:rsidR="00906EA5" w:rsidRPr="00795C2E" w:rsidRDefault="00906EA5" w:rsidP="0052378C">
      <w:pPr>
        <w:pStyle w:val="ListParagraph"/>
        <w:numPr>
          <w:ilvl w:val="0"/>
          <w:numId w:val="29"/>
        </w:num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>The gospel offers assurance</w:t>
      </w:r>
      <w:r w:rsidR="001A751F" w:rsidRPr="00795C2E">
        <w:rPr>
          <w:rFonts w:ascii="Arial" w:hAnsi="Arial" w:cs="Arial"/>
          <w:sz w:val="24"/>
          <w:szCs w:val="24"/>
        </w:rPr>
        <w:t xml:space="preserve"> for regret</w:t>
      </w:r>
      <w:r w:rsidRPr="00795C2E">
        <w:rPr>
          <w:rFonts w:ascii="Arial" w:hAnsi="Arial" w:cs="Arial"/>
          <w:sz w:val="24"/>
          <w:szCs w:val="24"/>
        </w:rPr>
        <w:t xml:space="preserve"> – God is your redeemer</w:t>
      </w:r>
    </w:p>
    <w:p w14:paraId="08766C24" w14:textId="77777777" w:rsidR="00E41606" w:rsidRPr="00795C2E" w:rsidRDefault="00E41606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57D17C68" w14:textId="23DC6839" w:rsidR="00C77D46" w:rsidRPr="00795C2E" w:rsidRDefault="00777682" w:rsidP="001A5C37">
      <w:pPr>
        <w:spacing w:line="276" w:lineRule="auto"/>
        <w:rPr>
          <w:rFonts w:ascii="Arial" w:hAnsi="Arial" w:cs="Arial"/>
          <w:sz w:val="24"/>
          <w:szCs w:val="24"/>
        </w:rPr>
      </w:pPr>
      <w:r w:rsidRPr="00795C2E">
        <w:rPr>
          <w:rFonts w:ascii="Arial" w:hAnsi="Arial" w:cs="Arial"/>
          <w:sz w:val="24"/>
          <w:szCs w:val="24"/>
        </w:rPr>
        <w:t xml:space="preserve">When we fail to believe scripture, we make </w:t>
      </w:r>
      <w:r w:rsidR="00E41606" w:rsidRPr="00795C2E">
        <w:rPr>
          <w:rFonts w:ascii="Arial" w:hAnsi="Arial" w:cs="Arial"/>
          <w:sz w:val="24"/>
          <w:szCs w:val="24"/>
        </w:rPr>
        <w:t>__________</w:t>
      </w:r>
      <w:r w:rsidR="001A5C37" w:rsidRPr="00795C2E">
        <w:rPr>
          <w:rFonts w:ascii="Arial" w:hAnsi="Arial" w:cs="Arial"/>
          <w:sz w:val="24"/>
          <w:szCs w:val="24"/>
        </w:rPr>
        <w:t>_ the</w:t>
      </w:r>
      <w:r w:rsidRPr="00795C2E">
        <w:rPr>
          <w:rFonts w:ascii="Arial" w:hAnsi="Arial" w:cs="Arial"/>
          <w:sz w:val="24"/>
          <w:szCs w:val="24"/>
        </w:rPr>
        <w:t xml:space="preserve"> arbiter of truth</w:t>
      </w:r>
    </w:p>
    <w:p w14:paraId="7E1E2944" w14:textId="77777777" w:rsidR="00E41606" w:rsidRPr="00795C2E" w:rsidRDefault="00E41606" w:rsidP="001A5C37">
      <w:pPr>
        <w:spacing w:line="276" w:lineRule="auto"/>
        <w:rPr>
          <w:rFonts w:ascii="Arial" w:hAnsi="Arial" w:cs="Arial"/>
          <w:sz w:val="24"/>
          <w:szCs w:val="24"/>
        </w:rPr>
      </w:pPr>
    </w:p>
    <w:p w14:paraId="750ECD94" w14:textId="640D70BF" w:rsidR="00824EB9" w:rsidRPr="001A5C37" w:rsidRDefault="00C77D46" w:rsidP="001A5C37">
      <w:pPr>
        <w:spacing w:line="276" w:lineRule="auto"/>
        <w:jc w:val="center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A5C37">
        <w:rPr>
          <w:rFonts w:ascii="Arial" w:hAnsi="Arial" w:cs="Arial"/>
          <w:b/>
          <w:bCs/>
          <w:sz w:val="24"/>
          <w:szCs w:val="24"/>
        </w:rPr>
        <w:t xml:space="preserve">2 </w:t>
      </w:r>
      <w:r w:rsidR="00404679" w:rsidRPr="001A5C37">
        <w:rPr>
          <w:rFonts w:ascii="Arial" w:hAnsi="Arial" w:cs="Arial"/>
          <w:b/>
          <w:bCs/>
          <w:sz w:val="24"/>
          <w:szCs w:val="24"/>
        </w:rPr>
        <w:t>C</w:t>
      </w:r>
      <w:r w:rsidRPr="001A5C37">
        <w:rPr>
          <w:rFonts w:ascii="Arial" w:hAnsi="Arial" w:cs="Arial"/>
          <w:b/>
          <w:bCs/>
          <w:sz w:val="24"/>
          <w:szCs w:val="24"/>
        </w:rPr>
        <w:t>or 4:17</w:t>
      </w:r>
      <w:r w:rsidR="001A5C37">
        <w:rPr>
          <w:rFonts w:ascii="Arial" w:hAnsi="Arial" w:cs="Arial"/>
          <w:sz w:val="24"/>
          <w:szCs w:val="24"/>
        </w:rPr>
        <w:t xml:space="preserve"> </w:t>
      </w:r>
      <w:r w:rsidR="00F20ABB" w:rsidRPr="001A5C37">
        <w:rPr>
          <w:rFonts w:ascii="Arial" w:hAnsi="Arial" w:cs="Arial"/>
          <w:i/>
          <w:iCs/>
          <w:sz w:val="24"/>
          <w:szCs w:val="24"/>
        </w:rPr>
        <w:t>“</w:t>
      </w:r>
      <w:r w:rsidR="00F20ABB"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For this light momentary affliction is preparing for us an</w:t>
      </w:r>
      <w:r w:rsidR="001A5C37"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F20ABB"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eternal weight of glory beyond all compariso</w:t>
      </w:r>
      <w:r w:rsidR="00E41606" w:rsidRPr="001A5C37">
        <w:rPr>
          <w:rFonts w:ascii="Arial" w:hAnsi="Arial" w:cs="Arial"/>
          <w:i/>
          <w:iCs/>
          <w:color w:val="000000"/>
          <w:sz w:val="24"/>
          <w:szCs w:val="24"/>
          <w:shd w:val="clear" w:color="auto" w:fill="FFFFFF"/>
        </w:rPr>
        <w:t>n.”</w:t>
      </w:r>
    </w:p>
    <w:sectPr w:rsidR="00824EB9" w:rsidRPr="001A5C37" w:rsidSect="00795C2E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F9D1E" w14:textId="77777777" w:rsidR="00FA78D2" w:rsidRDefault="00FA78D2" w:rsidP="00544312">
      <w:r>
        <w:separator/>
      </w:r>
    </w:p>
  </w:endnote>
  <w:endnote w:type="continuationSeparator" w:id="0">
    <w:p w14:paraId="4F39C4E1" w14:textId="77777777" w:rsidR="00FA78D2" w:rsidRDefault="00FA78D2" w:rsidP="00544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3796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367EE9" w14:textId="024E7019" w:rsidR="00E15054" w:rsidRDefault="00E15054" w:rsidP="006A5D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DEBAA2" w14:textId="77777777" w:rsidR="00E15054" w:rsidRDefault="00E15054" w:rsidP="00E150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920861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6464C54" w14:textId="015E75C4" w:rsidR="00E15054" w:rsidRDefault="00E15054" w:rsidP="006A5DDB">
        <w:pPr>
          <w:pStyle w:val="Footer"/>
          <w:framePr w:wrap="none" w:vAnchor="text" w:hAnchor="margin" w:xAlign="right" w:y="1"/>
          <w:rPr>
            <w:rStyle w:val="PageNumber"/>
          </w:rPr>
        </w:pPr>
        <w:r w:rsidRPr="00E15054">
          <w:rPr>
            <w:rStyle w:val="PageNumber"/>
            <w:color w:val="A6A6A6" w:themeColor="background1" w:themeShade="A6"/>
          </w:rPr>
          <w:fldChar w:fldCharType="begin"/>
        </w:r>
        <w:r w:rsidRPr="00E15054">
          <w:rPr>
            <w:rStyle w:val="PageNumber"/>
            <w:color w:val="A6A6A6" w:themeColor="background1" w:themeShade="A6"/>
          </w:rPr>
          <w:instrText xml:space="preserve"> PAGE </w:instrText>
        </w:r>
        <w:r w:rsidRPr="00E15054">
          <w:rPr>
            <w:rStyle w:val="PageNumber"/>
            <w:color w:val="A6A6A6" w:themeColor="background1" w:themeShade="A6"/>
          </w:rPr>
          <w:fldChar w:fldCharType="separate"/>
        </w:r>
        <w:r w:rsidRPr="00E15054">
          <w:rPr>
            <w:rStyle w:val="PageNumber"/>
            <w:noProof/>
            <w:color w:val="A6A6A6" w:themeColor="background1" w:themeShade="A6"/>
          </w:rPr>
          <w:t>1</w:t>
        </w:r>
        <w:r w:rsidRPr="00E15054">
          <w:rPr>
            <w:rStyle w:val="PageNumber"/>
            <w:color w:val="A6A6A6" w:themeColor="background1" w:themeShade="A6"/>
          </w:rPr>
          <w:fldChar w:fldCharType="end"/>
        </w:r>
      </w:p>
    </w:sdtContent>
  </w:sdt>
  <w:p w14:paraId="14DA5391" w14:textId="5F6EC673" w:rsidR="00E15054" w:rsidRPr="00E15054" w:rsidRDefault="00E15054" w:rsidP="00E15054">
    <w:pPr>
      <w:pStyle w:val="Footer"/>
      <w:tabs>
        <w:tab w:val="clear" w:pos="4680"/>
        <w:tab w:val="clear" w:pos="9360"/>
      </w:tabs>
      <w:ind w:right="360"/>
      <w:rPr>
        <w:color w:val="595959" w:themeColor="text1" w:themeTint="A6"/>
      </w:rPr>
    </w:pPr>
    <w:r w:rsidRPr="00E15054">
      <w:rPr>
        <w:color w:val="595959" w:themeColor="text1" w:themeTint="A6"/>
      </w:rPr>
      <w:ptab w:relativeTo="margin" w:alignment="right" w:leader="none"/>
    </w:r>
    <w:r w:rsidRPr="00E15054">
      <w:rPr>
        <w:color w:val="595959" w:themeColor="text1" w:themeTint="A6"/>
      </w:rPr>
      <w:t xml:space="preserve"> Differentiating Between Guilt, Shame, and Regret | </w:t>
    </w:r>
  </w:p>
  <w:p w14:paraId="692B7B3F" w14:textId="77777777" w:rsidR="00E15054" w:rsidRDefault="00E15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7FD34" w14:textId="77777777" w:rsidR="00FA78D2" w:rsidRDefault="00FA78D2" w:rsidP="00544312">
      <w:r>
        <w:separator/>
      </w:r>
    </w:p>
  </w:footnote>
  <w:footnote w:type="continuationSeparator" w:id="0">
    <w:p w14:paraId="31140D81" w14:textId="77777777" w:rsidR="00FA78D2" w:rsidRDefault="00FA78D2" w:rsidP="005443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6F678" w14:textId="2A5EB2B0" w:rsidR="00513224" w:rsidRDefault="00513224">
    <w:pPr>
      <w:pStyle w:val="Header"/>
      <w:jc w:val="right"/>
    </w:pPr>
  </w:p>
  <w:p w14:paraId="3B0EAB01" w14:textId="77777777" w:rsidR="00513224" w:rsidRDefault="005132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B1FB6"/>
    <w:multiLevelType w:val="hybridMultilevel"/>
    <w:tmpl w:val="9252BB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6D4D7D"/>
    <w:multiLevelType w:val="hybridMultilevel"/>
    <w:tmpl w:val="7B222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328AE"/>
    <w:multiLevelType w:val="hybridMultilevel"/>
    <w:tmpl w:val="A4B082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91621"/>
    <w:multiLevelType w:val="hybridMultilevel"/>
    <w:tmpl w:val="2C1EC02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15F3A"/>
    <w:multiLevelType w:val="hybridMultilevel"/>
    <w:tmpl w:val="1FBCD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83E0E"/>
    <w:multiLevelType w:val="hybridMultilevel"/>
    <w:tmpl w:val="C0EEF0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E5EEC"/>
    <w:multiLevelType w:val="hybridMultilevel"/>
    <w:tmpl w:val="D8CC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B56AD"/>
    <w:multiLevelType w:val="hybridMultilevel"/>
    <w:tmpl w:val="03EA814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9543397"/>
    <w:multiLevelType w:val="hybridMultilevel"/>
    <w:tmpl w:val="ABDE0B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A7DAB"/>
    <w:multiLevelType w:val="hybridMultilevel"/>
    <w:tmpl w:val="D736EA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F43EC"/>
    <w:multiLevelType w:val="hybridMultilevel"/>
    <w:tmpl w:val="CCB60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640F0"/>
    <w:multiLevelType w:val="hybridMultilevel"/>
    <w:tmpl w:val="0522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170AD"/>
    <w:multiLevelType w:val="hybridMultilevel"/>
    <w:tmpl w:val="EAEE4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42115"/>
    <w:multiLevelType w:val="hybridMultilevel"/>
    <w:tmpl w:val="E2F43A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A61FD6"/>
    <w:multiLevelType w:val="hybridMultilevel"/>
    <w:tmpl w:val="35E065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BC18BC"/>
    <w:multiLevelType w:val="hybridMultilevel"/>
    <w:tmpl w:val="1BC600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B86"/>
    <w:multiLevelType w:val="hybridMultilevel"/>
    <w:tmpl w:val="4ACE2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E46041"/>
    <w:multiLevelType w:val="hybridMultilevel"/>
    <w:tmpl w:val="31921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96C21"/>
    <w:multiLevelType w:val="hybridMultilevel"/>
    <w:tmpl w:val="044E6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578FA"/>
    <w:multiLevelType w:val="hybridMultilevel"/>
    <w:tmpl w:val="DD26AD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F10502"/>
    <w:multiLevelType w:val="hybridMultilevel"/>
    <w:tmpl w:val="9EDC0B84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1" w15:restartNumberingAfterBreak="0">
    <w:nsid w:val="4DF91F3C"/>
    <w:multiLevelType w:val="hybridMultilevel"/>
    <w:tmpl w:val="D800112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F30BB"/>
    <w:multiLevelType w:val="hybridMultilevel"/>
    <w:tmpl w:val="707233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8178A"/>
    <w:multiLevelType w:val="hybridMultilevel"/>
    <w:tmpl w:val="6D20EB16"/>
    <w:lvl w:ilvl="0" w:tplc="04090019">
      <w:start w:val="1"/>
      <w:numFmt w:val="lowerLetter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07520B7"/>
    <w:multiLevelType w:val="hybridMultilevel"/>
    <w:tmpl w:val="9E4EAE42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 w15:restartNumberingAfterBreak="0">
    <w:nsid w:val="64974B3C"/>
    <w:multiLevelType w:val="hybridMultilevel"/>
    <w:tmpl w:val="DE028AE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6C5F4CA3"/>
    <w:multiLevelType w:val="hybridMultilevel"/>
    <w:tmpl w:val="C0F6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691DFE"/>
    <w:multiLevelType w:val="hybridMultilevel"/>
    <w:tmpl w:val="68A2824E"/>
    <w:lvl w:ilvl="0" w:tplc="650AA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772BDF"/>
    <w:multiLevelType w:val="hybridMultilevel"/>
    <w:tmpl w:val="702CD010"/>
    <w:lvl w:ilvl="0" w:tplc="9A10C9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5"/>
  </w:num>
  <w:num w:numId="3">
    <w:abstractNumId w:val="6"/>
  </w:num>
  <w:num w:numId="4">
    <w:abstractNumId w:val="4"/>
  </w:num>
  <w:num w:numId="5">
    <w:abstractNumId w:val="10"/>
  </w:num>
  <w:num w:numId="6">
    <w:abstractNumId w:val="18"/>
  </w:num>
  <w:num w:numId="7">
    <w:abstractNumId w:val="11"/>
  </w:num>
  <w:num w:numId="8">
    <w:abstractNumId w:val="26"/>
  </w:num>
  <w:num w:numId="9">
    <w:abstractNumId w:val="12"/>
  </w:num>
  <w:num w:numId="10">
    <w:abstractNumId w:val="28"/>
  </w:num>
  <w:num w:numId="11">
    <w:abstractNumId w:val="0"/>
  </w:num>
  <w:num w:numId="12">
    <w:abstractNumId w:val="14"/>
  </w:num>
  <w:num w:numId="13">
    <w:abstractNumId w:val="27"/>
  </w:num>
  <w:num w:numId="14">
    <w:abstractNumId w:val="2"/>
  </w:num>
  <w:num w:numId="15">
    <w:abstractNumId w:val="9"/>
  </w:num>
  <w:num w:numId="16">
    <w:abstractNumId w:val="22"/>
  </w:num>
  <w:num w:numId="17">
    <w:abstractNumId w:val="21"/>
  </w:num>
  <w:num w:numId="18">
    <w:abstractNumId w:val="13"/>
  </w:num>
  <w:num w:numId="19">
    <w:abstractNumId w:val="7"/>
  </w:num>
  <w:num w:numId="20">
    <w:abstractNumId w:val="20"/>
  </w:num>
  <w:num w:numId="21">
    <w:abstractNumId w:val="23"/>
  </w:num>
  <w:num w:numId="22">
    <w:abstractNumId w:val="24"/>
  </w:num>
  <w:num w:numId="23">
    <w:abstractNumId w:val="15"/>
  </w:num>
  <w:num w:numId="24">
    <w:abstractNumId w:val="1"/>
  </w:num>
  <w:num w:numId="25">
    <w:abstractNumId w:val="19"/>
  </w:num>
  <w:num w:numId="26">
    <w:abstractNumId w:val="16"/>
  </w:num>
  <w:num w:numId="27">
    <w:abstractNumId w:val="8"/>
  </w:num>
  <w:num w:numId="28">
    <w:abstractNumId w:val="5"/>
  </w:num>
  <w:num w:numId="29">
    <w:abstractNumId w:val="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zM3NDU3sDQwMTdT0lEKTi0uzszPAykwrgUANzTutywAAAA="/>
  </w:docVars>
  <w:rsids>
    <w:rsidRoot w:val="00824EB9"/>
    <w:rsid w:val="00001F68"/>
    <w:rsid w:val="0001509E"/>
    <w:rsid w:val="0002544A"/>
    <w:rsid w:val="00045973"/>
    <w:rsid w:val="001033B6"/>
    <w:rsid w:val="001434ED"/>
    <w:rsid w:val="001A5C37"/>
    <w:rsid w:val="001A751F"/>
    <w:rsid w:val="001B6F2F"/>
    <w:rsid w:val="0023282B"/>
    <w:rsid w:val="002534D5"/>
    <w:rsid w:val="002911E2"/>
    <w:rsid w:val="00292676"/>
    <w:rsid w:val="002A4495"/>
    <w:rsid w:val="00325DDA"/>
    <w:rsid w:val="0032672F"/>
    <w:rsid w:val="003577FC"/>
    <w:rsid w:val="003969E2"/>
    <w:rsid w:val="003C75A3"/>
    <w:rsid w:val="00404679"/>
    <w:rsid w:val="00432AFE"/>
    <w:rsid w:val="00457B96"/>
    <w:rsid w:val="00466596"/>
    <w:rsid w:val="0049037F"/>
    <w:rsid w:val="004B48D8"/>
    <w:rsid w:val="005038AF"/>
    <w:rsid w:val="00513224"/>
    <w:rsid w:val="00515069"/>
    <w:rsid w:val="0052378C"/>
    <w:rsid w:val="005254C2"/>
    <w:rsid w:val="00544312"/>
    <w:rsid w:val="00560902"/>
    <w:rsid w:val="00573F8C"/>
    <w:rsid w:val="006B60F9"/>
    <w:rsid w:val="0073015C"/>
    <w:rsid w:val="00742321"/>
    <w:rsid w:val="00777682"/>
    <w:rsid w:val="00793A89"/>
    <w:rsid w:val="00795C2E"/>
    <w:rsid w:val="007C418A"/>
    <w:rsid w:val="007D7170"/>
    <w:rsid w:val="007E5C00"/>
    <w:rsid w:val="00824EB9"/>
    <w:rsid w:val="00844052"/>
    <w:rsid w:val="008822B6"/>
    <w:rsid w:val="008A6066"/>
    <w:rsid w:val="008E7679"/>
    <w:rsid w:val="00906EA5"/>
    <w:rsid w:val="0092290A"/>
    <w:rsid w:val="0093214F"/>
    <w:rsid w:val="00944870"/>
    <w:rsid w:val="009E19B4"/>
    <w:rsid w:val="009F2091"/>
    <w:rsid w:val="00A66718"/>
    <w:rsid w:val="00AC33BF"/>
    <w:rsid w:val="00AE45A7"/>
    <w:rsid w:val="00B3139F"/>
    <w:rsid w:val="00B41DA8"/>
    <w:rsid w:val="00B80EE4"/>
    <w:rsid w:val="00C02A2F"/>
    <w:rsid w:val="00C05084"/>
    <w:rsid w:val="00C1082A"/>
    <w:rsid w:val="00C23E50"/>
    <w:rsid w:val="00C77D46"/>
    <w:rsid w:val="00C83459"/>
    <w:rsid w:val="00C83D66"/>
    <w:rsid w:val="00CA068C"/>
    <w:rsid w:val="00CA405E"/>
    <w:rsid w:val="00CB2CD8"/>
    <w:rsid w:val="00CC1060"/>
    <w:rsid w:val="00CD2C72"/>
    <w:rsid w:val="00CD3E4F"/>
    <w:rsid w:val="00CF226F"/>
    <w:rsid w:val="00CF3575"/>
    <w:rsid w:val="00CF4C4C"/>
    <w:rsid w:val="00CF661F"/>
    <w:rsid w:val="00D226B1"/>
    <w:rsid w:val="00D34DF7"/>
    <w:rsid w:val="00D359B3"/>
    <w:rsid w:val="00E15054"/>
    <w:rsid w:val="00E41606"/>
    <w:rsid w:val="00E81BA7"/>
    <w:rsid w:val="00F20ABB"/>
    <w:rsid w:val="00F65F93"/>
    <w:rsid w:val="00F67612"/>
    <w:rsid w:val="00FA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FEEA2"/>
  <w15:chartTrackingRefBased/>
  <w15:docId w15:val="{31D6462A-0F70-490A-9072-BEF09E42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EB9"/>
    <w:pPr>
      <w:ind w:left="720"/>
      <w:contextualSpacing/>
    </w:pPr>
  </w:style>
  <w:style w:type="character" w:customStyle="1" w:styleId="woj">
    <w:name w:val="woj"/>
    <w:basedOn w:val="DefaultParagraphFont"/>
    <w:rsid w:val="00CB2CD8"/>
  </w:style>
  <w:style w:type="character" w:customStyle="1" w:styleId="small-caps">
    <w:name w:val="small-caps"/>
    <w:basedOn w:val="DefaultParagraphFont"/>
    <w:rsid w:val="00515069"/>
  </w:style>
  <w:style w:type="character" w:customStyle="1" w:styleId="text">
    <w:name w:val="text"/>
    <w:basedOn w:val="DefaultParagraphFont"/>
    <w:rsid w:val="00D226B1"/>
  </w:style>
  <w:style w:type="paragraph" w:styleId="NormalWeb">
    <w:name w:val="Normal (Web)"/>
    <w:basedOn w:val="Normal"/>
    <w:uiPriority w:val="99"/>
    <w:semiHidden/>
    <w:unhideWhenUsed/>
    <w:rsid w:val="00E81B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443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4312"/>
  </w:style>
  <w:style w:type="paragraph" w:styleId="Footer">
    <w:name w:val="footer"/>
    <w:basedOn w:val="Normal"/>
    <w:link w:val="FooterChar"/>
    <w:uiPriority w:val="99"/>
    <w:unhideWhenUsed/>
    <w:rsid w:val="005443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4312"/>
  </w:style>
  <w:style w:type="character" w:styleId="PageNumber">
    <w:name w:val="page number"/>
    <w:basedOn w:val="DefaultParagraphFont"/>
    <w:uiPriority w:val="99"/>
    <w:semiHidden/>
    <w:unhideWhenUsed/>
    <w:rsid w:val="00E150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3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23</Words>
  <Characters>697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Heath</dc:creator>
  <cp:keywords/>
  <dc:description/>
  <cp:lastModifiedBy>Kaitlin Young</cp:lastModifiedBy>
  <cp:revision>3</cp:revision>
  <cp:lastPrinted>2021-04-20T14:30:00Z</cp:lastPrinted>
  <dcterms:created xsi:type="dcterms:W3CDTF">2021-04-29T19:19:00Z</dcterms:created>
  <dcterms:modified xsi:type="dcterms:W3CDTF">2021-05-05T17:06:00Z</dcterms:modified>
</cp:coreProperties>
</file>